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10C22" w14:textId="77777777" w:rsidR="0005794E" w:rsidRDefault="0005794E" w:rsidP="004329DA">
      <w:pPr>
        <w:pStyle w:val="NoSpacing"/>
        <w:rPr>
          <w:b/>
          <w:bCs/>
          <w:sz w:val="16"/>
          <w:szCs w:val="16"/>
        </w:rPr>
      </w:pPr>
    </w:p>
    <w:p w14:paraId="420AC1DF" w14:textId="77777777" w:rsidR="00E60550" w:rsidRPr="00E60550" w:rsidRDefault="00E60550" w:rsidP="00E60550">
      <w:pPr>
        <w:pStyle w:val="NoSpacing"/>
        <w:jc w:val="center"/>
        <w:rPr>
          <w:b/>
          <w:bCs/>
          <w:sz w:val="16"/>
          <w:szCs w:val="16"/>
        </w:rPr>
      </w:pPr>
    </w:p>
    <w:p w14:paraId="23054BB3" w14:textId="6C5FFE70" w:rsidR="00C81062" w:rsidRDefault="000D53D1" w:rsidP="0093222E">
      <w:pPr>
        <w:rPr>
          <w:i/>
          <w:iCs/>
          <w:sz w:val="18"/>
          <w:szCs w:val="18"/>
        </w:rPr>
      </w:pPr>
      <w:r w:rsidRPr="00893834">
        <w:rPr>
          <w:sz w:val="18"/>
          <w:szCs w:val="18"/>
        </w:rPr>
        <w:t xml:space="preserve">Blacktown Area Community Centres Inc. </w:t>
      </w:r>
      <w:r w:rsidR="002B0F84" w:rsidRPr="00893834">
        <w:rPr>
          <w:sz w:val="18"/>
          <w:szCs w:val="18"/>
        </w:rPr>
        <w:t>h</w:t>
      </w:r>
      <w:r w:rsidRPr="00893834">
        <w:rPr>
          <w:sz w:val="18"/>
          <w:szCs w:val="18"/>
        </w:rPr>
        <w:t>as gathered information</w:t>
      </w:r>
      <w:r w:rsidR="002B0F84" w:rsidRPr="00893834">
        <w:rPr>
          <w:sz w:val="18"/>
          <w:szCs w:val="18"/>
        </w:rPr>
        <w:t xml:space="preserve"> from local services that may also be able to provide additional support</w:t>
      </w:r>
      <w:r w:rsidR="003D5BF3" w:rsidRPr="00893834">
        <w:rPr>
          <w:sz w:val="18"/>
          <w:szCs w:val="18"/>
        </w:rPr>
        <w:t xml:space="preserve">. </w:t>
      </w:r>
      <w:r w:rsidR="003D5BF3" w:rsidRPr="00893834">
        <w:rPr>
          <w:i/>
          <w:iCs/>
          <w:sz w:val="18"/>
          <w:szCs w:val="18"/>
        </w:rPr>
        <w:t>We recommend</w:t>
      </w:r>
      <w:r w:rsidR="005048D7" w:rsidRPr="00893834">
        <w:rPr>
          <w:i/>
          <w:iCs/>
          <w:sz w:val="18"/>
          <w:szCs w:val="18"/>
        </w:rPr>
        <w:t xml:space="preserve"> that you check with individual organisations as information may have changed since it</w:t>
      </w:r>
      <w:r w:rsidR="003E5EF4" w:rsidRPr="00893834">
        <w:rPr>
          <w:i/>
          <w:iCs/>
          <w:sz w:val="18"/>
          <w:szCs w:val="18"/>
        </w:rPr>
        <w:t xml:space="preserve"> was provided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98"/>
        <w:gridCol w:w="2410"/>
        <w:gridCol w:w="2835"/>
        <w:gridCol w:w="5045"/>
      </w:tblGrid>
      <w:tr w:rsidR="00C32F23" w14:paraId="64414926" w14:textId="77777777" w:rsidTr="006543AE">
        <w:tc>
          <w:tcPr>
            <w:tcW w:w="5098" w:type="dxa"/>
            <w:shd w:val="clear" w:color="auto" w:fill="FF0000"/>
          </w:tcPr>
          <w:p w14:paraId="45E85224" w14:textId="0EE8EDEE" w:rsidR="00C32F23" w:rsidRPr="003D571A" w:rsidRDefault="006473D9" w:rsidP="00C32F23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FFFFFF" w:themeColor="background1"/>
              </w:rPr>
              <w:t>Organisation Details</w:t>
            </w:r>
          </w:p>
        </w:tc>
        <w:tc>
          <w:tcPr>
            <w:tcW w:w="2410" w:type="dxa"/>
            <w:shd w:val="clear" w:color="auto" w:fill="FF0000"/>
          </w:tcPr>
          <w:p w14:paraId="7CA4180D" w14:textId="3FA260A4" w:rsidR="00C32F23" w:rsidRPr="003D571A" w:rsidRDefault="00C32F23" w:rsidP="00C32F23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FA1208">
              <w:rPr>
                <w:rStyle w:val="normaltextrun"/>
                <w:rFonts w:ascii="Arial" w:hAnsi="Arial" w:cs="Arial"/>
                <w:b/>
                <w:bCs/>
                <w:color w:val="FFFFFF" w:themeColor="background1"/>
              </w:rPr>
              <w:t>Operating Times</w:t>
            </w:r>
          </w:p>
        </w:tc>
        <w:tc>
          <w:tcPr>
            <w:tcW w:w="2835" w:type="dxa"/>
            <w:shd w:val="clear" w:color="auto" w:fill="FF0000"/>
          </w:tcPr>
          <w:p w14:paraId="3E3B96EB" w14:textId="53624ADE" w:rsidR="00C32F23" w:rsidRPr="003D571A" w:rsidRDefault="00C32F23" w:rsidP="00C32F23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FA1208">
              <w:rPr>
                <w:rFonts w:ascii="Arial" w:hAnsi="Arial" w:cs="Arial"/>
                <w:b/>
                <w:bCs/>
                <w:color w:val="FFFFFF" w:themeColor="background1"/>
              </w:rPr>
              <w:t>Services Provided</w:t>
            </w:r>
          </w:p>
        </w:tc>
        <w:tc>
          <w:tcPr>
            <w:tcW w:w="5045" w:type="dxa"/>
            <w:shd w:val="clear" w:color="auto" w:fill="FF0000"/>
          </w:tcPr>
          <w:p w14:paraId="0F199A4E" w14:textId="4FACA812" w:rsidR="00C32F23" w:rsidRPr="003D571A" w:rsidRDefault="00CB7846" w:rsidP="00C32F2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FFFFFF" w:themeColor="background1"/>
              </w:rPr>
              <w:t>Other Information</w:t>
            </w:r>
          </w:p>
        </w:tc>
      </w:tr>
      <w:tr w:rsidR="006473D9" w14:paraId="30BA47D1" w14:textId="77777777" w:rsidTr="006543AE">
        <w:tc>
          <w:tcPr>
            <w:tcW w:w="5098" w:type="dxa"/>
            <w:shd w:val="clear" w:color="auto" w:fill="FF0000"/>
          </w:tcPr>
          <w:p w14:paraId="7B4C7265" w14:textId="3A68F26C" w:rsidR="006473D9" w:rsidRPr="009070C6" w:rsidRDefault="006473D9" w:rsidP="00C32F23">
            <w:pPr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9070C6"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lpha Park</w:t>
            </w:r>
          </w:p>
        </w:tc>
        <w:tc>
          <w:tcPr>
            <w:tcW w:w="2410" w:type="dxa"/>
            <w:shd w:val="clear" w:color="auto" w:fill="FF0000"/>
          </w:tcPr>
          <w:p w14:paraId="3ECD7C7C" w14:textId="77777777" w:rsidR="006473D9" w:rsidRPr="009070C6" w:rsidRDefault="006473D9" w:rsidP="00C32F23">
            <w:pPr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0000"/>
          </w:tcPr>
          <w:p w14:paraId="6C2D7B2F" w14:textId="77777777" w:rsidR="006473D9" w:rsidRPr="009070C6" w:rsidRDefault="006473D9" w:rsidP="00C32F23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045" w:type="dxa"/>
            <w:shd w:val="clear" w:color="auto" w:fill="FF0000"/>
          </w:tcPr>
          <w:p w14:paraId="27DBA79F" w14:textId="77777777" w:rsidR="006473D9" w:rsidRPr="009070C6" w:rsidRDefault="006473D9" w:rsidP="00C32F2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4329DA" w14:paraId="373F49A4" w14:textId="77777777" w:rsidTr="006543AE">
        <w:tc>
          <w:tcPr>
            <w:tcW w:w="5098" w:type="dxa"/>
          </w:tcPr>
          <w:p w14:paraId="2A3E3C90" w14:textId="681AAF22" w:rsidR="004329DA" w:rsidRPr="0058691E" w:rsidRDefault="004329DA" w:rsidP="004329DA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Baptist Union of New South Wales</w:t>
            </w:r>
          </w:p>
          <w:p w14:paraId="62BDA75B" w14:textId="77777777" w:rsidR="00CB7846" w:rsidRPr="0058691E" w:rsidRDefault="00CB7846" w:rsidP="004329DA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0A61CEE" w14:textId="77777777" w:rsidR="00CB7846" w:rsidRPr="0058691E" w:rsidRDefault="00CB7846" w:rsidP="00CB78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Pastor Tony &amp; Wendy</w:t>
            </w:r>
          </w:p>
          <w:p w14:paraId="50354FC3" w14:textId="6FB0AE46" w:rsidR="00CB7846" w:rsidRPr="0058691E" w:rsidRDefault="00C702CB" w:rsidP="00CB7846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CB7846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tonycalman@oneheartblacktown.org.au</w:t>
              </w:r>
            </w:hyperlink>
          </w:p>
        </w:tc>
        <w:tc>
          <w:tcPr>
            <w:tcW w:w="2410" w:type="dxa"/>
          </w:tcPr>
          <w:p w14:paraId="2841CC33" w14:textId="470A25D8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Every Friday 11am</w:t>
            </w:r>
          </w:p>
        </w:tc>
        <w:tc>
          <w:tcPr>
            <w:tcW w:w="2835" w:type="dxa"/>
          </w:tcPr>
          <w:p w14:paraId="478A6634" w14:textId="77777777" w:rsidR="002E18CA" w:rsidRPr="0058691E" w:rsidRDefault="002E18CA" w:rsidP="002E18CA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L</w:t>
            </w:r>
            <w:r w:rsidR="004329DA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unch, Raffles and Friendshi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p</w:t>
            </w:r>
          </w:p>
          <w:p w14:paraId="00BC1027" w14:textId="77777777" w:rsidR="002E18CA" w:rsidRPr="0058691E" w:rsidRDefault="002E18CA" w:rsidP="002E18CA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C</w:t>
            </w:r>
            <w:r w:rsidR="008F150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ounselling </w:t>
            </w:r>
          </w:p>
          <w:p w14:paraId="7F438AA1" w14:textId="7396F182" w:rsidR="004329DA" w:rsidRPr="0058691E" w:rsidRDefault="008F1504" w:rsidP="002E18CA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amily Law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045" w:type="dxa"/>
          </w:tcPr>
          <w:p w14:paraId="5A51B357" w14:textId="6426FD4B" w:rsidR="00D536FF" w:rsidRPr="0058691E" w:rsidRDefault="00624FB0" w:rsidP="00D536FF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 lunch</w:t>
            </w:r>
          </w:p>
          <w:p w14:paraId="33E152E8" w14:textId="516A71BE" w:rsidR="00D536FF" w:rsidRPr="0058691E" w:rsidRDefault="00624FB0" w:rsidP="00D536FF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Free counselling </w:t>
            </w:r>
            <w:r w:rsidR="00D536FF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–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Tuesdays</w:t>
            </w:r>
          </w:p>
          <w:p w14:paraId="08BD6C98" w14:textId="77777777" w:rsidR="004329DA" w:rsidRDefault="00624FB0" w:rsidP="00D536FF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 Family Law -</w:t>
            </w:r>
            <w:r w:rsidR="00D536FF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idays</w:t>
            </w:r>
            <w:r w:rsidR="00586883" w:rsidRPr="0058691E">
              <w:rPr>
                <w:rStyle w:val="Hyperlink"/>
                <w:rFonts w:ascii="Arial" w:hAnsi="Arial" w:cs="Arial"/>
                <w:sz w:val="16"/>
                <w:szCs w:val="16"/>
              </w:rPr>
              <w:br/>
            </w:r>
          </w:p>
          <w:p w14:paraId="189F1101" w14:textId="77777777" w:rsidR="009C661F" w:rsidRDefault="009C661F" w:rsidP="009C661F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3469854B" w14:textId="77777777" w:rsidR="009C661F" w:rsidRDefault="009C661F" w:rsidP="009C661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5D2A34FA" w14:textId="33190E52" w:rsidR="009C661F" w:rsidRPr="0058691E" w:rsidRDefault="009C661F" w:rsidP="009C661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4329DA" w14:paraId="49BD1CAF" w14:textId="77777777" w:rsidTr="006543AE">
        <w:trPr>
          <w:trHeight w:val="849"/>
        </w:trPr>
        <w:tc>
          <w:tcPr>
            <w:tcW w:w="5098" w:type="dxa"/>
          </w:tcPr>
          <w:p w14:paraId="69CDC194" w14:textId="77777777" w:rsidR="00EB50C6" w:rsidRPr="0058691E" w:rsidRDefault="004329DA" w:rsidP="00EB50C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Bula Feeding Ministry</w:t>
            </w:r>
          </w:p>
          <w:p w14:paraId="7DFDB5C6" w14:textId="77777777" w:rsidR="006071A1" w:rsidRPr="0058691E" w:rsidRDefault="002D6579" w:rsidP="00EB50C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br/>
            </w:r>
            <w:r w:rsidR="00EB50C6" w:rsidRPr="0058691E">
              <w:rPr>
                <w:rFonts w:ascii="Arial" w:hAnsi="Arial" w:cs="Arial"/>
                <w:sz w:val="16"/>
                <w:szCs w:val="16"/>
              </w:rPr>
              <w:t>Sue</w:t>
            </w:r>
          </w:p>
          <w:p w14:paraId="6FE6F90D" w14:textId="3C21F696" w:rsidR="00EB50C6" w:rsidRPr="00AD3B3B" w:rsidRDefault="006071A1" w:rsidP="00EB50C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9C661F">
              <w:rPr>
                <w:rStyle w:val="Hyperlink"/>
                <w:rFonts w:ascii="Arial" w:hAnsi="Arial" w:cs="Arial"/>
                <w:sz w:val="16"/>
                <w:szCs w:val="16"/>
                <w:u w:val="none"/>
              </w:rPr>
              <w:t>0452 027 558</w:t>
            </w:r>
          </w:p>
          <w:p w14:paraId="649728F4" w14:textId="77777777" w:rsidR="004329DA" w:rsidRPr="0058691E" w:rsidRDefault="00C702CB" w:rsidP="00D32D4F">
            <w:pPr>
              <w:pStyle w:val="paragraph"/>
              <w:spacing w:before="0" w:beforeAutospacing="0" w:after="0" w:afterAutospacing="0"/>
              <w:textAlignment w:val="baseline"/>
              <w:rPr>
                <w:rStyle w:val="Hyperlink"/>
                <w:rFonts w:ascii="Arial" w:hAnsi="Arial" w:cs="Arial"/>
                <w:sz w:val="16"/>
                <w:szCs w:val="16"/>
              </w:rPr>
            </w:pPr>
            <w:hyperlink r:id="rId12" w:history="1">
              <w:r w:rsidR="00EB50C6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bulafeeding@gmail.com</w:t>
              </w:r>
            </w:hyperlink>
            <w:r w:rsidR="00EB50C6" w:rsidRPr="0058691E">
              <w:rPr>
                <w:rStyle w:val="Hyperlink"/>
                <w:rFonts w:ascii="Arial" w:hAnsi="Arial" w:cs="Arial"/>
                <w:sz w:val="16"/>
                <w:szCs w:val="16"/>
              </w:rPr>
              <w:t xml:space="preserve">   </w:t>
            </w:r>
          </w:p>
          <w:p w14:paraId="352AA6B4" w14:textId="60BBD6A8" w:rsidR="006543AE" w:rsidRPr="0058691E" w:rsidRDefault="006543AE" w:rsidP="00D32D4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563C1" w:themeColor="hyperlink"/>
                <w:sz w:val="16"/>
                <w:szCs w:val="16"/>
                <w:u w:val="single"/>
              </w:rPr>
            </w:pPr>
          </w:p>
        </w:tc>
        <w:tc>
          <w:tcPr>
            <w:tcW w:w="2410" w:type="dxa"/>
          </w:tcPr>
          <w:p w14:paraId="404A1085" w14:textId="73A8E170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Every Tuesday 5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pm</w:t>
            </w:r>
            <w:r w:rsidR="00BD559A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-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7:30</w:t>
            </w:r>
            <w:r w:rsidR="003E73B2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pm</w:t>
            </w:r>
          </w:p>
        </w:tc>
        <w:tc>
          <w:tcPr>
            <w:tcW w:w="2835" w:type="dxa"/>
          </w:tcPr>
          <w:p w14:paraId="7468A2F1" w14:textId="4AA562CC" w:rsidR="00E70CD7" w:rsidRPr="0058691E" w:rsidRDefault="006071A1" w:rsidP="006071A1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</w:t>
            </w:r>
            <w:r w:rsidR="004329DA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ot meals</w:t>
            </w:r>
          </w:p>
        </w:tc>
        <w:tc>
          <w:tcPr>
            <w:tcW w:w="5045" w:type="dxa"/>
          </w:tcPr>
          <w:p w14:paraId="6214B0CD" w14:textId="77777777" w:rsidR="00EE6083" w:rsidRPr="0058691E" w:rsidRDefault="006071A1" w:rsidP="00EE6083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07175D0C" w14:textId="21AA1A17" w:rsidR="00EB50C6" w:rsidRPr="0058691E" w:rsidRDefault="00EE6083" w:rsidP="00EE6083">
            <w:pPr>
              <w:pStyle w:val="ListParagraph"/>
              <w:numPr>
                <w:ilvl w:val="0"/>
                <w:numId w:val="34"/>
              </w:numPr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t meals, bread, sausage sizzle and groceries</w:t>
            </w:r>
          </w:p>
          <w:p w14:paraId="03634A70" w14:textId="77777777" w:rsidR="00902629" w:rsidRDefault="00902629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</w:pPr>
          </w:p>
          <w:p w14:paraId="4E2B2D7D" w14:textId="77777777" w:rsidR="009C661F" w:rsidRDefault="009C661F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</w:pPr>
          </w:p>
          <w:p w14:paraId="7455A49A" w14:textId="77777777" w:rsidR="009C661F" w:rsidRDefault="009C661F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</w:pPr>
          </w:p>
          <w:p w14:paraId="69554189" w14:textId="77777777" w:rsidR="009C661F" w:rsidRDefault="009C661F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</w:pPr>
          </w:p>
          <w:p w14:paraId="6D3FF594" w14:textId="2C184A80" w:rsidR="009C661F" w:rsidRPr="0058691E" w:rsidRDefault="009C661F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</w:pPr>
          </w:p>
        </w:tc>
      </w:tr>
      <w:tr w:rsidR="004329DA" w14:paraId="17AEF97E" w14:textId="77777777" w:rsidTr="006543AE">
        <w:tc>
          <w:tcPr>
            <w:tcW w:w="5098" w:type="dxa"/>
          </w:tcPr>
          <w:p w14:paraId="7A0DBA48" w14:textId="77777777" w:rsidR="006071A1" w:rsidRPr="0058691E" w:rsidRDefault="004329DA" w:rsidP="004329D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Coptic Orthodox Community Outreach Services</w:t>
            </w:r>
            <w:r w:rsidR="006071A1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41F71D9" w14:textId="77777777" w:rsidR="006071A1" w:rsidRPr="0058691E" w:rsidRDefault="006071A1" w:rsidP="004329D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4010274F" w14:textId="77777777" w:rsidR="004329DA" w:rsidRPr="0058691E" w:rsidRDefault="006071A1" w:rsidP="004329DA">
            <w:pPr>
              <w:rPr>
                <w:rStyle w:val="Hyperlink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Nada and Gary                                                           </w:t>
            </w:r>
            <w:hyperlink r:id="rId13" w:history="1">
              <w:r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info@cocos.org.au</w:t>
              </w:r>
            </w:hyperlink>
          </w:p>
          <w:p w14:paraId="6EFDF6F3" w14:textId="77777777" w:rsidR="006543AE" w:rsidRPr="0058691E" w:rsidRDefault="006543AE" w:rsidP="004329DA">
            <w:pPr>
              <w:rPr>
                <w:rStyle w:val="Hyperlink"/>
                <w:rFonts w:ascii="Arial" w:hAnsi="Arial" w:cs="Arial"/>
                <w:sz w:val="16"/>
                <w:szCs w:val="16"/>
              </w:rPr>
            </w:pPr>
          </w:p>
          <w:p w14:paraId="79A4689A" w14:textId="7BB043A1" w:rsidR="006543AE" w:rsidRPr="0058691E" w:rsidRDefault="006543AE" w:rsidP="004329DA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</w:tcPr>
          <w:p w14:paraId="334DDB2D" w14:textId="30DD8A16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Every Wednesday </w:t>
            </w:r>
            <w:r w:rsidR="00EB511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at </w:t>
            </w:r>
            <w:r w:rsidR="00BD559A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6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pm</w:t>
            </w:r>
          </w:p>
        </w:tc>
        <w:tc>
          <w:tcPr>
            <w:tcW w:w="2835" w:type="dxa"/>
          </w:tcPr>
          <w:p w14:paraId="2BA24021" w14:textId="77777777" w:rsidR="006071A1" w:rsidRPr="0058691E" w:rsidRDefault="004329DA" w:rsidP="006071A1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t meals</w:t>
            </w:r>
          </w:p>
          <w:p w14:paraId="060CE26A" w14:textId="6521F471" w:rsidR="004329DA" w:rsidRPr="0058691E" w:rsidRDefault="007F4BCB" w:rsidP="006071A1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Clothes</w:t>
            </w:r>
          </w:p>
          <w:p w14:paraId="4CDE114F" w14:textId="7C633C4A" w:rsidR="00E70CD7" w:rsidRPr="0058691E" w:rsidRDefault="00E70CD7" w:rsidP="004329D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300CE5DC" w14:textId="62AB7308" w:rsidR="007E1E3D" w:rsidRPr="0058691E" w:rsidRDefault="006071A1" w:rsidP="007E1E3D">
            <w:pPr>
              <w:pStyle w:val="paragraph"/>
              <w:numPr>
                <w:ilvl w:val="0"/>
                <w:numId w:val="34"/>
              </w:numPr>
              <w:spacing w:before="0" w:after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</w:t>
            </w:r>
            <w:r w:rsidR="007E1E3D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e</w:t>
            </w:r>
          </w:p>
          <w:p w14:paraId="7A364BBD" w14:textId="7C90E872" w:rsidR="004329DA" w:rsidRPr="009C661F" w:rsidRDefault="006543AE" w:rsidP="009C661F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New/used</w:t>
            </w:r>
            <w:r w:rsidR="007F4BCB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clothing and a variety of other </w:t>
            </w:r>
            <w:proofErr w:type="gramStart"/>
            <w:r w:rsidR="007F4BCB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items</w:t>
            </w:r>
            <w:proofErr w:type="gramEnd"/>
          </w:p>
          <w:p w14:paraId="770B7DE4" w14:textId="77777777" w:rsidR="009C661F" w:rsidRDefault="009C661F" w:rsidP="009C661F">
            <w:pPr>
              <w:pStyle w:val="paragraph"/>
              <w:spacing w:before="0" w:after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7E4AD3DE" w14:textId="3E211CA1" w:rsidR="009C661F" w:rsidRPr="0058691E" w:rsidRDefault="009C661F" w:rsidP="007E1E3D">
            <w:pPr>
              <w:pStyle w:val="paragraph"/>
              <w:spacing w:before="0" w:after="0"/>
              <w:ind w:left="72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4329DA" w14:paraId="1C30A1C1" w14:textId="77777777" w:rsidTr="006543AE">
        <w:trPr>
          <w:trHeight w:val="424"/>
        </w:trPr>
        <w:tc>
          <w:tcPr>
            <w:tcW w:w="5098" w:type="dxa"/>
          </w:tcPr>
          <w:p w14:paraId="3B448832" w14:textId="4C4862E7" w:rsidR="00284650" w:rsidRPr="0058691E" w:rsidRDefault="004329DA" w:rsidP="0028465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 xml:space="preserve">Hare Krishna Food </w:t>
            </w:r>
            <w:r w:rsidR="006071A1"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for</w:t>
            </w: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 xml:space="preserve"> Life</w:t>
            </w:r>
            <w:r w:rsidR="00284650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00718CE" w14:textId="77777777" w:rsidR="007E1E3D" w:rsidRPr="0058691E" w:rsidRDefault="007E1E3D" w:rsidP="0028465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77CD3ECB" w14:textId="4F29BDAE" w:rsidR="00284650" w:rsidRPr="0058691E" w:rsidRDefault="00284650" w:rsidP="0028465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Anshul</w:t>
            </w:r>
          </w:p>
          <w:p w14:paraId="25C885BA" w14:textId="17EEE091" w:rsidR="004329DA" w:rsidRPr="0058691E" w:rsidRDefault="00C702CB" w:rsidP="00284650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hyperlink r:id="rId14" w:history="1">
              <w:r w:rsidR="00284650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Anshul.c.74@gmail.com</w:t>
              </w:r>
            </w:hyperlink>
          </w:p>
        </w:tc>
        <w:tc>
          <w:tcPr>
            <w:tcW w:w="2410" w:type="dxa"/>
          </w:tcPr>
          <w:p w14:paraId="18BEEAA4" w14:textId="3E074655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Every Saturday </w:t>
            </w:r>
            <w:r w:rsidR="00EB511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at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4pm</w:t>
            </w:r>
          </w:p>
        </w:tc>
        <w:tc>
          <w:tcPr>
            <w:tcW w:w="2835" w:type="dxa"/>
          </w:tcPr>
          <w:p w14:paraId="4AD71700" w14:textId="77777777" w:rsidR="007F4BCB" w:rsidRPr="0058691E" w:rsidRDefault="00591064" w:rsidP="007E1E3D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Meals</w:t>
            </w:r>
          </w:p>
          <w:p w14:paraId="6F3C66A6" w14:textId="789A19A7" w:rsidR="004329DA" w:rsidRPr="0058691E" w:rsidRDefault="00657E85" w:rsidP="007E1E3D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usehold essentials</w:t>
            </w:r>
          </w:p>
        </w:tc>
        <w:tc>
          <w:tcPr>
            <w:tcW w:w="5045" w:type="dxa"/>
          </w:tcPr>
          <w:p w14:paraId="20728792" w14:textId="77777777" w:rsidR="00657E85" w:rsidRPr="0058691E" w:rsidRDefault="007E1E3D" w:rsidP="007E1E3D">
            <w:pPr>
              <w:pStyle w:val="paragraph"/>
              <w:numPr>
                <w:ilvl w:val="0"/>
                <w:numId w:val="3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4A8D0228" w14:textId="77777777" w:rsidR="008804A3" w:rsidRPr="0058691E" w:rsidRDefault="00657E85" w:rsidP="007E1E3D">
            <w:pPr>
              <w:pStyle w:val="paragraph"/>
              <w:numPr>
                <w:ilvl w:val="0"/>
                <w:numId w:val="35"/>
              </w:numPr>
              <w:spacing w:before="0" w:beforeAutospacing="0" w:after="0" w:afterAutospacing="0"/>
              <w:textAlignment w:val="baseline"/>
              <w:rPr>
                <w:rStyle w:val="Hyperli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Vegetarian Meals, Fruit &amp;Veg, Homecooked meals, bottled water, toiletries, blankets</w:t>
            </w:r>
          </w:p>
          <w:p w14:paraId="000AB6FB" w14:textId="77777777" w:rsidR="009C661F" w:rsidRDefault="009C661F" w:rsidP="00731927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Hyperlink"/>
                <w:rFonts w:ascii="Arial" w:hAnsi="Arial" w:cs="Arial"/>
                <w:sz w:val="16"/>
                <w:szCs w:val="16"/>
              </w:rPr>
            </w:pPr>
          </w:p>
          <w:p w14:paraId="664609FB" w14:textId="37FBC6CF" w:rsidR="009C661F" w:rsidRDefault="009C661F" w:rsidP="009C661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0E98776D" w14:textId="77777777" w:rsidR="009C661F" w:rsidRDefault="009C661F" w:rsidP="009C661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1059479B" w14:textId="77777777" w:rsidR="009C661F" w:rsidRDefault="009C661F" w:rsidP="009C661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7B3ADCAC" w14:textId="361A60CC" w:rsidR="009C661F" w:rsidRPr="0058691E" w:rsidRDefault="009C661F" w:rsidP="009C661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4329DA" w14:paraId="7FCE84A5" w14:textId="77777777" w:rsidTr="006543AE">
        <w:tc>
          <w:tcPr>
            <w:tcW w:w="5098" w:type="dxa"/>
          </w:tcPr>
          <w:p w14:paraId="765EC42F" w14:textId="217FA9AD" w:rsidR="007E1E3D" w:rsidRPr="0058691E" w:rsidRDefault="004329DA" w:rsidP="007E1E3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Harman Foundation Ltd and the Sikh Motorcycle Club Sydney</w:t>
            </w:r>
            <w:r w:rsidR="007E1E3D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99D143C" w14:textId="77777777" w:rsidR="00D32D4F" w:rsidRPr="0058691E" w:rsidRDefault="00D32D4F" w:rsidP="007E1E3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33000CF9" w14:textId="2C993550" w:rsidR="007E1E3D" w:rsidRPr="0058691E" w:rsidRDefault="007E1E3D" w:rsidP="007E1E3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Maninder &amp; Harinder </w:t>
            </w:r>
          </w:p>
          <w:p w14:paraId="042BAE69" w14:textId="3746006A" w:rsidR="007E1E3D" w:rsidRPr="0058691E" w:rsidRDefault="007E1E3D" w:rsidP="007E1E3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1800</w:t>
            </w:r>
            <w:r w:rsidR="00EA42B9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116 675</w:t>
            </w:r>
          </w:p>
          <w:p w14:paraId="7FA2E0E7" w14:textId="7E51D11E" w:rsidR="009070C6" w:rsidRPr="0058691E" w:rsidRDefault="00C702CB" w:rsidP="007E1E3D">
            <w:pPr>
              <w:rPr>
                <w:rStyle w:val="normaltextrun"/>
                <w:rFonts w:ascii="Arial" w:hAnsi="Arial" w:cs="Arial"/>
                <w:color w:val="0563C1" w:themeColor="hyperlink"/>
                <w:sz w:val="16"/>
                <w:szCs w:val="16"/>
                <w:u w:val="single"/>
              </w:rPr>
            </w:pPr>
            <w:hyperlink r:id="rId15" w:history="1">
              <w:r w:rsidR="007E1E3D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Contactus@harmanfoundation.org.au</w:t>
              </w:r>
            </w:hyperlink>
          </w:p>
        </w:tc>
        <w:tc>
          <w:tcPr>
            <w:tcW w:w="2410" w:type="dxa"/>
          </w:tcPr>
          <w:p w14:paraId="269AEC97" w14:textId="38220AA3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Every Thursday </w:t>
            </w:r>
            <w:r w:rsidR="00EB511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at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5:30pm</w:t>
            </w:r>
          </w:p>
        </w:tc>
        <w:tc>
          <w:tcPr>
            <w:tcW w:w="2835" w:type="dxa"/>
          </w:tcPr>
          <w:p w14:paraId="106A36B3" w14:textId="77777777" w:rsidR="00D6487E" w:rsidRPr="0058691E" w:rsidRDefault="00657E85" w:rsidP="00657E85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Meals</w:t>
            </w:r>
          </w:p>
          <w:p w14:paraId="20731B46" w14:textId="73D6BEFF" w:rsidR="00E70CD7" w:rsidRPr="0058691E" w:rsidRDefault="00657E85" w:rsidP="00657E85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usehold essentials</w:t>
            </w:r>
          </w:p>
        </w:tc>
        <w:tc>
          <w:tcPr>
            <w:tcW w:w="5045" w:type="dxa"/>
          </w:tcPr>
          <w:p w14:paraId="7BD1065A" w14:textId="77777777" w:rsidR="004329DA" w:rsidRPr="0058691E" w:rsidRDefault="00487E60" w:rsidP="00487E60">
            <w:pPr>
              <w:pStyle w:val="paragraph"/>
              <w:numPr>
                <w:ilvl w:val="0"/>
                <w:numId w:val="3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6FEA97C5" w14:textId="77777777" w:rsidR="002A023E" w:rsidRPr="0058691E" w:rsidRDefault="00657E85" w:rsidP="00657E85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Vegetarian Meals, Fruit &amp; Veg, Household essentials,</w:t>
            </w:r>
          </w:p>
          <w:p w14:paraId="589A1908" w14:textId="77777777" w:rsidR="00657E85" w:rsidRPr="0058691E" w:rsidRDefault="00657E85" w:rsidP="00657E85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Coffee van</w:t>
            </w:r>
          </w:p>
          <w:p w14:paraId="5824354E" w14:textId="77777777" w:rsidR="009C661F" w:rsidRDefault="009C661F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1442CA67" w14:textId="77777777" w:rsidR="009C661F" w:rsidRDefault="009C661F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06B5B401" w14:textId="77777777" w:rsidR="009C661F" w:rsidRPr="0058691E" w:rsidRDefault="009C661F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4C03EA80" w14:textId="77777777" w:rsidR="0025766A" w:rsidRDefault="0025766A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62707E5E" w14:textId="77777777" w:rsidR="009C661F" w:rsidRDefault="009C661F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4E9D47C3" w14:textId="77777777" w:rsidR="009C661F" w:rsidRDefault="009C661F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7AEA0BAA" w14:textId="0E6FBE77" w:rsidR="009C661F" w:rsidRPr="0058691E" w:rsidRDefault="009C661F" w:rsidP="0025766A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42213F" w:rsidRPr="003D571A" w14:paraId="3A2B7831" w14:textId="77777777" w:rsidTr="006543AE">
        <w:tc>
          <w:tcPr>
            <w:tcW w:w="5098" w:type="dxa"/>
            <w:shd w:val="clear" w:color="auto" w:fill="FF0000"/>
          </w:tcPr>
          <w:p w14:paraId="7223F657" w14:textId="77777777" w:rsidR="0042213F" w:rsidRPr="003D571A" w:rsidRDefault="0042213F" w:rsidP="00614AD6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FFFFFF" w:themeColor="background1"/>
              </w:rPr>
              <w:lastRenderedPageBreak/>
              <w:t>Organisation Details</w:t>
            </w:r>
          </w:p>
        </w:tc>
        <w:tc>
          <w:tcPr>
            <w:tcW w:w="2410" w:type="dxa"/>
            <w:shd w:val="clear" w:color="auto" w:fill="FF0000"/>
          </w:tcPr>
          <w:p w14:paraId="68AE60FD" w14:textId="77777777" w:rsidR="0042213F" w:rsidRPr="003D571A" w:rsidRDefault="0042213F" w:rsidP="00614AD6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FA1208">
              <w:rPr>
                <w:rStyle w:val="normaltextrun"/>
                <w:rFonts w:ascii="Arial" w:hAnsi="Arial" w:cs="Arial"/>
                <w:b/>
                <w:bCs/>
                <w:color w:val="FFFFFF" w:themeColor="background1"/>
              </w:rPr>
              <w:t>Operating Times</w:t>
            </w:r>
          </w:p>
        </w:tc>
        <w:tc>
          <w:tcPr>
            <w:tcW w:w="2835" w:type="dxa"/>
            <w:shd w:val="clear" w:color="auto" w:fill="FF0000"/>
          </w:tcPr>
          <w:p w14:paraId="04CBADA5" w14:textId="77777777" w:rsidR="0042213F" w:rsidRPr="003D571A" w:rsidRDefault="0042213F" w:rsidP="00614AD6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FA1208">
              <w:rPr>
                <w:rFonts w:ascii="Arial" w:hAnsi="Arial" w:cs="Arial"/>
                <w:b/>
                <w:bCs/>
                <w:color w:val="FFFFFF" w:themeColor="background1"/>
              </w:rPr>
              <w:t>Services Provided</w:t>
            </w:r>
          </w:p>
        </w:tc>
        <w:tc>
          <w:tcPr>
            <w:tcW w:w="5045" w:type="dxa"/>
            <w:shd w:val="clear" w:color="auto" w:fill="FF0000"/>
          </w:tcPr>
          <w:p w14:paraId="14D13D5B" w14:textId="77777777" w:rsidR="0042213F" w:rsidRPr="003D571A" w:rsidRDefault="0042213F" w:rsidP="00614AD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FFFFFF" w:themeColor="background1"/>
              </w:rPr>
              <w:t>Other Information</w:t>
            </w:r>
          </w:p>
        </w:tc>
      </w:tr>
      <w:tr w:rsidR="0042213F" w:rsidRPr="00FA1208" w14:paraId="6A420601" w14:textId="77777777" w:rsidTr="006543AE">
        <w:tc>
          <w:tcPr>
            <w:tcW w:w="5098" w:type="dxa"/>
            <w:shd w:val="clear" w:color="auto" w:fill="FF0000"/>
          </w:tcPr>
          <w:p w14:paraId="30AEC91E" w14:textId="77777777" w:rsidR="0042213F" w:rsidRPr="009070C6" w:rsidRDefault="0042213F" w:rsidP="00614AD6">
            <w:pPr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9070C6"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lpha Park</w:t>
            </w:r>
          </w:p>
        </w:tc>
        <w:tc>
          <w:tcPr>
            <w:tcW w:w="2410" w:type="dxa"/>
            <w:shd w:val="clear" w:color="auto" w:fill="FF0000"/>
          </w:tcPr>
          <w:p w14:paraId="3C664B28" w14:textId="77777777" w:rsidR="0042213F" w:rsidRPr="009070C6" w:rsidRDefault="0042213F" w:rsidP="00614AD6">
            <w:pPr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0000"/>
          </w:tcPr>
          <w:p w14:paraId="3B5E0D68" w14:textId="77777777" w:rsidR="0042213F" w:rsidRPr="009070C6" w:rsidRDefault="0042213F" w:rsidP="00614AD6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045" w:type="dxa"/>
            <w:shd w:val="clear" w:color="auto" w:fill="FF0000"/>
          </w:tcPr>
          <w:p w14:paraId="22351A63" w14:textId="77777777" w:rsidR="0042213F" w:rsidRPr="009070C6" w:rsidRDefault="0042213F" w:rsidP="00614AD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4329DA" w14:paraId="181D9111" w14:textId="77777777" w:rsidTr="006543AE">
        <w:tc>
          <w:tcPr>
            <w:tcW w:w="5098" w:type="dxa"/>
          </w:tcPr>
          <w:p w14:paraId="4293BE07" w14:textId="77777777" w:rsidR="00487E60" w:rsidRPr="0058691E" w:rsidRDefault="004329DA" w:rsidP="00487E6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 xml:space="preserve">Hellenic </w:t>
            </w:r>
            <w:proofErr w:type="spellStart"/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Orthadox</w:t>
            </w:r>
            <w:proofErr w:type="spellEnd"/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 xml:space="preserve"> parish and Community of Blacktown and Districts of St. Paraskevi</w:t>
            </w:r>
            <w:r w:rsidR="00487E60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C97A5FF" w14:textId="77777777" w:rsidR="00487E60" w:rsidRPr="0058691E" w:rsidRDefault="00487E60" w:rsidP="00487E6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02A4A1FD" w14:textId="38EDF9DF" w:rsidR="00487E60" w:rsidRPr="0058691E" w:rsidRDefault="00487E60" w:rsidP="00487E6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George</w:t>
            </w:r>
          </w:p>
          <w:p w14:paraId="54E3593D" w14:textId="77777777" w:rsidR="004329DA" w:rsidRPr="0058691E" w:rsidRDefault="00C702CB" w:rsidP="00487E60">
            <w:pPr>
              <w:rPr>
                <w:rStyle w:val="Hyperlink"/>
                <w:rFonts w:ascii="Arial" w:hAnsi="Arial" w:cs="Arial"/>
                <w:sz w:val="16"/>
                <w:szCs w:val="16"/>
              </w:rPr>
            </w:pPr>
            <w:hyperlink r:id="rId16" w:history="1">
              <w:r w:rsidR="00487E60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stparaskevicommunitymission@gmail.com</w:t>
              </w:r>
            </w:hyperlink>
          </w:p>
          <w:p w14:paraId="620F9AF4" w14:textId="2B9381B2" w:rsidR="009070C6" w:rsidRPr="0058691E" w:rsidRDefault="009070C6" w:rsidP="00487E60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</w:tcPr>
          <w:p w14:paraId="0927EFB9" w14:textId="0CFEEE4D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ortnightly Thursday 5:30pm</w:t>
            </w:r>
            <w:r w:rsidR="008F150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br/>
              <w:t>(</w:t>
            </w:r>
            <w:r w:rsidR="00B87AC9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Next 9</w:t>
            </w:r>
            <w:r w:rsidR="00B87AC9" w:rsidRPr="0058691E">
              <w:rPr>
                <w:rStyle w:val="normaltextrun"/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B87AC9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November</w:t>
            </w:r>
            <w:r w:rsidR="00387C91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)</w:t>
            </w:r>
          </w:p>
          <w:p w14:paraId="0BB873C9" w14:textId="1EDD5412" w:rsidR="00387C91" w:rsidRPr="0058691E" w:rsidRDefault="00387C91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(</w:t>
            </w:r>
            <w:r w:rsidR="00634BE9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Last is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21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December 2023</w:t>
            </w:r>
            <w:r w:rsidR="00634BE9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)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2835" w:type="dxa"/>
          </w:tcPr>
          <w:p w14:paraId="3E3EA423" w14:textId="2EFC3BA4" w:rsidR="004329DA" w:rsidRPr="0058691E" w:rsidRDefault="00CF02C4" w:rsidP="004C6641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Food and </w:t>
            </w:r>
            <w:r w:rsidR="004329DA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Clothing</w:t>
            </w:r>
          </w:p>
        </w:tc>
        <w:tc>
          <w:tcPr>
            <w:tcW w:w="5045" w:type="dxa"/>
          </w:tcPr>
          <w:p w14:paraId="1E4B5E18" w14:textId="77777777" w:rsidR="00CF02C4" w:rsidRPr="0058691E" w:rsidRDefault="006E3634" w:rsidP="00CF02C4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2E84BE3D" w14:textId="18C3CE62" w:rsidR="004329DA" w:rsidRPr="0058691E" w:rsidRDefault="00CF02C4" w:rsidP="00CF02C4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Hot meals, </w:t>
            </w:r>
            <w:r w:rsidR="00EB511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Cakes,</w:t>
            </w:r>
            <w:r w:rsidR="00757690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and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Fruits</w:t>
            </w:r>
          </w:p>
          <w:p w14:paraId="042B9C73" w14:textId="77777777" w:rsidR="004329DA" w:rsidRPr="0058691E" w:rsidRDefault="004329DA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4329DA" w14:paraId="5D8A9972" w14:textId="77777777" w:rsidTr="006543AE">
        <w:trPr>
          <w:trHeight w:val="809"/>
        </w:trPr>
        <w:tc>
          <w:tcPr>
            <w:tcW w:w="5098" w:type="dxa"/>
          </w:tcPr>
          <w:p w14:paraId="66BDE052" w14:textId="27032E56" w:rsidR="00E71D41" w:rsidRPr="0058691E" w:rsidRDefault="004329DA" w:rsidP="00E71D4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 xml:space="preserve">One Meal – It makes a </w:t>
            </w:r>
            <w:proofErr w:type="gramStart"/>
            <w:r w:rsidR="00E71D41"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difference</w:t>
            </w:r>
            <w:proofErr w:type="gramEnd"/>
          </w:p>
          <w:p w14:paraId="29ED3224" w14:textId="77777777" w:rsidR="00E71D41" w:rsidRPr="0058691E" w:rsidRDefault="00E71D41" w:rsidP="00E71D4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0F5D0880" w14:textId="1D5390F8" w:rsidR="00E71D41" w:rsidRPr="0058691E" w:rsidRDefault="00E71D41" w:rsidP="00E71D4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Joanne</w:t>
            </w:r>
          </w:p>
          <w:p w14:paraId="30205FCF" w14:textId="7F1BCB05" w:rsidR="004329DA" w:rsidRPr="0058691E" w:rsidRDefault="00C702CB" w:rsidP="00E71D41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hyperlink r:id="rId17" w:history="1">
              <w:r w:rsidR="00E71D41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Blacktown@onemeal.org.au</w:t>
              </w:r>
            </w:hyperlink>
          </w:p>
        </w:tc>
        <w:tc>
          <w:tcPr>
            <w:tcW w:w="2410" w:type="dxa"/>
          </w:tcPr>
          <w:p w14:paraId="65086363" w14:textId="0ABBD337" w:rsidR="004329DA" w:rsidRPr="0058691E" w:rsidRDefault="004329DA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Every Saturday 4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pm </w:t>
            </w:r>
            <w:r w:rsidR="00320CAC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-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</w:t>
            </w:r>
            <w:r w:rsidR="00320CAC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5pm</w:t>
            </w:r>
          </w:p>
        </w:tc>
        <w:tc>
          <w:tcPr>
            <w:tcW w:w="2835" w:type="dxa"/>
          </w:tcPr>
          <w:p w14:paraId="40D21D10" w14:textId="77777777" w:rsidR="00D6487E" w:rsidRPr="0058691E" w:rsidRDefault="00067901" w:rsidP="00067901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Meals </w:t>
            </w:r>
          </w:p>
          <w:p w14:paraId="0DD9A8FB" w14:textId="6D070184" w:rsidR="00E70CD7" w:rsidRPr="0058691E" w:rsidRDefault="00067901" w:rsidP="00067901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usehold essentials</w:t>
            </w:r>
          </w:p>
        </w:tc>
        <w:tc>
          <w:tcPr>
            <w:tcW w:w="5045" w:type="dxa"/>
          </w:tcPr>
          <w:p w14:paraId="7B4592A4" w14:textId="77777777" w:rsidR="006E3634" w:rsidRPr="0058691E" w:rsidRDefault="006E3634" w:rsidP="00067901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3AC310F9" w14:textId="77777777" w:rsidR="00392177" w:rsidRPr="0058691E" w:rsidRDefault="00067901" w:rsidP="00067901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t Meals, Fruit &amp; Veg, Bread, Clothing, Groceries, Toiletries</w:t>
            </w:r>
          </w:p>
          <w:p w14:paraId="3FAB5974" w14:textId="77777777" w:rsidR="004329DA" w:rsidRPr="0058691E" w:rsidRDefault="00067901" w:rsidP="00C253D7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Referral to Housing NSW</w:t>
            </w:r>
          </w:p>
          <w:p w14:paraId="72345AC1" w14:textId="63474192" w:rsidR="009070C6" w:rsidRPr="0058691E" w:rsidRDefault="009070C6" w:rsidP="00EC521F">
            <w:pPr>
              <w:pStyle w:val="ListParagraph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6543AE" w14:paraId="5338AA5F" w14:textId="77777777" w:rsidTr="006543AE">
        <w:tc>
          <w:tcPr>
            <w:tcW w:w="5098" w:type="dxa"/>
          </w:tcPr>
          <w:p w14:paraId="2A2555F3" w14:textId="77777777" w:rsidR="006543AE" w:rsidRPr="0058691E" w:rsidRDefault="006543AE" w:rsidP="00B52C6F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RJC Ministry Centre Inc.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755F232A" w14:textId="77777777" w:rsidR="006543AE" w:rsidRPr="0058691E" w:rsidRDefault="006543AE" w:rsidP="00B52C6F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5DD504EE" w14:textId="77777777" w:rsidR="006543AE" w:rsidRPr="0058691E" w:rsidRDefault="006543AE" w:rsidP="00B52C6F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Pastor Ray &amp; Carol</w:t>
            </w:r>
          </w:p>
          <w:p w14:paraId="502B1645" w14:textId="77777777" w:rsidR="006543AE" w:rsidRPr="0058691E" w:rsidRDefault="00C702CB" w:rsidP="00B52C6F">
            <w:pPr>
              <w:rPr>
                <w:rStyle w:val="Hyperlink"/>
                <w:rFonts w:ascii="Arial" w:hAnsi="Arial" w:cs="Arial"/>
                <w:sz w:val="16"/>
                <w:szCs w:val="16"/>
              </w:rPr>
            </w:pPr>
            <w:hyperlink r:id="rId18" w:history="1">
              <w:r w:rsidR="006543AE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Ray.radiance@gmail.com</w:t>
              </w:r>
            </w:hyperlink>
          </w:p>
          <w:p w14:paraId="42FBA899" w14:textId="0C9B4EDE" w:rsidR="006543AE" w:rsidRPr="0058691E" w:rsidRDefault="006543AE" w:rsidP="00D828F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</w:tcPr>
          <w:p w14:paraId="4B7FDBDC" w14:textId="62A2A711" w:rsidR="006543AE" w:rsidRPr="0058691E" w:rsidRDefault="006543AE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Every Thursday </w:t>
            </w:r>
            <w:r w:rsidR="00EB511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at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5:30pm</w:t>
            </w:r>
          </w:p>
        </w:tc>
        <w:tc>
          <w:tcPr>
            <w:tcW w:w="2835" w:type="dxa"/>
          </w:tcPr>
          <w:p w14:paraId="03225E71" w14:textId="115ACE99" w:rsidR="006543AE" w:rsidRPr="0058691E" w:rsidRDefault="006543AE" w:rsidP="00CB4CC3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ood hampers</w:t>
            </w:r>
          </w:p>
        </w:tc>
        <w:tc>
          <w:tcPr>
            <w:tcW w:w="5045" w:type="dxa"/>
          </w:tcPr>
          <w:p w14:paraId="63B48E35" w14:textId="77777777" w:rsidR="006543AE" w:rsidRPr="0058691E" w:rsidRDefault="006543AE" w:rsidP="00D51670">
            <w:pPr>
              <w:pStyle w:val="ListParagraph"/>
              <w:numPr>
                <w:ilvl w:val="0"/>
                <w:numId w:val="34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68D3C9BA" w14:textId="77777777" w:rsidR="00EB5114" w:rsidRPr="0058691E" w:rsidRDefault="00EB5114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588DCE85" w14:textId="7C872CEF" w:rsidR="006543AE" w:rsidRPr="0058691E" w:rsidRDefault="006543AE" w:rsidP="004329D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ood hampers, Fruit and Veg, Bread, Hot and Cold beverages</w:t>
            </w:r>
          </w:p>
        </w:tc>
      </w:tr>
      <w:tr w:rsidR="006543AE" w14:paraId="217A5F4A" w14:textId="77777777" w:rsidTr="006543AE">
        <w:tc>
          <w:tcPr>
            <w:tcW w:w="5098" w:type="dxa"/>
          </w:tcPr>
          <w:p w14:paraId="149AEADE" w14:textId="77777777" w:rsidR="006543AE" w:rsidRPr="0058691E" w:rsidRDefault="006543AE" w:rsidP="00D42248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Society for Immortality Research Ltd.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631158D" w14:textId="77777777" w:rsidR="006543AE" w:rsidRPr="0058691E" w:rsidRDefault="006543AE" w:rsidP="00D42248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74147FF6" w14:textId="77777777" w:rsidR="006543AE" w:rsidRPr="0058691E" w:rsidRDefault="006543AE" w:rsidP="00D42248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Priya</w:t>
            </w:r>
          </w:p>
          <w:p w14:paraId="517DF3FB" w14:textId="77777777" w:rsidR="006543AE" w:rsidRPr="0058691E" w:rsidRDefault="006543AE" w:rsidP="00D42248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0421 405 513</w:t>
            </w:r>
          </w:p>
          <w:p w14:paraId="6805C883" w14:textId="77777777" w:rsidR="006543AE" w:rsidRPr="0058691E" w:rsidRDefault="00C702CB" w:rsidP="00D42248">
            <w:pPr>
              <w:rPr>
                <w:rFonts w:ascii="Arial" w:hAnsi="Arial" w:cs="Arial"/>
                <w:sz w:val="16"/>
                <w:szCs w:val="16"/>
              </w:rPr>
            </w:pPr>
            <w:hyperlink r:id="rId19" w:history="1">
              <w:r w:rsidR="006543AE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info@immortalresearch.org</w:t>
              </w:r>
            </w:hyperlink>
            <w:r w:rsidR="006543AE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246B90F" w14:textId="40EA2BBF" w:rsidR="006543AE" w:rsidRPr="0058691E" w:rsidRDefault="006543AE" w:rsidP="00B52C6F">
            <w:pPr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   </w:t>
            </w:r>
          </w:p>
        </w:tc>
        <w:tc>
          <w:tcPr>
            <w:tcW w:w="2410" w:type="dxa"/>
          </w:tcPr>
          <w:p w14:paraId="4E366A76" w14:textId="59FA4A6A" w:rsidR="006543AE" w:rsidRPr="0058691E" w:rsidRDefault="006543AE" w:rsidP="00516984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Every Monday 6pm – 7pm</w:t>
            </w:r>
          </w:p>
        </w:tc>
        <w:tc>
          <w:tcPr>
            <w:tcW w:w="2835" w:type="dxa"/>
          </w:tcPr>
          <w:p w14:paraId="189F0DEE" w14:textId="2839DF76" w:rsidR="006543AE" w:rsidRPr="0058691E" w:rsidRDefault="006543AE" w:rsidP="00D51670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Hot Food</w:t>
            </w:r>
          </w:p>
        </w:tc>
        <w:tc>
          <w:tcPr>
            <w:tcW w:w="5045" w:type="dxa"/>
          </w:tcPr>
          <w:p w14:paraId="2D9F2F22" w14:textId="77777777" w:rsidR="006543AE" w:rsidRPr="0058691E" w:rsidRDefault="006543AE" w:rsidP="00D42248">
            <w:pPr>
              <w:pStyle w:val="ListBullet"/>
              <w:ind w:hanging="48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Free </w:t>
            </w:r>
          </w:p>
          <w:p w14:paraId="28E62DDE" w14:textId="4F3E8C74" w:rsidR="006543AE" w:rsidRPr="0058691E" w:rsidRDefault="006543AE" w:rsidP="00EB5114">
            <w:pPr>
              <w:pStyle w:val="ListParagraph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6543AE" w14:paraId="6E450F6C" w14:textId="77777777" w:rsidTr="006543AE">
        <w:tc>
          <w:tcPr>
            <w:tcW w:w="5098" w:type="dxa"/>
          </w:tcPr>
          <w:p w14:paraId="02B5802B" w14:textId="77777777" w:rsidR="006543AE" w:rsidRPr="0058691E" w:rsidRDefault="006543AE" w:rsidP="00D4224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Street Side Medics</w:t>
            </w:r>
          </w:p>
          <w:p w14:paraId="08029A29" w14:textId="77777777" w:rsidR="006543AE" w:rsidRPr="0058691E" w:rsidRDefault="006543AE" w:rsidP="00D4224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E0D4A3" w14:textId="77777777" w:rsidR="006543AE" w:rsidRPr="0058691E" w:rsidRDefault="00C702CB" w:rsidP="00C253D7">
            <w:pPr>
              <w:pStyle w:val="paragraph"/>
              <w:spacing w:before="0" w:beforeAutospacing="0" w:after="0" w:afterAutospacing="0"/>
              <w:textAlignment w:val="baseline"/>
              <w:rPr>
                <w:rStyle w:val="Hyperlink"/>
                <w:rFonts w:ascii="Arial" w:hAnsi="Arial" w:cs="Arial"/>
                <w:sz w:val="16"/>
                <w:szCs w:val="16"/>
              </w:rPr>
            </w:pPr>
            <w:hyperlink r:id="rId20" w:history="1">
              <w:r w:rsidR="006543AE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Admin@streetsidemedics.com.au</w:t>
              </w:r>
            </w:hyperlink>
          </w:p>
          <w:p w14:paraId="2DB31AC6" w14:textId="4EE001E5" w:rsidR="006543AE" w:rsidRPr="0058691E" w:rsidRDefault="006543AE" w:rsidP="00D4224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14:paraId="4B16DC0B" w14:textId="600DE62B" w:rsidR="006543AE" w:rsidRPr="0058691E" w:rsidRDefault="006543AE" w:rsidP="00D42248">
            <w:pPr>
              <w:jc w:val="both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Every Saturday 3:45pm – 6pm</w:t>
            </w:r>
          </w:p>
        </w:tc>
        <w:tc>
          <w:tcPr>
            <w:tcW w:w="2835" w:type="dxa"/>
          </w:tcPr>
          <w:p w14:paraId="47048217" w14:textId="79793D52" w:rsidR="006543AE" w:rsidRPr="0058691E" w:rsidRDefault="006543AE" w:rsidP="00D51670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Shower &amp; Laundry</w:t>
            </w:r>
          </w:p>
        </w:tc>
        <w:tc>
          <w:tcPr>
            <w:tcW w:w="5045" w:type="dxa"/>
          </w:tcPr>
          <w:p w14:paraId="3B326E6C" w14:textId="77777777" w:rsidR="006543AE" w:rsidRPr="0058691E" w:rsidRDefault="006543AE" w:rsidP="00D42248">
            <w:pPr>
              <w:pStyle w:val="paragraph"/>
              <w:numPr>
                <w:ilvl w:val="0"/>
                <w:numId w:val="3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  <w:p w14:paraId="12FF7C02" w14:textId="18C2F3FD" w:rsidR="006543AE" w:rsidRPr="0058691E" w:rsidRDefault="006543AE" w:rsidP="00D42248">
            <w:pPr>
              <w:rPr>
                <w:rFonts w:ascii="Arial" w:hAnsi="Arial" w:cs="Arial"/>
                <w:b/>
                <w:bCs/>
                <w:color w:val="538135" w:themeColor="accent6" w:themeShade="BF"/>
                <w:sz w:val="16"/>
                <w:szCs w:val="16"/>
              </w:rPr>
            </w:pPr>
            <w:r w:rsidRPr="0058691E">
              <w:rPr>
                <w:rStyle w:val="Hyperlink"/>
                <w:rFonts w:ascii="Arial" w:hAnsi="Arial" w:cs="Arial"/>
                <w:sz w:val="16"/>
                <w:szCs w:val="16"/>
              </w:rPr>
              <w:br/>
            </w:r>
          </w:p>
        </w:tc>
      </w:tr>
      <w:tr w:rsidR="006543AE" w14:paraId="5EEAA5E5" w14:textId="77777777" w:rsidTr="006543AE">
        <w:tc>
          <w:tcPr>
            <w:tcW w:w="5098" w:type="dxa"/>
          </w:tcPr>
          <w:p w14:paraId="0A16E0B8" w14:textId="77777777" w:rsidR="006543AE" w:rsidRPr="0058691E" w:rsidRDefault="006543AE" w:rsidP="00D42248">
            <w:pPr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  <w:t>One Heart / Salvation Army</w:t>
            </w:r>
          </w:p>
          <w:p w14:paraId="2AB7A1FA" w14:textId="77777777" w:rsidR="006543AE" w:rsidRPr="0058691E" w:rsidRDefault="006543AE" w:rsidP="00D42248">
            <w:pPr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  <w:p w14:paraId="61CDB0F6" w14:textId="77777777" w:rsidR="006543AE" w:rsidRPr="0058691E" w:rsidRDefault="00C702CB" w:rsidP="00C253D7">
            <w:pPr>
              <w:textAlignment w:val="baseline"/>
              <w:rPr>
                <w:rStyle w:val="Hyperlink"/>
                <w:rFonts w:ascii="Arial" w:hAnsi="Arial" w:cs="Arial"/>
                <w:sz w:val="16"/>
                <w:szCs w:val="16"/>
              </w:rPr>
            </w:pPr>
            <w:hyperlink r:id="rId21" w:tgtFrame="_blank" w:history="1">
              <w:r w:rsidR="006543AE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contact@oneheartblacktown.org.au</w:t>
              </w:r>
            </w:hyperlink>
          </w:p>
          <w:p w14:paraId="66B51FC4" w14:textId="586D9FCB" w:rsidR="006543AE" w:rsidRPr="0058691E" w:rsidRDefault="006543AE" w:rsidP="00C253D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563C1" w:themeColor="hyperlink"/>
                <w:sz w:val="16"/>
                <w:szCs w:val="16"/>
                <w:u w:val="single"/>
              </w:rPr>
            </w:pPr>
          </w:p>
        </w:tc>
        <w:tc>
          <w:tcPr>
            <w:tcW w:w="2410" w:type="dxa"/>
          </w:tcPr>
          <w:p w14:paraId="53FF5F71" w14:textId="1043FC3B" w:rsidR="006543AE" w:rsidRPr="0058691E" w:rsidRDefault="006543AE" w:rsidP="00D42248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Friday 11:30am</w:t>
            </w:r>
          </w:p>
          <w:p w14:paraId="06FD4A3F" w14:textId="77777777" w:rsidR="006543AE" w:rsidRPr="0058691E" w:rsidRDefault="006543AE" w:rsidP="00D42248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  <w:p w14:paraId="3E15FE58" w14:textId="1B301989" w:rsidR="006543AE" w:rsidRPr="0058691E" w:rsidRDefault="006543AE" w:rsidP="00D42248">
            <w:pPr>
              <w:jc w:val="both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Sunday-Thursday 5.30pm</w:t>
            </w:r>
          </w:p>
          <w:p w14:paraId="4D907E4A" w14:textId="1F5055CB" w:rsidR="006543AE" w:rsidRPr="0058691E" w:rsidRDefault="006543AE" w:rsidP="00C03BAA">
            <w:pPr>
              <w:pStyle w:val="NoSpacing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Saturday 4pm</w:t>
            </w:r>
          </w:p>
        </w:tc>
        <w:tc>
          <w:tcPr>
            <w:tcW w:w="2835" w:type="dxa"/>
          </w:tcPr>
          <w:p w14:paraId="7B557DDE" w14:textId="77777777" w:rsidR="006543AE" w:rsidRPr="0058691E" w:rsidRDefault="006543AE" w:rsidP="00D42248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Lunch</w:t>
            </w:r>
          </w:p>
          <w:p w14:paraId="19CAA6E3" w14:textId="77777777" w:rsidR="006543AE" w:rsidRPr="0058691E" w:rsidRDefault="006543AE" w:rsidP="00CB4CC3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3B49BFCA" w14:textId="0E71020C" w:rsidR="006543AE" w:rsidRPr="0058691E" w:rsidRDefault="006543AE" w:rsidP="00D42248">
            <w:pPr>
              <w:pStyle w:val="ListParagraph"/>
              <w:numPr>
                <w:ilvl w:val="0"/>
                <w:numId w:val="35"/>
              </w:num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supplies</w:t>
            </w:r>
          </w:p>
        </w:tc>
        <w:tc>
          <w:tcPr>
            <w:tcW w:w="5045" w:type="dxa"/>
          </w:tcPr>
          <w:p w14:paraId="174F793C" w14:textId="5B76A1C8" w:rsidR="006543AE" w:rsidRPr="0058691E" w:rsidRDefault="006543AE" w:rsidP="00EB5114">
            <w:pPr>
              <w:pStyle w:val="paragraph"/>
              <w:numPr>
                <w:ilvl w:val="0"/>
                <w:numId w:val="35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563C1" w:themeColor="hyperlink"/>
                <w:sz w:val="16"/>
                <w:szCs w:val="16"/>
                <w:u w:val="single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Free</w:t>
            </w:r>
          </w:p>
        </w:tc>
      </w:tr>
    </w:tbl>
    <w:p w14:paraId="5CDCBB95" w14:textId="5F954F10" w:rsidR="009F0414" w:rsidRDefault="009F0414">
      <w:bookmarkStart w:id="0" w:name="_Hlk127882429"/>
    </w:p>
    <w:p w14:paraId="20DE7628" w14:textId="77777777" w:rsidR="006543AE" w:rsidRDefault="006543AE"/>
    <w:p w14:paraId="4CCA515F" w14:textId="77777777" w:rsidR="006543AE" w:rsidRDefault="006543AE"/>
    <w:p w14:paraId="6A29BC01" w14:textId="77777777" w:rsidR="006543AE" w:rsidRDefault="006543AE"/>
    <w:p w14:paraId="0C76FFF9" w14:textId="77777777" w:rsidR="009C661F" w:rsidRDefault="009C661F"/>
    <w:p w14:paraId="35C052E6" w14:textId="77777777" w:rsidR="009070C6" w:rsidRDefault="009070C6"/>
    <w:p w14:paraId="063FE231" w14:textId="77777777" w:rsidR="009C661F" w:rsidRDefault="009C661F"/>
    <w:tbl>
      <w:tblPr>
        <w:tblStyle w:val="TableGrid"/>
        <w:tblW w:w="15624" w:type="dxa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3071"/>
        <w:gridCol w:w="5045"/>
      </w:tblGrid>
      <w:tr w:rsidR="008D4146" w14:paraId="291F6B77" w14:textId="77777777" w:rsidTr="001D0712">
        <w:tc>
          <w:tcPr>
            <w:tcW w:w="4957" w:type="dxa"/>
            <w:shd w:val="clear" w:color="auto" w:fill="FF0000"/>
          </w:tcPr>
          <w:bookmarkEnd w:id="0"/>
          <w:p w14:paraId="3109BE7D" w14:textId="232EFE41" w:rsidR="008D4146" w:rsidRPr="0093222E" w:rsidRDefault="008D4146" w:rsidP="008D4146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rganisation details</w:t>
            </w:r>
          </w:p>
        </w:tc>
        <w:tc>
          <w:tcPr>
            <w:tcW w:w="2551" w:type="dxa"/>
            <w:shd w:val="clear" w:color="auto" w:fill="FF0000"/>
          </w:tcPr>
          <w:p w14:paraId="5DDD8080" w14:textId="7234942B" w:rsidR="008D4146" w:rsidRPr="0093222E" w:rsidRDefault="008D4146" w:rsidP="008D4146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perating Times</w:t>
            </w:r>
          </w:p>
        </w:tc>
        <w:tc>
          <w:tcPr>
            <w:tcW w:w="3071" w:type="dxa"/>
            <w:shd w:val="clear" w:color="auto" w:fill="FF0000"/>
          </w:tcPr>
          <w:p w14:paraId="15978618" w14:textId="47D66875" w:rsidR="008D4146" w:rsidRPr="00EB0484" w:rsidRDefault="008D4146" w:rsidP="008D4146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B048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Services Provided</w:t>
            </w:r>
          </w:p>
        </w:tc>
        <w:tc>
          <w:tcPr>
            <w:tcW w:w="5045" w:type="dxa"/>
            <w:shd w:val="clear" w:color="auto" w:fill="FF0000"/>
          </w:tcPr>
          <w:p w14:paraId="71000728" w14:textId="5F05D0E4" w:rsidR="008D4146" w:rsidRPr="0093222E" w:rsidRDefault="008D4146" w:rsidP="008D4146">
            <w:pPr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ther Information</w:t>
            </w:r>
          </w:p>
        </w:tc>
      </w:tr>
      <w:tr w:rsidR="008D4146" w14:paraId="1C0EE6D8" w14:textId="77777777" w:rsidTr="001D0712">
        <w:trPr>
          <w:trHeight w:val="1558"/>
        </w:trPr>
        <w:tc>
          <w:tcPr>
            <w:tcW w:w="4957" w:type="dxa"/>
          </w:tcPr>
          <w:p w14:paraId="000BEEE8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Hills Community Aid</w:t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64D8F938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72DDC95C" w14:textId="53956F0B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390 Windsor Rd</w:t>
            </w:r>
            <w:r w:rsidR="00A44CB4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,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Baulkham Hills</w:t>
            </w:r>
          </w:p>
          <w:p w14:paraId="4182CB1A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51B687E0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  <w:t>Opening Hours</w:t>
            </w:r>
          </w:p>
          <w:p w14:paraId="628777A3" w14:textId="5C22C0EF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nday – Friday 9:30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– 3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pm </w:t>
            </w: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  <w:p w14:paraId="02058B33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13E68F01" w14:textId="3F94E2D9" w:rsidR="008D4146" w:rsidRPr="0058691E" w:rsidRDefault="009D2029" w:rsidP="008D4146">
            <w:pPr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(02) </w:t>
            </w:r>
            <w:r w:rsidR="008D4146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9639 8620</w:t>
            </w:r>
            <w:r w:rsidR="008D4146"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2551" w:type="dxa"/>
          </w:tcPr>
          <w:p w14:paraId="592C7687" w14:textId="2D47F122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Monday – Friday via </w:t>
            </w:r>
            <w:r w:rsidR="00640E2B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p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hone only</w:t>
            </w:r>
          </w:p>
          <w:p w14:paraId="19CC059E" w14:textId="7503D13B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9:30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– 3pm</w:t>
            </w:r>
          </w:p>
          <w:p w14:paraId="4D4EBB5B" w14:textId="77777777" w:rsidR="003C16EC" w:rsidRPr="0058691E" w:rsidRDefault="003C16EC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7AA882FB" w14:textId="769DAEC4" w:rsidR="008D4146" w:rsidRPr="0058691E" w:rsidRDefault="003C16EC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FF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 xml:space="preserve">NOT AVAILABLE FOR </w:t>
            </w:r>
            <w:r w:rsidR="0005166B" w:rsidRPr="0058691E">
              <w:rPr>
                <w:rStyle w:val="normaltextrun"/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 xml:space="preserve">REST OF </w:t>
            </w:r>
            <w:r w:rsidRPr="0058691E">
              <w:rPr>
                <w:rStyle w:val="normaltextrun"/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  <w:t>2023</w:t>
            </w:r>
            <w:r w:rsidR="00362A32" w:rsidRPr="0058691E">
              <w:rPr>
                <w:rStyle w:val="eop"/>
                <w:rFonts w:ascii="Arial" w:hAnsi="Arial" w:cs="Arial"/>
                <w:sz w:val="16"/>
                <w:szCs w:val="16"/>
              </w:rPr>
              <w:t xml:space="preserve"> – Back in Feb 2024</w:t>
            </w:r>
          </w:p>
          <w:p w14:paraId="2DB5DCB5" w14:textId="77777777" w:rsidR="008D4146" w:rsidRPr="0058691E" w:rsidRDefault="008D4146" w:rsidP="008D4146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</w:p>
          <w:p w14:paraId="0F08CDF7" w14:textId="77777777" w:rsidR="008D4146" w:rsidRPr="0058691E" w:rsidRDefault="008D4146" w:rsidP="008D4146">
            <w:p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3071" w:type="dxa"/>
          </w:tcPr>
          <w:p w14:paraId="34E0D99B" w14:textId="3F244CBD" w:rsidR="008D4146" w:rsidRPr="0058691E" w:rsidRDefault="008D4146" w:rsidP="008D414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ood </w:t>
            </w:r>
            <w:r w:rsidR="005B0C2A" w:rsidRPr="0058691E">
              <w:rPr>
                <w:rFonts w:ascii="Arial" w:hAnsi="Arial" w:cs="Arial"/>
                <w:sz w:val="16"/>
                <w:szCs w:val="16"/>
              </w:rPr>
              <w:t>Vouchers</w:t>
            </w:r>
          </w:p>
          <w:p w14:paraId="5E865720" w14:textId="263462E5" w:rsidR="008D4146" w:rsidRPr="0058691E" w:rsidRDefault="00C107AF" w:rsidP="00D6230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inancial Assistance</w:t>
            </w:r>
          </w:p>
          <w:p w14:paraId="292B9DC9" w14:textId="77777777" w:rsidR="008D4146" w:rsidRPr="0058691E" w:rsidRDefault="00D6230C" w:rsidP="00D51C5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ealth Prescription</w:t>
            </w:r>
            <w:r w:rsidR="002209A2" w:rsidRPr="0058691E">
              <w:rPr>
                <w:rFonts w:ascii="Arial" w:hAnsi="Arial" w:cs="Arial"/>
                <w:sz w:val="16"/>
                <w:szCs w:val="16"/>
              </w:rPr>
              <w:t xml:space="preserve"> Medication</w:t>
            </w:r>
          </w:p>
          <w:p w14:paraId="5FD243D6" w14:textId="11C0916C" w:rsidR="00D51C5B" w:rsidRPr="0058691E" w:rsidRDefault="00D51C5B" w:rsidP="00D51C5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Community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>casework</w:t>
            </w:r>
          </w:p>
        </w:tc>
        <w:tc>
          <w:tcPr>
            <w:tcW w:w="5045" w:type="dxa"/>
          </w:tcPr>
          <w:p w14:paraId="39C5E203" w14:textId="7621BF87" w:rsidR="006054E2" w:rsidRPr="0058691E" w:rsidRDefault="006054E2" w:rsidP="008D4146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Food vouchers</w:t>
            </w:r>
          </w:p>
          <w:p w14:paraId="117C6AF2" w14:textId="3AF35301" w:rsidR="006054E2" w:rsidRPr="0058691E" w:rsidRDefault="00BF64C6" w:rsidP="008D4146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Financial assistance – No interest loan up to $2000</w:t>
            </w:r>
            <w:r w:rsidR="00AA3686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 xml:space="preserve"> for products/services needed e.g., </w:t>
            </w:r>
            <w:r w:rsidR="0020389D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rego payment, school uniforms</w:t>
            </w:r>
            <w:r w:rsidR="001A6C50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 xml:space="preserve"> (not given as cash and cannot be used for bills)</w:t>
            </w:r>
          </w:p>
          <w:p w14:paraId="543E9BB9" w14:textId="37466ED2" w:rsidR="00987D22" w:rsidRPr="0058691E" w:rsidRDefault="002209A2" w:rsidP="00987D22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Health Prescription Medication –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>one-off</w:t>
            </w:r>
            <w:r w:rsidR="00987D22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3C41F43" w14:textId="0ACF3493" w:rsidR="002209A2" w:rsidRPr="0058691E" w:rsidRDefault="00987D22" w:rsidP="00987D22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Community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>casework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: DV support, </w:t>
            </w:r>
            <w:r w:rsidR="00EB5114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counselling,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and </w:t>
            </w:r>
            <w:proofErr w:type="gramStart"/>
            <w:r w:rsidR="00CF1471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other</w:t>
            </w:r>
            <w:proofErr w:type="gramEnd"/>
            <w:r w:rsidR="00CF1471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services 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referral</w:t>
            </w:r>
          </w:p>
          <w:p w14:paraId="5F9251B1" w14:textId="18B3836E" w:rsidR="008D4146" w:rsidRPr="0058691E" w:rsidRDefault="008D4146" w:rsidP="008D4146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Identification required: Centrelink income statement, or bank statement showing low </w:t>
            </w:r>
            <w:r w:rsidR="00914AEE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income.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4B6CFAF8" w14:textId="77777777" w:rsidR="008D4146" w:rsidRPr="0058691E" w:rsidRDefault="008D4146" w:rsidP="008D4146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Opal card top-ups</w:t>
            </w: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  <w:t> 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(must have opal card online account details)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2081510B" w14:textId="3F7A21BC" w:rsidR="00C253D7" w:rsidRPr="0058691E" w:rsidRDefault="00C253D7" w:rsidP="00C253D7">
            <w:pPr>
              <w:pStyle w:val="ListParagraph"/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</w:p>
        </w:tc>
      </w:tr>
      <w:tr w:rsidR="008D4146" w14:paraId="7C043AA5" w14:textId="77777777" w:rsidTr="001D0712">
        <w:trPr>
          <w:trHeight w:val="575"/>
        </w:trPr>
        <w:tc>
          <w:tcPr>
            <w:tcW w:w="4957" w:type="dxa"/>
          </w:tcPr>
          <w:p w14:paraId="534C7CBD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  <w:t>Graceades Community Cottage</w:t>
            </w:r>
          </w:p>
          <w:p w14:paraId="385A4C48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</w:p>
          <w:p w14:paraId="7B2D3607" w14:textId="2C396629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2 Rose </w:t>
            </w:r>
            <w:proofErr w:type="spellStart"/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Crt</w:t>
            </w:r>
            <w:proofErr w:type="spellEnd"/>
            <w:r w:rsidR="00073E4A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,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Bidwill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br/>
            </w:r>
          </w:p>
          <w:p w14:paraId="107E9C83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</w:p>
          <w:p w14:paraId="64470BB4" w14:textId="77777777" w:rsidR="008D4146" w:rsidRPr="0058691E" w:rsidRDefault="008D4146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  <w:t>Opening Hours</w:t>
            </w:r>
          </w:p>
          <w:p w14:paraId="38163741" w14:textId="7E051155" w:rsidR="00A043E9" w:rsidRPr="0058691E" w:rsidRDefault="00B90761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Mon</w:t>
            </w:r>
            <w:r w:rsidR="00C253D7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day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– Fri</w:t>
            </w:r>
            <w:r w:rsidR="00C253D7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day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: </w:t>
            </w:r>
            <w:r w:rsidR="00EB5114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10 am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-6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pm</w:t>
            </w:r>
          </w:p>
          <w:p w14:paraId="741E9921" w14:textId="77777777" w:rsidR="00C30482" w:rsidRPr="0058691E" w:rsidRDefault="00C30482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  <w:p w14:paraId="2F9F0A10" w14:textId="77777777" w:rsidR="008D4146" w:rsidRPr="0058691E" w:rsidRDefault="009D2029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(02) </w:t>
            </w:r>
            <w:r w:rsidR="00A043E9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9628 2045</w:t>
            </w:r>
          </w:p>
          <w:p w14:paraId="1FB0BBBE" w14:textId="329F9835" w:rsidR="00C253D7" w:rsidRPr="0058691E" w:rsidRDefault="00C253D7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551" w:type="dxa"/>
          </w:tcPr>
          <w:p w14:paraId="67EF1626" w14:textId="2E7EC65C" w:rsidR="008D4146" w:rsidRPr="0058691E" w:rsidRDefault="00054DA3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Fri</w:t>
            </w:r>
            <w:r w:rsidR="00675408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day</w:t>
            </w:r>
            <w:r w:rsidR="00546293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9am</w:t>
            </w:r>
          </w:p>
          <w:p w14:paraId="3E11FBB8" w14:textId="77777777" w:rsidR="004B1349" w:rsidRPr="0058691E" w:rsidRDefault="004B1349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4098F6C1" w14:textId="77777777" w:rsidR="004B1349" w:rsidRPr="0058691E" w:rsidRDefault="004B1349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5CD4737E" w14:textId="77777777" w:rsidR="004B1349" w:rsidRPr="0058691E" w:rsidRDefault="004B1349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5A1F3533" w14:textId="3B7F8B15" w:rsidR="006B7FB8" w:rsidRPr="0058691E" w:rsidRDefault="006B7FB8" w:rsidP="008D414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nday-Friday 10am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– 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6pm</w:t>
            </w:r>
          </w:p>
        </w:tc>
        <w:tc>
          <w:tcPr>
            <w:tcW w:w="3071" w:type="dxa"/>
          </w:tcPr>
          <w:p w14:paraId="7F5E6363" w14:textId="59DA6441" w:rsidR="00442B7E" w:rsidRPr="0058691E" w:rsidRDefault="00854BF3" w:rsidP="00854BF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Hampers</w:t>
            </w:r>
          </w:p>
          <w:p w14:paraId="6918A608" w14:textId="77777777" w:rsidR="00546293" w:rsidRPr="0058691E" w:rsidRDefault="00546293" w:rsidP="00546293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1BE4BEA6" w14:textId="77777777" w:rsidR="00442B7E" w:rsidRPr="0058691E" w:rsidRDefault="00442B7E" w:rsidP="00546293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36337A2C" w14:textId="77777777" w:rsidR="00546293" w:rsidRPr="0058691E" w:rsidRDefault="00546293" w:rsidP="00546293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7483E94C" w14:textId="77777777" w:rsidR="004B1349" w:rsidRPr="0058691E" w:rsidRDefault="004B1349" w:rsidP="004B134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Senior Ladies </w:t>
            </w:r>
          </w:p>
          <w:p w14:paraId="68F3F54F" w14:textId="785D21A3" w:rsidR="004B1349" w:rsidRPr="0058691E" w:rsidRDefault="004B1349" w:rsidP="004B134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Men’s group</w:t>
            </w:r>
          </w:p>
          <w:p w14:paraId="7A48C2CF" w14:textId="2AB33164" w:rsidR="004B1349" w:rsidRPr="0058691E" w:rsidRDefault="004B1349" w:rsidP="004B1349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4C41E7CD" w14:textId="484B6425" w:rsidR="00E30B31" w:rsidRPr="0058691E" w:rsidRDefault="002C3730" w:rsidP="00CF147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Call for food hampers every Friday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 xml:space="preserve">at </w:t>
            </w:r>
            <w:r w:rsidRPr="0058691E">
              <w:rPr>
                <w:rFonts w:ascii="Arial" w:hAnsi="Arial" w:cs="Arial"/>
                <w:sz w:val="16"/>
                <w:szCs w:val="16"/>
              </w:rPr>
              <w:t>9</w:t>
            </w:r>
            <w:r w:rsidR="006543AE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am </w:t>
            </w:r>
          </w:p>
          <w:p w14:paraId="21507BD6" w14:textId="77777777" w:rsidR="00E30B31" w:rsidRPr="0058691E" w:rsidRDefault="00E30B31" w:rsidP="00CF1471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MUST</w:t>
            </w:r>
            <w:r w:rsidR="00EC772C" w:rsidRPr="0058691E">
              <w:rPr>
                <w:rFonts w:ascii="Arial" w:hAnsi="Arial" w:cs="Arial"/>
                <w:sz w:val="16"/>
                <w:szCs w:val="16"/>
              </w:rPr>
              <w:t xml:space="preserve"> speak to Breanda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and</w:t>
            </w:r>
            <w:r w:rsidR="002C3730" w:rsidRPr="0058691E">
              <w:rPr>
                <w:rFonts w:ascii="Arial" w:hAnsi="Arial" w:cs="Arial"/>
                <w:sz w:val="16"/>
                <w:szCs w:val="16"/>
              </w:rPr>
              <w:t xml:space="preserve"> leave your </w:t>
            </w:r>
            <w:r w:rsidR="002C7A29" w:rsidRPr="0058691E">
              <w:rPr>
                <w:rFonts w:ascii="Arial" w:hAnsi="Arial" w:cs="Arial"/>
                <w:sz w:val="16"/>
                <w:szCs w:val="16"/>
              </w:rPr>
              <w:t>details.</w:t>
            </w:r>
          </w:p>
          <w:p w14:paraId="1DF12102" w14:textId="778B18DE" w:rsidR="00546293" w:rsidRPr="0058691E" w:rsidRDefault="002C3730" w:rsidP="0054629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varies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 xml:space="preserve"> depending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on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>donations.</w:t>
            </w:r>
          </w:p>
          <w:p w14:paraId="5E5931A6" w14:textId="2FA05CC2" w:rsidR="002C3730" w:rsidRPr="0058691E" w:rsidRDefault="002C3730" w:rsidP="002C373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Senior Ladies Lunch – Tuesdays from 11</w:t>
            </w:r>
            <w:r w:rsidR="006543AE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am – Bring your own lunch and </w:t>
            </w:r>
            <w:r w:rsidR="002C7A29" w:rsidRPr="0058691E">
              <w:rPr>
                <w:rFonts w:ascii="Arial" w:hAnsi="Arial" w:cs="Arial"/>
                <w:sz w:val="16"/>
                <w:szCs w:val="16"/>
              </w:rPr>
              <w:t>socialise.</w:t>
            </w:r>
          </w:p>
          <w:p w14:paraId="03EC9892" w14:textId="711F0FF9" w:rsidR="002C3730" w:rsidRPr="0058691E" w:rsidRDefault="002C3730" w:rsidP="002C3730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Men’s group – BBQ provided – participants must cook their </w:t>
            </w:r>
            <w:r w:rsidR="002C7A29" w:rsidRPr="0058691E">
              <w:rPr>
                <w:rFonts w:ascii="Arial" w:hAnsi="Arial" w:cs="Arial"/>
                <w:sz w:val="16"/>
                <w:szCs w:val="16"/>
              </w:rPr>
              <w:t>food.</w:t>
            </w:r>
          </w:p>
          <w:p w14:paraId="14AFF805" w14:textId="21EB61B2" w:rsidR="00735900" w:rsidRPr="0058691E" w:rsidRDefault="000A7DD2" w:rsidP="00E644A1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58691E">
              <w:rPr>
                <w:rStyle w:val="normaltextrun"/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Walk in for the other services; no ID </w:t>
            </w:r>
            <w:r w:rsidR="002C7A29" w:rsidRPr="0058691E">
              <w:rPr>
                <w:rStyle w:val="normaltextrun"/>
                <w:rFonts w:ascii="Arial" w:eastAsia="Times New Roman" w:hAnsi="Arial" w:cs="Arial"/>
                <w:sz w:val="16"/>
                <w:szCs w:val="16"/>
                <w:lang w:val="en-US" w:eastAsia="en-AU"/>
              </w:rPr>
              <w:t>required.</w:t>
            </w:r>
          </w:p>
          <w:p w14:paraId="1D8B16B7" w14:textId="77777777" w:rsidR="00735900" w:rsidRPr="0058691E" w:rsidRDefault="00735900" w:rsidP="00735900">
            <w:pPr>
              <w:pStyle w:val="ListParagraph"/>
              <w:textAlignment w:val="baseline"/>
              <w:rPr>
                <w:rStyle w:val="normaltextrun"/>
                <w:rFonts w:ascii="Arial" w:hAnsi="Arial" w:cs="Arial"/>
                <w:color w:val="0070C0"/>
                <w:sz w:val="16"/>
                <w:szCs w:val="16"/>
              </w:rPr>
            </w:pPr>
          </w:p>
          <w:p w14:paraId="546684DF" w14:textId="477D7288" w:rsidR="008D4146" w:rsidRPr="0058691E" w:rsidRDefault="008D4146" w:rsidP="00124EF8">
            <w:pPr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</w:tr>
      <w:tr w:rsidR="00E644A1" w14:paraId="22C0643C" w14:textId="77777777" w:rsidTr="001D0712">
        <w:trPr>
          <w:trHeight w:val="873"/>
        </w:trPr>
        <w:tc>
          <w:tcPr>
            <w:tcW w:w="4957" w:type="dxa"/>
          </w:tcPr>
          <w:p w14:paraId="0D19631F" w14:textId="77777777" w:rsidR="00E644A1" w:rsidRPr="0058691E" w:rsidRDefault="00E644A1" w:rsidP="00E644A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The Rev Bill Crews Foundation</w:t>
            </w:r>
          </w:p>
          <w:p w14:paraId="21FC635F" w14:textId="77777777" w:rsidR="00E644A1" w:rsidRPr="0058691E" w:rsidRDefault="00E644A1" w:rsidP="00E644A1">
            <w:pPr>
              <w:pStyle w:val="paragraph"/>
              <w:spacing w:before="0" w:beforeAutospacing="0" w:after="0" w:afterAutospacing="0"/>
              <w:ind w:left="45"/>
              <w:jc w:val="both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  <w:p w14:paraId="6A7CF572" w14:textId="7769C657" w:rsidR="00E644A1" w:rsidRPr="0058691E" w:rsidRDefault="00E644A1" w:rsidP="00E644A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Mobile Vans -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Bidwill</w:t>
            </w:r>
          </w:p>
          <w:p w14:paraId="56E1109F" w14:textId="04E7AFE5" w:rsidR="00E644A1" w:rsidRPr="0058691E" w:rsidRDefault="00E644A1" w:rsidP="0032672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Opening Hours vary</w:t>
            </w:r>
          </w:p>
          <w:p w14:paraId="4753A348" w14:textId="77777777" w:rsidR="00C30482" w:rsidRPr="0058691E" w:rsidRDefault="00C30482" w:rsidP="00E644A1">
            <w:pPr>
              <w:pStyle w:val="paragraph"/>
              <w:spacing w:before="0" w:beforeAutospacing="0" w:after="0" w:afterAutospacing="0"/>
              <w:ind w:left="45"/>
              <w:jc w:val="both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  <w:p w14:paraId="5A97654F" w14:textId="77777777" w:rsidR="00E644A1" w:rsidRPr="0058691E" w:rsidRDefault="00E644A1" w:rsidP="00E644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(02) 8752 4600</w:t>
            </w:r>
          </w:p>
          <w:p w14:paraId="025B6609" w14:textId="2F6897E1" w:rsidR="00C253D7" w:rsidRPr="0058691E" w:rsidRDefault="00C253D7" w:rsidP="00E644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2551" w:type="dxa"/>
          </w:tcPr>
          <w:p w14:paraId="7D441D64" w14:textId="41C833C0" w:rsidR="002E6A53" w:rsidRPr="0058691E" w:rsidRDefault="00E644A1" w:rsidP="00E644A1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Monday</w:t>
            </w:r>
            <w:r w:rsidR="00675408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-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Friday </w:t>
            </w:r>
            <w:r w:rsidR="002E6A53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–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Bidwill</w:t>
            </w:r>
            <w:r w:rsidR="002E6A53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(Lunch)</w:t>
            </w:r>
          </w:p>
          <w:p w14:paraId="37E975A6" w14:textId="77777777" w:rsidR="00EB5114" w:rsidRPr="0058691E" w:rsidRDefault="00EB5114" w:rsidP="002E6A53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  <w:p w14:paraId="4D7EF9D2" w14:textId="0A99589F" w:rsidR="00447039" w:rsidRPr="0058691E" w:rsidRDefault="002E6A53" w:rsidP="002E6A53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Wednesday </w:t>
            </w:r>
          </w:p>
          <w:p w14:paraId="07660E63" w14:textId="63DC66AA" w:rsidR="00E644A1" w:rsidRPr="0058691E" w:rsidRDefault="00E644A1" w:rsidP="002E6A53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3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pm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–</w:t>
            </w:r>
            <w:r w:rsidR="00AE5B5D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4pm</w:t>
            </w:r>
          </w:p>
        </w:tc>
        <w:tc>
          <w:tcPr>
            <w:tcW w:w="3071" w:type="dxa"/>
          </w:tcPr>
          <w:p w14:paraId="71429866" w14:textId="44BE9DA9" w:rsidR="00E644A1" w:rsidRPr="0058691E" w:rsidRDefault="00E644A1" w:rsidP="007F150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ood </w:t>
            </w:r>
            <w:r w:rsidR="007F1504" w:rsidRPr="0058691E">
              <w:rPr>
                <w:rFonts w:ascii="Arial" w:hAnsi="Arial" w:cs="Arial"/>
                <w:sz w:val="16"/>
                <w:szCs w:val="16"/>
              </w:rPr>
              <w:t>Mobile</w:t>
            </w:r>
          </w:p>
        </w:tc>
        <w:tc>
          <w:tcPr>
            <w:tcW w:w="5045" w:type="dxa"/>
          </w:tcPr>
          <w:p w14:paraId="18818056" w14:textId="04C120D8" w:rsidR="00E644A1" w:rsidRPr="0058691E" w:rsidRDefault="00E644A1" w:rsidP="00E644A1">
            <w:pPr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Mobile </w:t>
            </w:r>
            <w:r w:rsidR="0067540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v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ans</w:t>
            </w:r>
          </w:p>
          <w:p w14:paraId="3B25319E" w14:textId="77777777" w:rsidR="00E644A1" w:rsidRPr="0058691E" w:rsidRDefault="00E644A1" w:rsidP="00E644A1">
            <w:pPr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Fresh, healthy meals for those in need</w:t>
            </w:r>
          </w:p>
          <w:p w14:paraId="22DD66E0" w14:textId="199CCCC6" w:rsidR="00E644A1" w:rsidRPr="0058691E" w:rsidRDefault="00E644A1" w:rsidP="0032672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8FDEBF8" w14:textId="77777777" w:rsidR="009B5FC3" w:rsidRDefault="009B5FC3">
      <w:r>
        <w:br w:type="page"/>
      </w:r>
    </w:p>
    <w:tbl>
      <w:tblPr>
        <w:tblStyle w:val="TableGrid"/>
        <w:tblW w:w="15624" w:type="dxa"/>
        <w:tblLayout w:type="fixed"/>
        <w:tblLook w:val="04A0" w:firstRow="1" w:lastRow="0" w:firstColumn="1" w:lastColumn="0" w:noHBand="0" w:noVBand="1"/>
      </w:tblPr>
      <w:tblGrid>
        <w:gridCol w:w="5098"/>
        <w:gridCol w:w="2410"/>
        <w:gridCol w:w="3071"/>
        <w:gridCol w:w="5045"/>
      </w:tblGrid>
      <w:tr w:rsidR="0032258E" w14:paraId="4D43F285" w14:textId="77777777" w:rsidTr="00614AD6">
        <w:tc>
          <w:tcPr>
            <w:tcW w:w="5098" w:type="dxa"/>
            <w:shd w:val="clear" w:color="auto" w:fill="FF0000"/>
          </w:tcPr>
          <w:p w14:paraId="1E3E0F8A" w14:textId="03D5B7EF" w:rsidR="0032258E" w:rsidRPr="00893834" w:rsidRDefault="0032258E" w:rsidP="00614AD6">
            <w:pPr>
              <w:jc w:val="center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Organisation details</w:t>
            </w:r>
          </w:p>
        </w:tc>
        <w:tc>
          <w:tcPr>
            <w:tcW w:w="2410" w:type="dxa"/>
            <w:shd w:val="clear" w:color="auto" w:fill="FF0000"/>
          </w:tcPr>
          <w:p w14:paraId="4DE6EC36" w14:textId="77777777" w:rsidR="0032258E" w:rsidRPr="00893834" w:rsidRDefault="0032258E" w:rsidP="00614AD6">
            <w:pPr>
              <w:jc w:val="center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perating Times</w:t>
            </w:r>
          </w:p>
        </w:tc>
        <w:tc>
          <w:tcPr>
            <w:tcW w:w="3071" w:type="dxa"/>
            <w:shd w:val="clear" w:color="auto" w:fill="FF0000"/>
          </w:tcPr>
          <w:p w14:paraId="2F00AD9C" w14:textId="77777777" w:rsidR="0032258E" w:rsidRPr="00893834" w:rsidRDefault="0032258E" w:rsidP="00614AD6">
            <w:pPr>
              <w:pStyle w:val="ListParagraph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B048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Services Provided</w:t>
            </w:r>
          </w:p>
        </w:tc>
        <w:tc>
          <w:tcPr>
            <w:tcW w:w="5045" w:type="dxa"/>
            <w:shd w:val="clear" w:color="auto" w:fill="FF0000"/>
          </w:tcPr>
          <w:p w14:paraId="4810F2EB" w14:textId="77777777" w:rsidR="0032258E" w:rsidRDefault="0032258E" w:rsidP="00614AD6">
            <w:pPr>
              <w:jc w:val="center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ther Information</w:t>
            </w:r>
          </w:p>
        </w:tc>
      </w:tr>
      <w:tr w:rsidR="00E644A1" w:rsidRPr="00893834" w14:paraId="597707C9" w14:textId="77777777" w:rsidTr="00126C2F">
        <w:trPr>
          <w:trHeight w:val="1458"/>
        </w:trPr>
        <w:tc>
          <w:tcPr>
            <w:tcW w:w="5098" w:type="dxa"/>
          </w:tcPr>
          <w:p w14:paraId="5C88F807" w14:textId="77777777" w:rsidR="00E644A1" w:rsidRPr="0058691E" w:rsidRDefault="00E644A1" w:rsidP="00E644A1">
            <w:pPr>
              <w:rPr>
                <w:rStyle w:val="eop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Adra Care (Adventist Development &amp; Relief Agency)</w:t>
            </w:r>
            <w:r w:rsidRPr="0058691E">
              <w:rPr>
                <w:rStyle w:val="eop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  <w:p w14:paraId="0DA0183C" w14:textId="77777777" w:rsidR="00E644A1" w:rsidRPr="0058691E" w:rsidRDefault="00E644A1" w:rsidP="00E644A1">
            <w:pPr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51CE7AA8" w14:textId="559BD02F" w:rsidR="00E644A1" w:rsidRPr="0058691E" w:rsidRDefault="00E644A1" w:rsidP="00E644A1">
            <w:p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</w:rPr>
              <w:t>Suite 3, Level 2, 24 Main Street</w:t>
            </w:r>
            <w:r w:rsidR="00073E4A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</w:rPr>
              <w:t>,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</w:rPr>
              <w:t xml:space="preserve"> Blacktown</w:t>
            </w:r>
          </w:p>
          <w:p w14:paraId="79445618" w14:textId="77777777" w:rsidR="00E644A1" w:rsidRPr="0058691E" w:rsidRDefault="00E644A1" w:rsidP="00E644A1">
            <w:p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14:paraId="4DA7D978" w14:textId="277A6D26" w:rsidR="00E644A1" w:rsidRPr="0058691E" w:rsidRDefault="00E644A1" w:rsidP="00E644A1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</w:t>
            </w:r>
            <w:r w:rsidR="00EB5114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pening</w:t>
            </w: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EB5114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urs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3B97853" w14:textId="512532DF" w:rsidR="00E644A1" w:rsidRPr="0058691E" w:rsidRDefault="00E644A1" w:rsidP="00E644A1">
            <w:pPr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nday – Thursday 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9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am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– 5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pm</w:t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  <w:shd w:val="clear" w:color="auto" w:fill="FFFFFF"/>
              </w:rPr>
              <w:t> </w:t>
            </w:r>
          </w:p>
          <w:p w14:paraId="0D49DEFF" w14:textId="77777777" w:rsidR="00E644A1" w:rsidRPr="0058691E" w:rsidRDefault="00E644A1" w:rsidP="00E644A1">
            <w:pPr>
              <w:rPr>
                <w:rFonts w:ascii="Arial" w:hAnsi="Arial" w:cs="Arial"/>
                <w:sz w:val="16"/>
                <w:szCs w:val="16"/>
              </w:rPr>
            </w:pPr>
          </w:p>
          <w:p w14:paraId="1E9B5755" w14:textId="77777777" w:rsidR="00E644A1" w:rsidRPr="0058691E" w:rsidRDefault="00E644A1" w:rsidP="00E644A1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(02) 9622 7188</w:t>
            </w:r>
          </w:p>
          <w:p w14:paraId="2830F7AE" w14:textId="5A62E295" w:rsidR="00126C2F" w:rsidRPr="0058691E" w:rsidRDefault="00126C2F" w:rsidP="00E644A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14:paraId="799A8D72" w14:textId="77777777" w:rsidR="00E644A1" w:rsidRPr="0058691E" w:rsidRDefault="00E644A1" w:rsidP="00E644A1">
            <w:p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nday – Thursday </w:t>
            </w:r>
          </w:p>
          <w:p w14:paraId="39315A4E" w14:textId="62517587" w:rsidR="00E644A1" w:rsidRPr="0058691E" w:rsidRDefault="00E644A1" w:rsidP="00E644A1">
            <w:pPr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10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– </w:t>
            </w:r>
            <w:r w:rsidR="00752505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4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pm</w:t>
            </w: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  <w:p w14:paraId="356240F9" w14:textId="77777777" w:rsidR="00E644A1" w:rsidRPr="0058691E" w:rsidRDefault="00E644A1" w:rsidP="00E644A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71" w:type="dxa"/>
          </w:tcPr>
          <w:p w14:paraId="156353BF" w14:textId="43485F38" w:rsidR="00E644A1" w:rsidRPr="0058691E" w:rsidRDefault="00E644A1" w:rsidP="00E644A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Hampers</w:t>
            </w:r>
          </w:p>
          <w:p w14:paraId="1E907E36" w14:textId="77777777" w:rsidR="00E644A1" w:rsidRPr="0058691E" w:rsidRDefault="00E644A1" w:rsidP="00E644A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Counselling</w:t>
            </w:r>
          </w:p>
          <w:p w14:paraId="28469D75" w14:textId="77777777" w:rsidR="00E644A1" w:rsidRPr="0058691E" w:rsidRDefault="00E644A1" w:rsidP="00E644A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Light case management</w:t>
            </w:r>
          </w:p>
          <w:p w14:paraId="3813620D" w14:textId="77777777" w:rsidR="00E644A1" w:rsidRPr="0058691E" w:rsidRDefault="00E644A1" w:rsidP="00E644A1">
            <w:pPr>
              <w:pStyle w:val="ListParagraph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5045" w:type="dxa"/>
          </w:tcPr>
          <w:p w14:paraId="5E862238" w14:textId="77777777" w:rsidR="00E644A1" w:rsidRPr="0058691E" w:rsidRDefault="00E644A1" w:rsidP="00E644A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amper with vegetables and basic pantry items</w:t>
            </w:r>
          </w:p>
          <w:p w14:paraId="5AA570AD" w14:textId="60B13DB6" w:rsidR="00E644A1" w:rsidRPr="0058691E" w:rsidRDefault="00E644A1" w:rsidP="00E644A1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Prefer 2 forms of identification e.g., License, Medicare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>Card,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or Centrelink Concession as it makes it easier.</w:t>
            </w:r>
          </w:p>
          <w:p w14:paraId="1AFC3B2E" w14:textId="51EC1F3E" w:rsidR="00E644A1" w:rsidRPr="0058691E" w:rsidRDefault="00E644A1" w:rsidP="00126C2F">
            <w:pPr>
              <w:textAlignment w:val="baseline"/>
              <w:rPr>
                <w:rFonts w:ascii="Arial" w:hAnsi="Arial" w:cs="Arial"/>
                <w:color w:val="0070C0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br/>
            </w:r>
          </w:p>
        </w:tc>
      </w:tr>
      <w:tr w:rsidR="006D6465" w14:paraId="6CDBA0B9" w14:textId="77777777" w:rsidTr="00677ED8">
        <w:tc>
          <w:tcPr>
            <w:tcW w:w="5098" w:type="dxa"/>
          </w:tcPr>
          <w:p w14:paraId="4AF997A3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Blacktown Anglican Church</w:t>
            </w:r>
            <w:r w:rsidRPr="0058691E">
              <w:rPr>
                <w:rStyle w:val="eop"/>
                <w:rFonts w:ascii="Arial" w:hAnsi="Arial" w:cs="Arial"/>
                <w:b/>
                <w:bCs/>
                <w:sz w:val="16"/>
                <w:szCs w:val="16"/>
              </w:rPr>
              <w:t> </w:t>
            </w:r>
          </w:p>
          <w:p w14:paraId="643B269F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eop"/>
                <w:rFonts w:ascii="Arial" w:hAnsi="Arial" w:cs="Arial"/>
                <w:color w:val="00B050"/>
                <w:sz w:val="16"/>
                <w:szCs w:val="16"/>
              </w:rPr>
              <w:t> </w:t>
            </w:r>
          </w:p>
          <w:p w14:paraId="4C459CDE" w14:textId="2612B00A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Corner of Orallo Ave and Richmond Road</w:t>
            </w:r>
            <w:r w:rsidR="00252B82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,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Blacktown</w:t>
            </w:r>
          </w:p>
          <w:p w14:paraId="259FDB33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</w:p>
          <w:p w14:paraId="00A8F23F" w14:textId="3DEFF53F" w:rsidR="006D6465" w:rsidRPr="0058691E" w:rsidRDefault="006D6465" w:rsidP="006D6465">
            <w:pPr>
              <w:rPr>
                <w:rStyle w:val="normaltextrun"/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</w:t>
            </w:r>
            <w:r w:rsidR="00EB5114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pening</w:t>
            </w: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EB5114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urs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C620FA2" w14:textId="5126C3BE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bdr w:val="none" w:sz="0" w:space="0" w:color="auto" w:frame="1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Monday – Friday 9</w:t>
            </w:r>
            <w:r w:rsidR="00126C2F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:00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="00126C2F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am – 5:00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pm </w:t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  <w:shd w:val="clear" w:color="auto" w:fill="FFFFFF"/>
              </w:rPr>
              <w:t> </w:t>
            </w:r>
          </w:p>
          <w:p w14:paraId="08FEB543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</w:p>
          <w:p w14:paraId="09122992" w14:textId="77777777" w:rsidR="006D6465" w:rsidRPr="0058691E" w:rsidRDefault="00A41693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  <w:t xml:space="preserve">(02) </w:t>
            </w:r>
            <w:r w:rsidR="006D6465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  <w:t>9831 5454</w:t>
            </w:r>
          </w:p>
          <w:p w14:paraId="304CBEED" w14:textId="6F9382E9" w:rsidR="00126C2F" w:rsidRPr="0058691E" w:rsidRDefault="00126C2F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</w:p>
        </w:tc>
        <w:tc>
          <w:tcPr>
            <w:tcW w:w="2410" w:type="dxa"/>
          </w:tcPr>
          <w:p w14:paraId="7BC60AD1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Monday </w:t>
            </w:r>
          </w:p>
          <w:p w14:paraId="7799DDF2" w14:textId="01D0F623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10:00am – 11:00am Fortnightly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br/>
            </w:r>
          </w:p>
          <w:p w14:paraId="64E48E03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  <w:p w14:paraId="0B4552B5" w14:textId="77777777" w:rsidR="006D6465" w:rsidRPr="0058691E" w:rsidRDefault="006D6465" w:rsidP="006D6465">
            <w:p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3071" w:type="dxa"/>
          </w:tcPr>
          <w:p w14:paraId="7D829D9A" w14:textId="574B1CAE" w:rsidR="006D6465" w:rsidRPr="0058691E" w:rsidRDefault="00332202" w:rsidP="006D646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Mobile </w:t>
            </w:r>
            <w:r w:rsidR="006D6465" w:rsidRPr="0058691E">
              <w:rPr>
                <w:rFonts w:ascii="Arial" w:hAnsi="Arial" w:cs="Arial"/>
                <w:sz w:val="16"/>
                <w:szCs w:val="16"/>
              </w:rPr>
              <w:t xml:space="preserve">Food </w:t>
            </w:r>
            <w:r w:rsidRPr="0058691E">
              <w:rPr>
                <w:rFonts w:ascii="Arial" w:hAnsi="Arial" w:cs="Arial"/>
                <w:sz w:val="16"/>
                <w:szCs w:val="16"/>
              </w:rPr>
              <w:t>Pantry</w:t>
            </w:r>
            <w:r w:rsidR="006D6465" w:rsidRPr="0058691E">
              <w:rPr>
                <w:rFonts w:ascii="Arial" w:hAnsi="Arial" w:cs="Arial"/>
                <w:sz w:val="16"/>
                <w:szCs w:val="16"/>
              </w:rPr>
              <w:br/>
            </w:r>
            <w:r w:rsidR="006D6465" w:rsidRPr="0058691E">
              <w:rPr>
                <w:rFonts w:ascii="Arial" w:hAnsi="Arial" w:cs="Arial"/>
                <w:sz w:val="16"/>
                <w:szCs w:val="16"/>
              </w:rPr>
              <w:br/>
              <w:t xml:space="preserve"> </w:t>
            </w:r>
            <w:r w:rsidR="006D6465" w:rsidRPr="0058691E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045" w:type="dxa"/>
          </w:tcPr>
          <w:p w14:paraId="2A779983" w14:textId="77777777" w:rsidR="006D6465" w:rsidRPr="0058691E" w:rsidRDefault="006D6465" w:rsidP="00C97610">
            <w:pPr>
              <w:pStyle w:val="ListParagraph"/>
              <w:numPr>
                <w:ilvl w:val="0"/>
                <w:numId w:val="1"/>
              </w:numPr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bile Community Pantry: $12 for groceries and/or $2 for fresh food - you can then fill a bag with items of your choice from the stock available.</w:t>
            </w: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  <w:p w14:paraId="4948FED2" w14:textId="77777777" w:rsidR="006D6465" w:rsidRPr="0058691E" w:rsidRDefault="006D6465" w:rsidP="00C9761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Option of 1 or 2 bags</w:t>
            </w:r>
          </w:p>
          <w:p w14:paraId="16E51176" w14:textId="4986079D" w:rsidR="006D6465" w:rsidRPr="0058691E" w:rsidRDefault="006D6465" w:rsidP="008F53B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ree morning tea at the same time</w:t>
            </w:r>
            <w:r w:rsidR="00332202" w:rsidRPr="0058691E">
              <w:rPr>
                <w:rFonts w:ascii="Arial" w:hAnsi="Arial" w:cs="Arial"/>
                <w:color w:val="538135" w:themeColor="accent6" w:themeShade="BF"/>
                <w:sz w:val="16"/>
                <w:szCs w:val="16"/>
              </w:rPr>
              <w:br/>
            </w:r>
            <w:r w:rsidRPr="0058691E">
              <w:rPr>
                <w:rFonts w:ascii="Arial" w:hAnsi="Arial" w:cs="Arial"/>
                <w:sz w:val="16"/>
                <w:szCs w:val="16"/>
              </w:rPr>
              <w:br/>
            </w:r>
          </w:p>
        </w:tc>
      </w:tr>
      <w:tr w:rsidR="006D6465" w14:paraId="56FB31BA" w14:textId="77777777" w:rsidTr="00677ED8">
        <w:tc>
          <w:tcPr>
            <w:tcW w:w="5098" w:type="dxa"/>
          </w:tcPr>
          <w:p w14:paraId="56FB1D09" w14:textId="77777777" w:rsidR="003D57A0" w:rsidRPr="0058691E" w:rsidRDefault="003D57A0" w:rsidP="003D57A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Salvation Army Emergency Relief </w:t>
            </w:r>
          </w:p>
          <w:p w14:paraId="7A95B43D" w14:textId="77777777" w:rsidR="003D57A0" w:rsidRPr="0058691E" w:rsidRDefault="003D57A0" w:rsidP="003D57A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5C307D6C" w14:textId="77777777" w:rsidR="003D57A0" w:rsidRPr="0058691E" w:rsidRDefault="003D57A0" w:rsidP="003D57A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Opening Hours</w:t>
            </w:r>
          </w:p>
          <w:p w14:paraId="4B487C6A" w14:textId="4183BDA4" w:rsidR="003D57A0" w:rsidRPr="0058691E" w:rsidRDefault="003D57A0" w:rsidP="003D57A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Monday – Friday 9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 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 – 5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pm </w:t>
            </w:r>
          </w:p>
          <w:p w14:paraId="36D9C2BA" w14:textId="77777777" w:rsidR="003D57A0" w:rsidRPr="0058691E" w:rsidRDefault="003D57A0" w:rsidP="003D57A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66D3B46B" w14:textId="5B1039B4" w:rsidR="00AE3079" w:rsidRPr="0058691E" w:rsidRDefault="003D57A0" w:rsidP="003D57A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1300 371 288</w:t>
            </w:r>
          </w:p>
        </w:tc>
        <w:tc>
          <w:tcPr>
            <w:tcW w:w="2410" w:type="dxa"/>
          </w:tcPr>
          <w:p w14:paraId="36CA25F5" w14:textId="77777777" w:rsidR="007B5E9C" w:rsidRPr="0058691E" w:rsidRDefault="007B5E9C" w:rsidP="007B5E9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Monday – Friday </w:t>
            </w:r>
          </w:p>
          <w:p w14:paraId="041EF974" w14:textId="566542C9" w:rsidR="007B5E9C" w:rsidRPr="0058691E" w:rsidRDefault="007B5E9C" w:rsidP="007B5E9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9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 – 5pm </w:t>
            </w:r>
          </w:p>
          <w:p w14:paraId="62BD6BDF" w14:textId="77777777" w:rsidR="006D6465" w:rsidRPr="0058691E" w:rsidRDefault="006D6465" w:rsidP="002E04B6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3071" w:type="dxa"/>
          </w:tcPr>
          <w:p w14:paraId="653FF6A8" w14:textId="77777777" w:rsidR="007B5E9C" w:rsidRPr="0058691E" w:rsidRDefault="007B5E9C" w:rsidP="007B5E9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Services</w:t>
            </w:r>
          </w:p>
          <w:p w14:paraId="61E66FE2" w14:textId="77777777" w:rsidR="007B5E9C" w:rsidRPr="0058691E" w:rsidRDefault="007B5E9C" w:rsidP="007B5E9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EAPA vouchers</w:t>
            </w:r>
          </w:p>
          <w:p w14:paraId="6F98DDF8" w14:textId="45633225" w:rsidR="00AF127A" w:rsidRPr="0058691E" w:rsidRDefault="00AF127A" w:rsidP="007B5E9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Clothing</w:t>
            </w:r>
          </w:p>
          <w:p w14:paraId="2B96817D" w14:textId="4C0C78BC" w:rsidR="006D6465" w:rsidRPr="0058691E" w:rsidRDefault="006D6465" w:rsidP="007B5E9C">
            <w:pPr>
              <w:rPr>
                <w:rFonts w:ascii="Arial" w:hAnsi="Arial" w:cs="Arial"/>
                <w:sz w:val="16"/>
                <w:szCs w:val="16"/>
              </w:rPr>
            </w:pPr>
          </w:p>
          <w:p w14:paraId="3A359D03" w14:textId="77777777" w:rsidR="006D6465" w:rsidRPr="0058691E" w:rsidRDefault="006D6465" w:rsidP="006D6465">
            <w:pPr>
              <w:rPr>
                <w:rFonts w:ascii="Arial" w:hAnsi="Arial" w:cs="Arial"/>
                <w:sz w:val="16"/>
                <w:szCs w:val="16"/>
              </w:rPr>
            </w:pPr>
          </w:p>
          <w:p w14:paraId="50AB0709" w14:textId="77777777" w:rsidR="006D6465" w:rsidRPr="0058691E" w:rsidRDefault="006D6465" w:rsidP="006D6465">
            <w:pPr>
              <w:rPr>
                <w:rFonts w:ascii="Arial" w:hAnsi="Arial" w:cs="Arial"/>
                <w:sz w:val="16"/>
                <w:szCs w:val="16"/>
              </w:rPr>
            </w:pPr>
          </w:p>
          <w:p w14:paraId="5D0E578D" w14:textId="77777777" w:rsidR="006D6465" w:rsidRPr="0058691E" w:rsidRDefault="006D6465" w:rsidP="006D6465">
            <w:pPr>
              <w:rPr>
                <w:rFonts w:ascii="Arial" w:hAnsi="Arial" w:cs="Arial"/>
                <w:sz w:val="16"/>
                <w:szCs w:val="16"/>
              </w:rPr>
            </w:pPr>
          </w:p>
          <w:p w14:paraId="17E045A5" w14:textId="4C39B62A" w:rsidR="006D6465" w:rsidRPr="0058691E" w:rsidRDefault="006D6465" w:rsidP="006D646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7C9E0E9F" w14:textId="06DCBEB7" w:rsidR="005538BB" w:rsidRPr="0058691E" w:rsidRDefault="005538BB" w:rsidP="00EB487A">
            <w:pPr>
              <w:rPr>
                <w:rStyle w:val="normaltextrun"/>
                <w:rFonts w:ascii="Arial" w:hAnsi="Arial" w:cs="Arial"/>
                <w:color w:val="70AD47" w:themeColor="accent6"/>
                <w:sz w:val="16"/>
                <w:szCs w:val="16"/>
              </w:rPr>
            </w:pPr>
          </w:p>
          <w:p w14:paraId="11DC998B" w14:textId="59142599" w:rsidR="006D6465" w:rsidRPr="0058691E" w:rsidRDefault="006D6465" w:rsidP="005538BB">
            <w:pPr>
              <w:rPr>
                <w:rStyle w:val="normaltextrun"/>
                <w:rFonts w:ascii="Arial" w:hAnsi="Arial" w:cs="Arial"/>
                <w:color w:val="70AD47" w:themeColor="accent6"/>
                <w:sz w:val="16"/>
                <w:szCs w:val="16"/>
              </w:rPr>
            </w:pPr>
          </w:p>
        </w:tc>
      </w:tr>
      <w:tr w:rsidR="006D6465" w14:paraId="302732ED" w14:textId="77777777" w:rsidTr="00E53FEB">
        <w:trPr>
          <w:trHeight w:val="1329"/>
        </w:trPr>
        <w:tc>
          <w:tcPr>
            <w:tcW w:w="5098" w:type="dxa"/>
          </w:tcPr>
          <w:p w14:paraId="1FA43FEE" w14:textId="77777777" w:rsidR="007A3ED8" w:rsidRPr="0058691E" w:rsidRDefault="007A3ED8" w:rsidP="007A3ED8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  <w:t xml:space="preserve">Mission Australia Emergency Relief Blacktown </w:t>
            </w:r>
          </w:p>
          <w:p w14:paraId="7B3555EA" w14:textId="77777777" w:rsidR="007A3ED8" w:rsidRPr="0058691E" w:rsidRDefault="007A3ED8" w:rsidP="007A3ED8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</w:p>
          <w:p w14:paraId="482DE4A6" w14:textId="77777777" w:rsidR="007A3ED8" w:rsidRPr="0058691E" w:rsidRDefault="007A3ED8" w:rsidP="007A3ED8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Lot 28, 6 Ayres Gr, Mt Druitt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23A98AD9" w14:textId="77777777" w:rsidR="007A3ED8" w:rsidRPr="0058691E" w:rsidRDefault="007A3ED8" w:rsidP="007A3ED8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</w:p>
          <w:p w14:paraId="3A4078CE" w14:textId="77777777" w:rsidR="007A3ED8" w:rsidRPr="0058691E" w:rsidRDefault="007A3ED8" w:rsidP="007A3ED8">
            <w:pPr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AU"/>
              </w:rPr>
              <w:t>Opening Hours</w:t>
            </w:r>
          </w:p>
          <w:p w14:paraId="566745BC" w14:textId="58CC6698" w:rsidR="007A3ED8" w:rsidRPr="0058691E" w:rsidRDefault="007A3ED8" w:rsidP="007A3ED8">
            <w:pPr>
              <w:textAlignment w:val="baseline"/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nday – Friday</w:t>
            </w: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 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9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– 4</w:t>
            </w:r>
            <w:r w:rsidR="006543A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pm</w:t>
            </w:r>
          </w:p>
          <w:p w14:paraId="52EB2166" w14:textId="77777777" w:rsidR="007A3ED8" w:rsidRPr="0058691E" w:rsidRDefault="007A3ED8" w:rsidP="007A3ED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</w:p>
          <w:p w14:paraId="216D39AC" w14:textId="77777777" w:rsidR="007A3ED8" w:rsidRPr="0058691E" w:rsidRDefault="007A3ED8" w:rsidP="007A3ED8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  <w:lang w:val="en-US"/>
              </w:rPr>
              <w:t>1800 669 064</w:t>
            </w:r>
            <w:r w:rsidRPr="0058691E">
              <w:rPr>
                <w:rFonts w:ascii="Arial" w:hAnsi="Arial" w:cs="Arial"/>
                <w:sz w:val="16"/>
                <w:szCs w:val="16"/>
              </w:rPr>
              <w:t> </w:t>
            </w:r>
          </w:p>
          <w:p w14:paraId="1F2F1903" w14:textId="529C231F" w:rsidR="00126C2F" w:rsidRPr="0058691E" w:rsidRDefault="00126C2F" w:rsidP="002E04B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14:paraId="37B7DE85" w14:textId="77777777" w:rsidR="007A3ED8" w:rsidRPr="0058691E" w:rsidRDefault="007A3ED8" w:rsidP="007A3ED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Monday – Friday</w:t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73AF890C" w14:textId="31AEFE42" w:rsidR="007A3ED8" w:rsidRPr="0058691E" w:rsidRDefault="007A3ED8" w:rsidP="007A3ED8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9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am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– 4:30pm</w:t>
            </w:r>
          </w:p>
          <w:p w14:paraId="6CDF5557" w14:textId="2F47D209" w:rsidR="006D6465" w:rsidRPr="0058691E" w:rsidRDefault="007A3ED8" w:rsidP="007A3ED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br/>
              <w:t xml:space="preserve">Emergency Services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br/>
              <w:t xml:space="preserve">10 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am –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11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am</w:t>
            </w:r>
          </w:p>
        </w:tc>
        <w:tc>
          <w:tcPr>
            <w:tcW w:w="3071" w:type="dxa"/>
          </w:tcPr>
          <w:p w14:paraId="51E3B915" w14:textId="77777777" w:rsidR="007A3ED8" w:rsidRPr="0058691E" w:rsidRDefault="007A3ED8" w:rsidP="007A3ED8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Vouchers (when available)</w:t>
            </w:r>
          </w:p>
          <w:p w14:paraId="28404CBF" w14:textId="77777777" w:rsidR="007A3ED8" w:rsidRPr="0058691E" w:rsidRDefault="007A3ED8" w:rsidP="007A3ED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omelessness Support</w:t>
            </w:r>
          </w:p>
          <w:p w14:paraId="4ED9CEDC" w14:textId="5B23E7FD" w:rsidR="006D6465" w:rsidRPr="0058691E" w:rsidRDefault="006D6465" w:rsidP="002E04B6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286F9892" w14:textId="77777777" w:rsidR="007A3ED8" w:rsidRPr="0058691E" w:rsidRDefault="007A3ED8" w:rsidP="007A3ED8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Must live in Blacktown LGA.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(Emergency Relief only)</w:t>
            </w:r>
          </w:p>
          <w:p w14:paraId="5C3CE829" w14:textId="77777777" w:rsidR="007A3ED8" w:rsidRPr="0058691E" w:rsidRDefault="007A3ED8" w:rsidP="007A3ED8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Walk-in</w:t>
            </w:r>
          </w:p>
          <w:p w14:paraId="14E1A943" w14:textId="6654E0E5" w:rsidR="006D6465" w:rsidRPr="0058691E" w:rsidRDefault="006D6465" w:rsidP="002E04B6">
            <w:pPr>
              <w:pStyle w:val="ListParagraph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br/>
            </w:r>
          </w:p>
        </w:tc>
      </w:tr>
      <w:tr w:rsidR="006D6465" w14:paraId="5BCF6D44" w14:textId="77777777" w:rsidTr="00677ED8">
        <w:tc>
          <w:tcPr>
            <w:tcW w:w="5098" w:type="dxa"/>
          </w:tcPr>
          <w:p w14:paraId="38461FF0" w14:textId="77777777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  <w:t>Meals on Wheels</w:t>
            </w:r>
          </w:p>
          <w:p w14:paraId="7543FAB3" w14:textId="77777777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</w:p>
          <w:p w14:paraId="4BF58DED" w14:textId="31A3E8D3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Gribble Place</w:t>
            </w:r>
            <w:r w:rsidR="00252B82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,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Blacktown</w:t>
            </w:r>
          </w:p>
          <w:p w14:paraId="2652A254" w14:textId="77777777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</w:p>
          <w:p w14:paraId="03D91A1C" w14:textId="5624F5A2" w:rsidR="006D6465" w:rsidRPr="0058691E" w:rsidRDefault="003D5D3A" w:rsidP="006D646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Fonts w:ascii="Arial" w:hAnsi="Arial" w:cs="Arial"/>
                <w:sz w:val="16"/>
                <w:szCs w:val="16"/>
                <w:lang w:val="en-US"/>
              </w:rPr>
              <w:t xml:space="preserve">(02) </w:t>
            </w:r>
            <w:r w:rsidR="006D6465" w:rsidRPr="0058691E">
              <w:rPr>
                <w:rFonts w:ascii="Arial" w:hAnsi="Arial" w:cs="Arial"/>
                <w:sz w:val="16"/>
                <w:szCs w:val="16"/>
                <w:lang w:val="en-US"/>
              </w:rPr>
              <w:t>9622 6183</w:t>
            </w:r>
          </w:p>
          <w:p w14:paraId="77C0978A" w14:textId="4CC6DB55" w:rsidR="00126C2F" w:rsidRPr="0058691E" w:rsidRDefault="00126C2F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2410" w:type="dxa"/>
          </w:tcPr>
          <w:p w14:paraId="57E91C6C" w14:textId="24F43CF1" w:rsidR="00EB5114" w:rsidRPr="0058691E" w:rsidRDefault="00EB5114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Blacktown</w:t>
            </w:r>
          </w:p>
          <w:p w14:paraId="38D54D1C" w14:textId="042C8B5C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Monday -</w:t>
            </w:r>
            <w:r w:rsidR="00EB5114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</w:t>
            </w:r>
            <w:r w:rsidR="001A3B26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Wednesday 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8</w:t>
            </w:r>
            <w:r w:rsidR="006543AE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am</w:t>
            </w:r>
            <w:r w:rsidR="003D5D3A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</w:t>
            </w:r>
            <w:r w:rsidR="006543AE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–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2pm</w:t>
            </w:r>
            <w:r w:rsidR="001A3B26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</w:t>
            </w:r>
          </w:p>
          <w:p w14:paraId="6DE6B2B5" w14:textId="77777777" w:rsidR="00EB5114" w:rsidRPr="0058691E" w:rsidRDefault="00EB5114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</w:p>
          <w:p w14:paraId="02467CC6" w14:textId="771D8525" w:rsidR="00EB5114" w:rsidRPr="0058691E" w:rsidRDefault="00EB5114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Mount Druitt</w:t>
            </w:r>
          </w:p>
          <w:p w14:paraId="32828EF5" w14:textId="3DDA7A3D" w:rsidR="006D6465" w:rsidRPr="0058691E" w:rsidRDefault="00153E92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Friday</w:t>
            </w:r>
            <w:r w:rsidR="001A3B26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8am</w:t>
            </w:r>
            <w:r w:rsidR="006543AE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 – </w:t>
            </w:r>
            <w:r w:rsidR="001A3B26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2pm </w:t>
            </w:r>
          </w:p>
        </w:tc>
        <w:tc>
          <w:tcPr>
            <w:tcW w:w="3071" w:type="dxa"/>
          </w:tcPr>
          <w:p w14:paraId="55B3105D" w14:textId="1675EB54" w:rsidR="006D6465" w:rsidRPr="0058691E" w:rsidRDefault="0084371B" w:rsidP="006D646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Order and Delivery</w:t>
            </w:r>
          </w:p>
        </w:tc>
        <w:tc>
          <w:tcPr>
            <w:tcW w:w="5045" w:type="dxa"/>
          </w:tcPr>
          <w:p w14:paraId="00EEB728" w14:textId="08B81B95" w:rsidR="0084371B" w:rsidRPr="0058691E" w:rsidRDefault="0084371B" w:rsidP="00EB5114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Nutritious meals with a cost but free delivery for 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Pr="0058691E">
              <w:rPr>
                <w:rFonts w:ascii="Arial" w:hAnsi="Arial" w:cs="Arial"/>
                <w:sz w:val="16"/>
                <w:szCs w:val="16"/>
              </w:rPr>
              <w:t>elderly</w:t>
            </w:r>
            <w:r w:rsidR="00EB5114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B5114" w:rsidRPr="0058691E">
              <w:rPr>
                <w:rFonts w:ascii="Arial" w:hAnsi="Arial" w:cs="Arial"/>
                <w:i/>
                <w:iCs/>
                <w:sz w:val="16"/>
                <w:szCs w:val="16"/>
              </w:rPr>
              <w:t>Requirements - 65+, registered with My Aged Care and have a referral letter from them.</w:t>
            </w:r>
          </w:p>
          <w:p w14:paraId="78292456" w14:textId="4E8952EE" w:rsidR="00D834AA" w:rsidRPr="0058691E" w:rsidRDefault="00BC41C9" w:rsidP="00EB5114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$7 Main/$5.50 Mini Meals/ $</w:t>
            </w:r>
            <w:r w:rsidR="001D4136" w:rsidRPr="0058691E">
              <w:rPr>
                <w:rFonts w:ascii="Arial" w:hAnsi="Arial" w:cs="Arial"/>
                <w:sz w:val="16"/>
                <w:szCs w:val="16"/>
              </w:rPr>
              <w:t>3.50 soup &amp; dessert</w:t>
            </w:r>
          </w:p>
          <w:p w14:paraId="4577778C" w14:textId="40CC83F2" w:rsidR="00E058D8" w:rsidRPr="0058691E" w:rsidRDefault="006D6465" w:rsidP="00E058D8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In </w:t>
            </w:r>
            <w:r w:rsidR="00922029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Centre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activities and social days</w:t>
            </w:r>
          </w:p>
          <w:p w14:paraId="70921B9B" w14:textId="77777777" w:rsidR="00E058D8" w:rsidRPr="0058691E" w:rsidRDefault="00922029" w:rsidP="00E058D8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>Bus trips</w:t>
            </w:r>
            <w:r w:rsidR="006D6465" w:rsidRPr="0058691E">
              <w:rPr>
                <w:rStyle w:val="normaltextrun"/>
                <w:rFonts w:ascii="Arial" w:hAnsi="Arial" w:cs="Arial"/>
                <w:sz w:val="16"/>
                <w:szCs w:val="16"/>
              </w:rPr>
              <w:t xml:space="preserve"> (once a month)</w:t>
            </w:r>
          </w:p>
          <w:p w14:paraId="1B54FBC6" w14:textId="7A4BF5AE" w:rsidR="006543AE" w:rsidRPr="0058691E" w:rsidRDefault="006543AE" w:rsidP="00EB5114">
            <w:p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125F53F5" w14:textId="77777777" w:rsidR="00EB5114" w:rsidRPr="0058691E" w:rsidRDefault="00EB5114" w:rsidP="00EB5114">
            <w:p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0DF07636" w14:textId="77777777" w:rsidR="00EB5114" w:rsidRPr="0058691E" w:rsidRDefault="00EB5114" w:rsidP="00EB5114">
            <w:pPr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5187A4F0" w14:textId="3FFE56CE" w:rsidR="006D6465" w:rsidRPr="0058691E" w:rsidRDefault="006D6465" w:rsidP="00EB5114">
            <w:pPr>
              <w:ind w:left="36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538135" w:themeColor="accent6" w:themeShade="BF"/>
                <w:sz w:val="16"/>
                <w:szCs w:val="16"/>
              </w:rPr>
              <w:br/>
            </w:r>
          </w:p>
        </w:tc>
      </w:tr>
      <w:tr w:rsidR="009A680D" w14:paraId="54D36AA5" w14:textId="77777777" w:rsidTr="00763DC3">
        <w:tc>
          <w:tcPr>
            <w:tcW w:w="5098" w:type="dxa"/>
            <w:shd w:val="clear" w:color="auto" w:fill="FF0000"/>
          </w:tcPr>
          <w:p w14:paraId="4F1C652F" w14:textId="55F7BA2C" w:rsidR="009A680D" w:rsidRPr="00893834" w:rsidRDefault="009A680D" w:rsidP="001D6395">
            <w:pPr>
              <w:jc w:val="center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Organisation details</w:t>
            </w:r>
          </w:p>
        </w:tc>
        <w:tc>
          <w:tcPr>
            <w:tcW w:w="2410" w:type="dxa"/>
            <w:shd w:val="clear" w:color="auto" w:fill="FF0000"/>
          </w:tcPr>
          <w:p w14:paraId="0F62A833" w14:textId="77777777" w:rsidR="009A680D" w:rsidRPr="00893834" w:rsidRDefault="009A680D" w:rsidP="001D6395">
            <w:pPr>
              <w:jc w:val="center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perating Times</w:t>
            </w:r>
          </w:p>
        </w:tc>
        <w:tc>
          <w:tcPr>
            <w:tcW w:w="3071" w:type="dxa"/>
            <w:shd w:val="clear" w:color="auto" w:fill="FF0000"/>
          </w:tcPr>
          <w:p w14:paraId="56DB6420" w14:textId="77777777" w:rsidR="009A680D" w:rsidRPr="00893834" w:rsidRDefault="009A680D" w:rsidP="001D6395">
            <w:pPr>
              <w:pStyle w:val="ListParagraph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B048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Services Provided</w:t>
            </w:r>
          </w:p>
        </w:tc>
        <w:tc>
          <w:tcPr>
            <w:tcW w:w="5045" w:type="dxa"/>
            <w:shd w:val="clear" w:color="auto" w:fill="FF0000"/>
          </w:tcPr>
          <w:p w14:paraId="399CF0EC" w14:textId="77777777" w:rsidR="009A680D" w:rsidRDefault="009A680D" w:rsidP="001D6395">
            <w:pPr>
              <w:jc w:val="center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ther Information</w:t>
            </w:r>
          </w:p>
        </w:tc>
      </w:tr>
      <w:tr w:rsidR="006D6465" w:rsidRPr="00633E46" w14:paraId="47E1B7D9" w14:textId="77777777" w:rsidTr="00677ED8">
        <w:trPr>
          <w:trHeight w:val="175"/>
        </w:trPr>
        <w:tc>
          <w:tcPr>
            <w:tcW w:w="5098" w:type="dxa"/>
          </w:tcPr>
          <w:p w14:paraId="4206DC81" w14:textId="77777777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  <w:t xml:space="preserve">St Vincent de Paul Blacktown </w:t>
            </w:r>
          </w:p>
          <w:p w14:paraId="1C4624F8" w14:textId="77777777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  <w:p w14:paraId="4A050B58" w14:textId="77777777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23 David Lane, Blacktown</w:t>
            </w:r>
          </w:p>
          <w:p w14:paraId="3E911339" w14:textId="77777777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</w:p>
          <w:p w14:paraId="5E9B4CE5" w14:textId="77777777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AU"/>
              </w:rPr>
              <w:t>Opening Hours</w:t>
            </w:r>
          </w:p>
          <w:p w14:paraId="06E1C935" w14:textId="69C72350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Monday – </w:t>
            </w:r>
            <w:r w:rsidR="00DA63F9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Friday 9</w:t>
            </w:r>
            <w:r w:rsidR="00EA14EF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am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– 3:30</w:t>
            </w:r>
            <w:r w:rsidR="00EA14EF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pm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1EF0ABD4" w14:textId="77777777" w:rsidR="006D6465" w:rsidRPr="0058691E" w:rsidRDefault="006D6465" w:rsidP="006D6465">
            <w:pPr>
              <w:jc w:val="both"/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</w:p>
          <w:p w14:paraId="4A035126" w14:textId="41693966" w:rsidR="006D6465" w:rsidRPr="0058691E" w:rsidRDefault="005F778B" w:rsidP="006D6465">
            <w:pPr>
              <w:jc w:val="both"/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(02) </w:t>
            </w:r>
            <w:r w:rsidR="006D6465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8861 9777</w:t>
            </w:r>
          </w:p>
          <w:p w14:paraId="11FCB8FD" w14:textId="575A9B44" w:rsidR="00126C2F" w:rsidRPr="0058691E" w:rsidRDefault="00126C2F" w:rsidP="006D6465">
            <w:pPr>
              <w:jc w:val="both"/>
              <w:textAlignment w:val="baseline"/>
              <w:rPr>
                <w:rStyle w:val="normaltextrun"/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2410" w:type="dxa"/>
          </w:tcPr>
          <w:p w14:paraId="2464FD8E" w14:textId="77777777" w:rsidR="002138B2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Monday – </w:t>
            </w:r>
            <w:r w:rsidR="00557A58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Friday </w:t>
            </w:r>
          </w:p>
          <w:p w14:paraId="2E5439D8" w14:textId="19BB71C4" w:rsidR="005F778B" w:rsidRPr="0058691E" w:rsidRDefault="00557A58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9</w:t>
            </w:r>
            <w:r w:rsidR="00EA14EF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am</w:t>
            </w:r>
            <w:r w:rsidR="006D6465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– 3:30pm for appointments</w:t>
            </w:r>
            <w:r w:rsidR="006D6465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  <w:r w:rsidR="00097FB4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 xml:space="preserve">except </w:t>
            </w:r>
            <w:r w:rsidR="006D6465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Wednesday</w:t>
            </w:r>
          </w:p>
          <w:p w14:paraId="7AF469ED" w14:textId="2229600B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1</w:t>
            </w:r>
            <w:r w:rsidR="00EA14EF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pm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– 3:30pm for appointments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0D90ABB3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0217BC96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63AA6FB3" w14:textId="77777777" w:rsidR="006D6465" w:rsidRPr="0058691E" w:rsidRDefault="006D6465" w:rsidP="006D6465">
            <w:pPr>
              <w:textAlignment w:val="baseline"/>
              <w:rPr>
                <w:rStyle w:val="normaltextrun"/>
                <w:rFonts w:ascii="Arial" w:hAnsi="Arial" w:cs="Arial"/>
                <w:color w:val="FF0000"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3071" w:type="dxa"/>
          </w:tcPr>
          <w:p w14:paraId="1C8C227D" w14:textId="6EB155AE" w:rsidR="006D6465" w:rsidRPr="0058691E" w:rsidRDefault="006D6465" w:rsidP="006D646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ood </w:t>
            </w:r>
            <w:r w:rsidR="00CF482C" w:rsidRPr="0058691E">
              <w:rPr>
                <w:rFonts w:ascii="Arial" w:hAnsi="Arial" w:cs="Arial"/>
                <w:sz w:val="16"/>
                <w:szCs w:val="16"/>
              </w:rPr>
              <w:t>Hampers</w:t>
            </w:r>
          </w:p>
          <w:p w14:paraId="4713D493" w14:textId="77777777" w:rsidR="006D6465" w:rsidRPr="0058691E" w:rsidRDefault="006D6465" w:rsidP="006D646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No Interest Loans</w:t>
            </w:r>
          </w:p>
          <w:p w14:paraId="5ECEE9F6" w14:textId="77777777" w:rsidR="006D6465" w:rsidRPr="0058691E" w:rsidRDefault="006D6465" w:rsidP="006D646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omelessness Support</w:t>
            </w:r>
          </w:p>
          <w:p w14:paraId="76063E3D" w14:textId="77777777" w:rsidR="00CF482C" w:rsidRPr="0058691E" w:rsidRDefault="006D6465" w:rsidP="00CF482C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Clothing</w:t>
            </w:r>
          </w:p>
          <w:p w14:paraId="681B5FAA" w14:textId="21813CCD" w:rsidR="006D6465" w:rsidRPr="0058691E" w:rsidRDefault="006D6465" w:rsidP="00CF482C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urniture / Whitegoods</w:t>
            </w:r>
          </w:p>
        </w:tc>
        <w:tc>
          <w:tcPr>
            <w:tcW w:w="5045" w:type="dxa"/>
          </w:tcPr>
          <w:p w14:paraId="7D31E295" w14:textId="3893E5C5" w:rsidR="006D6465" w:rsidRPr="0058691E" w:rsidRDefault="006D6465" w:rsidP="006D6465">
            <w:pPr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Hampers to anyone on a </w:t>
            </w:r>
            <w:proofErr w:type="gramStart"/>
            <w:r w:rsidR="00097FB4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needs</w:t>
            </w:r>
            <w:proofErr w:type="gramEnd"/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basis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7DCE688F" w14:textId="39B621A5" w:rsidR="006D6465" w:rsidRPr="0058691E" w:rsidRDefault="006D6465" w:rsidP="006D6465">
            <w:pPr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Identification required: Centrelink income statement, or bank statement showing </w:t>
            </w:r>
            <w:r w:rsidR="00097FB4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low-income.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728E2EA8" w14:textId="6F5EF44E" w:rsidR="006D6465" w:rsidRPr="0058691E" w:rsidRDefault="006D6465" w:rsidP="006D6465">
            <w:pPr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Blacktown LGA</w:t>
            </w:r>
          </w:p>
          <w:p w14:paraId="5C125F5F" w14:textId="48A84C3D" w:rsidR="006D6465" w:rsidRPr="0058691E" w:rsidRDefault="006D6465" w:rsidP="006D6465">
            <w:pPr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By appointment only</w:t>
            </w:r>
          </w:p>
        </w:tc>
      </w:tr>
      <w:tr w:rsidR="006D6465" w14:paraId="6148D456" w14:textId="77777777" w:rsidTr="00677ED8">
        <w:tc>
          <w:tcPr>
            <w:tcW w:w="5098" w:type="dxa"/>
          </w:tcPr>
          <w:p w14:paraId="07A9E038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GB"/>
              </w:rPr>
              <w:t>Riverstone Neighbourhood</w:t>
            </w: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 Centre </w:t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1B0B6F48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20B8D3B5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9 Park Street, Riverstone (in Sam Lane complex)</w:t>
            </w:r>
          </w:p>
          <w:p w14:paraId="6D9E8338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751CEB95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pening Hours</w:t>
            </w:r>
          </w:p>
          <w:p w14:paraId="7186B73A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Vary</w:t>
            </w:r>
          </w:p>
          <w:p w14:paraId="58300EE6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46B87DDF" w14:textId="77777777" w:rsidR="004F326C" w:rsidRPr="0058691E" w:rsidRDefault="004F326C" w:rsidP="004F326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  <w:t>(02) 9627 3622</w:t>
            </w:r>
          </w:p>
          <w:p w14:paraId="09963914" w14:textId="05CAF2D4" w:rsidR="00126C2F" w:rsidRPr="0058691E" w:rsidRDefault="00126C2F" w:rsidP="003B5992">
            <w:pPr>
              <w:textAlignment w:val="baseline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</w:pPr>
          </w:p>
        </w:tc>
        <w:tc>
          <w:tcPr>
            <w:tcW w:w="2410" w:type="dxa"/>
          </w:tcPr>
          <w:p w14:paraId="6318687D" w14:textId="4BAC9BDA" w:rsidR="006D6465" w:rsidRPr="0058691E" w:rsidRDefault="006D6465" w:rsidP="004A528B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3071" w:type="dxa"/>
          </w:tcPr>
          <w:p w14:paraId="27C90025" w14:textId="77777777" w:rsidR="004F326C" w:rsidRPr="0058691E" w:rsidRDefault="004F326C" w:rsidP="004F326C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Hampers</w:t>
            </w:r>
          </w:p>
          <w:p w14:paraId="3A6D7467" w14:textId="651750D3" w:rsidR="00445D22" w:rsidRPr="0058691E" w:rsidRDefault="004F326C" w:rsidP="004F326C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Vouchers</w:t>
            </w:r>
          </w:p>
        </w:tc>
        <w:tc>
          <w:tcPr>
            <w:tcW w:w="5045" w:type="dxa"/>
          </w:tcPr>
          <w:p w14:paraId="0EAFF245" w14:textId="0C006383" w:rsidR="004F326C" w:rsidRPr="0058691E" w:rsidRDefault="004F326C" w:rsidP="004F326C">
            <w:pPr>
              <w:pStyle w:val="ListParagraph"/>
              <w:numPr>
                <w:ilvl w:val="0"/>
                <w:numId w:val="29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By appointment only</w:t>
            </w:r>
            <w:r w:rsidRPr="0058691E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en-AU"/>
              </w:rPr>
              <w:t xml:space="preserve"> - 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Local area residents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0EEE052E" w14:textId="77777777" w:rsidR="004F326C" w:rsidRPr="0058691E" w:rsidRDefault="004F326C" w:rsidP="004F326C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Hampers Available - 9 – 4:30pm</w:t>
            </w:r>
          </w:p>
          <w:p w14:paraId="5C496D75" w14:textId="77777777" w:rsidR="004F326C" w:rsidRPr="0058691E" w:rsidRDefault="004F326C" w:rsidP="004F326C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Food parcels available on a need’s basis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</w:p>
          <w:p w14:paraId="07F900BE" w14:textId="77777777" w:rsidR="004F326C" w:rsidRPr="0058691E" w:rsidRDefault="004F326C" w:rsidP="004F326C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EAPA vouchers with eligibility requirements </w:t>
            </w:r>
          </w:p>
          <w:p w14:paraId="769E2753" w14:textId="77777777" w:rsidR="004F326C" w:rsidRPr="0058691E" w:rsidRDefault="004F326C" w:rsidP="004F326C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Food vouchers available every 3 months with eligibility requirements </w:t>
            </w:r>
          </w:p>
          <w:p w14:paraId="141769F7" w14:textId="2C57A519" w:rsidR="006D6465" w:rsidRPr="0058691E" w:rsidRDefault="006D6465" w:rsidP="003B5992">
            <w:pPr>
              <w:pStyle w:val="ListParagraph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</w:tc>
      </w:tr>
      <w:tr w:rsidR="006D6465" w14:paraId="773AFE1E" w14:textId="77777777" w:rsidTr="00677ED8">
        <w:tc>
          <w:tcPr>
            <w:tcW w:w="5098" w:type="dxa"/>
          </w:tcPr>
          <w:p w14:paraId="3D137F72" w14:textId="52809B71" w:rsidR="006D6465" w:rsidRPr="0058691E" w:rsidRDefault="0041749D" w:rsidP="006D646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br w:type="page"/>
            </w:r>
            <w:r w:rsidR="006D6465"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Holy Family Catholic Church</w:t>
            </w:r>
            <w:r w:rsidR="006D6465" w:rsidRPr="0058691E">
              <w:rPr>
                <w:rStyle w:val="eop"/>
                <w:rFonts w:ascii="Arial" w:hAnsi="Arial" w:cs="Arial"/>
                <w:b/>
                <w:bCs/>
                <w:sz w:val="16"/>
                <w:szCs w:val="16"/>
              </w:rPr>
              <w:t> </w:t>
            </w:r>
          </w:p>
          <w:p w14:paraId="300D1540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eop"/>
                <w:rFonts w:ascii="Arial" w:hAnsi="Arial" w:cs="Arial"/>
                <w:color w:val="00B050"/>
                <w:sz w:val="16"/>
                <w:szCs w:val="16"/>
              </w:rPr>
              <w:t> </w:t>
            </w:r>
          </w:p>
          <w:p w14:paraId="00F5141E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Jesuit Social Services</w:t>
            </w:r>
            <w:r w:rsidRPr="0058691E">
              <w:rPr>
                <w:rStyle w:val="tabchar"/>
                <w:rFonts w:ascii="Arial" w:hAnsi="Arial" w:cs="Arial"/>
                <w:sz w:val="16"/>
                <w:szCs w:val="16"/>
              </w:rPr>
              <w:tab/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55116A89" w14:textId="06E544DE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252 – 254 Luxford Rd, Emerton</w:t>
            </w:r>
          </w:p>
          <w:p w14:paraId="1830E6FC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271A0EFD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Open Hours</w:t>
            </w:r>
          </w:p>
          <w:p w14:paraId="2DBDD7A7" w14:textId="6D6D46B2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8</w:t>
            </w:r>
            <w:r w:rsidR="00A7279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am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– 3</w:t>
            </w:r>
            <w:r w:rsidR="00A7279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pm</w:t>
            </w:r>
          </w:p>
          <w:p w14:paraId="6706F00A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  <w:p w14:paraId="69BC0907" w14:textId="4B73FA70" w:rsidR="006D6465" w:rsidRPr="0058691E" w:rsidRDefault="005F4862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(02) </w:t>
            </w:r>
            <w:r w:rsidR="006D6465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9628 2288</w:t>
            </w:r>
            <w:r w:rsidR="006D6465"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74F0AE23" w14:textId="200B39FB" w:rsidR="00126C2F" w:rsidRPr="0058691E" w:rsidRDefault="00126C2F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u w:val="single"/>
                <w:shd w:val="clear" w:color="auto" w:fill="FFFFFF"/>
                <w:lang w:val="en-US"/>
              </w:rPr>
            </w:pPr>
          </w:p>
        </w:tc>
        <w:tc>
          <w:tcPr>
            <w:tcW w:w="2410" w:type="dxa"/>
          </w:tcPr>
          <w:p w14:paraId="1AFE6063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Monday – Friday</w:t>
            </w:r>
          </w:p>
          <w:p w14:paraId="2BC473B5" w14:textId="28565546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8</w:t>
            </w:r>
            <w:r w:rsidR="00A72798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am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– 3</w:t>
            </w:r>
            <w:r w:rsidR="00AD3B3B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: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15pm</w:t>
            </w:r>
          </w:p>
          <w:p w14:paraId="2A97B402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  <w:p w14:paraId="505571EB" w14:textId="77777777" w:rsidR="006D6465" w:rsidRPr="0058691E" w:rsidRDefault="006D6465" w:rsidP="006D64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</w:p>
        </w:tc>
        <w:tc>
          <w:tcPr>
            <w:tcW w:w="3071" w:type="dxa"/>
          </w:tcPr>
          <w:p w14:paraId="7900324A" w14:textId="14258A53" w:rsidR="006D6465" w:rsidRPr="0058691E" w:rsidRDefault="006D6465" w:rsidP="006D646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ood </w:t>
            </w:r>
            <w:r w:rsidR="00A87961" w:rsidRPr="0058691E">
              <w:rPr>
                <w:rFonts w:ascii="Arial" w:hAnsi="Arial" w:cs="Arial"/>
                <w:sz w:val="16"/>
                <w:szCs w:val="16"/>
              </w:rPr>
              <w:t>Hampers</w:t>
            </w:r>
          </w:p>
        </w:tc>
        <w:tc>
          <w:tcPr>
            <w:tcW w:w="5045" w:type="dxa"/>
          </w:tcPr>
          <w:p w14:paraId="3CCEA272" w14:textId="39FFE35E" w:rsidR="00A87961" w:rsidRPr="0058691E" w:rsidRDefault="00DA21CE" w:rsidP="007F486A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Hampers Only Store</w:t>
            </w:r>
            <w:r w:rsidR="007F486A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: </w:t>
            </w:r>
            <w:r w:rsidR="006D6465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 xml:space="preserve">Food Hampers with fresh produce and/or basic pantry items for $30 / </w:t>
            </w:r>
            <w:r w:rsidR="002A1C4C"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$40.</w:t>
            </w:r>
          </w:p>
          <w:p w14:paraId="7C0F9416" w14:textId="5E3AB133" w:rsidR="006D6465" w:rsidRPr="0058691E" w:rsidRDefault="006D6465" w:rsidP="007E20F6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  <w:t>Walk-in</w:t>
            </w:r>
          </w:p>
          <w:p w14:paraId="3059B964" w14:textId="77777777" w:rsidR="006D6465" w:rsidRPr="0058691E" w:rsidRDefault="006D6465" w:rsidP="006D6465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  <w:p w14:paraId="7D2A065E" w14:textId="5F6E2841" w:rsidR="006D6465" w:rsidRPr="0058691E" w:rsidRDefault="006D6465" w:rsidP="006D6465">
            <w:pPr>
              <w:rPr>
                <w:rFonts w:ascii="Arial" w:hAnsi="Arial" w:cs="Arial"/>
                <w:color w:val="0070C0"/>
                <w:sz w:val="16"/>
                <w:szCs w:val="16"/>
              </w:rPr>
            </w:pPr>
          </w:p>
          <w:p w14:paraId="17962CA2" w14:textId="7CB11403" w:rsidR="006D6465" w:rsidRPr="0058691E" w:rsidRDefault="006D6465" w:rsidP="006D6465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shd w:val="clear" w:color="auto" w:fill="FFFFFF"/>
                <w:lang w:val="en-US"/>
              </w:rPr>
            </w:pPr>
          </w:p>
        </w:tc>
      </w:tr>
      <w:tr w:rsidR="00745005" w14:paraId="2FFAD764" w14:textId="77777777" w:rsidTr="00677ED8">
        <w:tc>
          <w:tcPr>
            <w:tcW w:w="5098" w:type="dxa"/>
          </w:tcPr>
          <w:p w14:paraId="29F515FC" w14:textId="77777777" w:rsidR="00745005" w:rsidRPr="0058691E" w:rsidRDefault="00745005" w:rsidP="00745005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Anglicare Mt Druitt</w:t>
            </w:r>
          </w:p>
          <w:p w14:paraId="3A591CE5" w14:textId="77777777" w:rsidR="00745005" w:rsidRPr="0058691E" w:rsidRDefault="00745005" w:rsidP="00745005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7B64773" w14:textId="77777777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94 Kurrajong Ave, Mt Druitt</w:t>
            </w:r>
          </w:p>
          <w:p w14:paraId="76DFBA7A" w14:textId="77777777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</w:p>
          <w:p w14:paraId="0001C0E7" w14:textId="3C3EB930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</w:t>
            </w:r>
            <w:r w:rsidR="00EB5114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pening H</w:t>
            </w: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urs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E5204A8" w14:textId="5F26FBC2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Monday - Friday 9</w:t>
            </w:r>
            <w:r w:rsidR="00A72798" w:rsidRPr="0058691E">
              <w:rPr>
                <w:rFonts w:ascii="Arial" w:hAnsi="Arial" w:cs="Arial"/>
                <w:sz w:val="16"/>
                <w:szCs w:val="16"/>
              </w:rPr>
              <w:t xml:space="preserve"> am </w:t>
            </w:r>
            <w:r w:rsidRPr="0058691E">
              <w:rPr>
                <w:rFonts w:ascii="Arial" w:hAnsi="Arial" w:cs="Arial"/>
                <w:sz w:val="16"/>
                <w:szCs w:val="16"/>
              </w:rPr>
              <w:t>– 4:30</w:t>
            </w:r>
            <w:r w:rsidR="00A72798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pm </w:t>
            </w:r>
          </w:p>
          <w:p w14:paraId="0B89775B" w14:textId="77777777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</w:p>
          <w:p w14:paraId="33B482A0" w14:textId="77777777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(02) 8624 8600</w:t>
            </w:r>
          </w:p>
          <w:p w14:paraId="475F03A5" w14:textId="6DB3503F" w:rsidR="00745005" w:rsidRPr="0058691E" w:rsidRDefault="00745005" w:rsidP="007450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2410" w:type="dxa"/>
          </w:tcPr>
          <w:p w14:paraId="1CE6E8F2" w14:textId="77777777" w:rsidR="00745005" w:rsidRPr="0058691E" w:rsidRDefault="00745005" w:rsidP="007450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7153FE21" w14:textId="77777777" w:rsidR="00745005" w:rsidRPr="0058691E" w:rsidRDefault="00745005" w:rsidP="0074500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Monday - Friday </w:t>
            </w:r>
          </w:p>
          <w:p w14:paraId="231BBEA3" w14:textId="20D92133" w:rsidR="00745005" w:rsidRPr="0058691E" w:rsidRDefault="00745005" w:rsidP="0074500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9</w:t>
            </w:r>
            <w:r w:rsidR="00A72798" w:rsidRPr="0058691E">
              <w:rPr>
                <w:rFonts w:ascii="Arial" w:hAnsi="Arial" w:cs="Arial"/>
                <w:sz w:val="16"/>
                <w:szCs w:val="16"/>
              </w:rPr>
              <w:t>a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m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- 4pm</w:t>
            </w:r>
          </w:p>
        </w:tc>
        <w:tc>
          <w:tcPr>
            <w:tcW w:w="3071" w:type="dxa"/>
          </w:tcPr>
          <w:p w14:paraId="0C519720" w14:textId="77777777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Parcel</w:t>
            </w:r>
          </w:p>
          <w:p w14:paraId="311F5681" w14:textId="77777777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EAPA vouchers</w:t>
            </w:r>
          </w:p>
          <w:p w14:paraId="1A466F54" w14:textId="77777777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No Interest Loans</w:t>
            </w:r>
          </w:p>
          <w:p w14:paraId="7A6D4A0E" w14:textId="5D212E13" w:rsidR="00745005" w:rsidRPr="0058691E" w:rsidRDefault="00745005" w:rsidP="00A7279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omelessness Support</w:t>
            </w:r>
            <w:r w:rsidRPr="0058691E">
              <w:rPr>
                <w:rFonts w:ascii="Arial" w:hAnsi="Arial" w:cs="Arial"/>
                <w:sz w:val="16"/>
                <w:szCs w:val="16"/>
              </w:rPr>
              <w:br/>
            </w:r>
            <w:r w:rsidRPr="0058691E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045" w:type="dxa"/>
          </w:tcPr>
          <w:p w14:paraId="62C6794E" w14:textId="03FE3C5E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ood Parcel – Free up to 6x a year – pantry items included (varies on donations) –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walk-in.</w:t>
            </w:r>
          </w:p>
          <w:p w14:paraId="73288D2F" w14:textId="06FACAF4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EAPA vouchers – appointment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required.</w:t>
            </w:r>
          </w:p>
          <w:p w14:paraId="75BD3AD5" w14:textId="77777777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ID required: e.g., Photocard, Centrelink</w:t>
            </w:r>
          </w:p>
          <w:p w14:paraId="7786F9D5" w14:textId="77777777" w:rsidR="00745005" w:rsidRPr="0058691E" w:rsidRDefault="00745005" w:rsidP="0074500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Provide counselling – limited. </w:t>
            </w:r>
          </w:p>
          <w:p w14:paraId="102B5558" w14:textId="77777777" w:rsidR="00745005" w:rsidRPr="0058691E" w:rsidRDefault="00745005" w:rsidP="00745005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  <w:p w14:paraId="4DBEE8EE" w14:textId="6975D946" w:rsidR="00745005" w:rsidRPr="0058691E" w:rsidRDefault="00C702CB" w:rsidP="00745005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hyperlink r:id="rId22" w:history="1">
              <w:r w:rsidR="00745005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www.anglicare.org.au/locations/mount-druitt/anglicare-mt-druitt-office/?t=service-details</w:t>
              </w:r>
            </w:hyperlink>
          </w:p>
        </w:tc>
      </w:tr>
      <w:tr w:rsidR="00922E8F" w14:paraId="6B0666EE" w14:textId="77777777" w:rsidTr="00677ED8">
        <w:tc>
          <w:tcPr>
            <w:tcW w:w="5098" w:type="dxa"/>
          </w:tcPr>
          <w:p w14:paraId="4DAFB40F" w14:textId="77777777" w:rsidR="00922E8F" w:rsidRPr="0058691E" w:rsidRDefault="00922E8F" w:rsidP="00922E8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Anglicare Mt Druitt</w:t>
            </w:r>
          </w:p>
          <w:p w14:paraId="689B7738" w14:textId="77777777" w:rsidR="00922E8F" w:rsidRPr="0058691E" w:rsidRDefault="00922E8F" w:rsidP="00922E8F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F397C08" w14:textId="77777777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15 Cleave Close, Mt Druitt </w:t>
            </w:r>
          </w:p>
          <w:p w14:paraId="4B580CD5" w14:textId="77777777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Anglicare Op Shop location</w:t>
            </w:r>
          </w:p>
          <w:p w14:paraId="0BF11DA0" w14:textId="77777777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</w:p>
          <w:p w14:paraId="3C0A3939" w14:textId="2A2AA6C0" w:rsidR="00922E8F" w:rsidRPr="0058691E" w:rsidRDefault="00EB5114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pening</w:t>
            </w:r>
            <w:r w:rsidR="00922E8F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="00922E8F"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ours</w:t>
            </w:r>
            <w:r w:rsidR="00922E8F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F421F17" w14:textId="6751BD0B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Tuesday to Friday 9:30</w:t>
            </w:r>
            <w:r w:rsidR="00A72798" w:rsidRPr="0058691E">
              <w:rPr>
                <w:rFonts w:ascii="Arial" w:hAnsi="Arial" w:cs="Arial"/>
                <w:sz w:val="16"/>
                <w:szCs w:val="16"/>
              </w:rPr>
              <w:t xml:space="preserve"> am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– 4:30</w:t>
            </w:r>
            <w:r w:rsidR="00A72798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pm </w:t>
            </w:r>
          </w:p>
          <w:p w14:paraId="56AF97F6" w14:textId="77777777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</w:p>
          <w:p w14:paraId="296593B5" w14:textId="77777777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(02) 8624 8600</w:t>
            </w:r>
          </w:p>
          <w:p w14:paraId="441E8235" w14:textId="38487751" w:rsidR="00922E8F" w:rsidRPr="0058691E" w:rsidRDefault="009C661F" w:rsidP="009C661F">
            <w:pPr>
              <w:pStyle w:val="paragraph"/>
              <w:tabs>
                <w:tab w:val="left" w:pos="1752"/>
                <w:tab w:val="left" w:pos="3267"/>
              </w:tabs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  <w:r>
              <w:rPr>
                <w:rStyle w:val="normaltextrun"/>
                <w:rFonts w:ascii="Arial" w:hAnsi="Arial" w:cs="Arial"/>
                <w:sz w:val="16"/>
                <w:szCs w:val="16"/>
              </w:rPr>
              <w:tab/>
            </w:r>
            <w:r>
              <w:rPr>
                <w:rStyle w:val="normaltextrun"/>
                <w:rFonts w:ascii="Arial" w:hAnsi="Arial" w:cs="Arial"/>
                <w:sz w:val="16"/>
                <w:szCs w:val="16"/>
              </w:rPr>
              <w:tab/>
            </w:r>
          </w:p>
        </w:tc>
        <w:tc>
          <w:tcPr>
            <w:tcW w:w="2410" w:type="dxa"/>
          </w:tcPr>
          <w:p w14:paraId="1EB5F6F6" w14:textId="77777777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Tuesday to Friday </w:t>
            </w:r>
          </w:p>
          <w:p w14:paraId="45CFFF41" w14:textId="2F355794" w:rsidR="00922E8F" w:rsidRPr="0058691E" w:rsidRDefault="00922E8F" w:rsidP="00922E8F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9.30</w:t>
            </w:r>
            <w:r w:rsidR="00A72798" w:rsidRPr="0058691E">
              <w:rPr>
                <w:rFonts w:ascii="Arial" w:hAnsi="Arial" w:cs="Arial"/>
                <w:sz w:val="16"/>
                <w:szCs w:val="16"/>
              </w:rPr>
              <w:t>am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D3B3B">
              <w:rPr>
                <w:rFonts w:ascii="Arial" w:hAnsi="Arial" w:cs="Arial"/>
                <w:sz w:val="16"/>
                <w:szCs w:val="16"/>
              </w:rPr>
              <w:t>–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4</w:t>
            </w:r>
            <w:r w:rsidR="00AD3B3B">
              <w:rPr>
                <w:rFonts w:ascii="Arial" w:hAnsi="Arial" w:cs="Arial"/>
                <w:sz w:val="16"/>
                <w:szCs w:val="16"/>
              </w:rPr>
              <w:t>:</w:t>
            </w:r>
            <w:r w:rsidRPr="0058691E">
              <w:rPr>
                <w:rFonts w:ascii="Arial" w:hAnsi="Arial" w:cs="Arial"/>
                <w:sz w:val="16"/>
                <w:szCs w:val="16"/>
              </w:rPr>
              <w:t>30pm</w:t>
            </w:r>
          </w:p>
          <w:p w14:paraId="6176119B" w14:textId="77777777" w:rsidR="00922E8F" w:rsidRPr="0058691E" w:rsidRDefault="00922E8F" w:rsidP="00922E8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3071" w:type="dxa"/>
          </w:tcPr>
          <w:p w14:paraId="1B8979EE" w14:textId="77777777" w:rsidR="00922E8F" w:rsidRPr="0058691E" w:rsidRDefault="00922E8F" w:rsidP="00922E8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Parcel</w:t>
            </w:r>
          </w:p>
          <w:p w14:paraId="04175317" w14:textId="77777777" w:rsidR="00922E8F" w:rsidRPr="0058691E" w:rsidRDefault="00922E8F" w:rsidP="00922E8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Clothing</w:t>
            </w:r>
          </w:p>
          <w:p w14:paraId="0DDB529B" w14:textId="77777777" w:rsidR="00922E8F" w:rsidRPr="0058691E" w:rsidRDefault="00922E8F" w:rsidP="00922E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urniture &amp; Whitegoods</w:t>
            </w:r>
          </w:p>
          <w:p w14:paraId="098E45CC" w14:textId="216E9B16" w:rsidR="00922E8F" w:rsidRPr="0058691E" w:rsidRDefault="00922E8F" w:rsidP="00922E8F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00E7E10C" w14:textId="77777777" w:rsidR="00922E8F" w:rsidRPr="0058691E" w:rsidRDefault="00922E8F" w:rsidP="00922E8F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  <w:p w14:paraId="0BC69E5F" w14:textId="177EB605" w:rsidR="00922E8F" w:rsidRPr="0058691E" w:rsidRDefault="00922E8F" w:rsidP="00922E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ood Parcel – Free up to 6x a year – pantry items included (varies on donations) –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walk-in.</w:t>
            </w:r>
          </w:p>
          <w:p w14:paraId="5DB65815" w14:textId="77777777" w:rsidR="00922E8F" w:rsidRPr="0058691E" w:rsidRDefault="00922E8F" w:rsidP="00922E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ID required: e.g., Photocard, Centrelink</w:t>
            </w:r>
          </w:p>
          <w:p w14:paraId="32185876" w14:textId="204A04B7" w:rsidR="00922E8F" w:rsidRPr="0058691E" w:rsidRDefault="00922E8F" w:rsidP="00922E8F">
            <w:pPr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</w:rPr>
            </w:pPr>
          </w:p>
        </w:tc>
      </w:tr>
      <w:tr w:rsidR="0041749D" w14:paraId="02C78F7C" w14:textId="77777777" w:rsidTr="00763DC3">
        <w:tc>
          <w:tcPr>
            <w:tcW w:w="5098" w:type="dxa"/>
            <w:shd w:val="clear" w:color="auto" w:fill="FF0000"/>
          </w:tcPr>
          <w:p w14:paraId="47D18C3D" w14:textId="116B4BBF" w:rsidR="0041749D" w:rsidRPr="00893834" w:rsidRDefault="007A3ED8" w:rsidP="007A3ED8">
            <w:pPr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 xml:space="preserve"> </w:t>
            </w:r>
            <w:r w:rsidR="0041749D"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rganisation details</w:t>
            </w:r>
          </w:p>
        </w:tc>
        <w:tc>
          <w:tcPr>
            <w:tcW w:w="2410" w:type="dxa"/>
            <w:shd w:val="clear" w:color="auto" w:fill="FF0000"/>
          </w:tcPr>
          <w:p w14:paraId="4CFDEC6E" w14:textId="77777777" w:rsidR="0041749D" w:rsidRPr="00893834" w:rsidRDefault="0041749D" w:rsidP="001D6395">
            <w:pPr>
              <w:jc w:val="center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perating Times</w:t>
            </w:r>
          </w:p>
        </w:tc>
        <w:tc>
          <w:tcPr>
            <w:tcW w:w="3071" w:type="dxa"/>
            <w:shd w:val="clear" w:color="auto" w:fill="FF0000"/>
          </w:tcPr>
          <w:p w14:paraId="446423DC" w14:textId="77777777" w:rsidR="0041749D" w:rsidRPr="00893834" w:rsidRDefault="0041749D" w:rsidP="001D6395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  <w:r w:rsidRPr="00EB0484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Services Provided</w:t>
            </w:r>
          </w:p>
        </w:tc>
        <w:tc>
          <w:tcPr>
            <w:tcW w:w="5045" w:type="dxa"/>
            <w:shd w:val="clear" w:color="auto" w:fill="FF0000"/>
          </w:tcPr>
          <w:p w14:paraId="50C077FA" w14:textId="77777777" w:rsidR="0041749D" w:rsidRDefault="0041749D" w:rsidP="001D6395">
            <w:pPr>
              <w:jc w:val="center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93222E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Other Information</w:t>
            </w:r>
          </w:p>
        </w:tc>
      </w:tr>
      <w:tr w:rsidR="006D6465" w14:paraId="004B4B23" w14:textId="77777777" w:rsidTr="00677ED8">
        <w:tc>
          <w:tcPr>
            <w:tcW w:w="5098" w:type="dxa"/>
          </w:tcPr>
          <w:p w14:paraId="65F653A3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Community Care Inc</w:t>
            </w:r>
            <w:r w:rsidRPr="0058691E">
              <w:rPr>
                <w:rStyle w:val="eop"/>
                <w:rFonts w:ascii="Arial" w:hAnsi="Arial" w:cs="Arial"/>
                <w:b/>
                <w:bCs/>
                <w:sz w:val="16"/>
                <w:szCs w:val="16"/>
              </w:rPr>
              <w:t> </w:t>
            </w:r>
          </w:p>
          <w:p w14:paraId="35F37446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    </w:t>
            </w:r>
            <w:r w:rsidRPr="0058691E"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  <w:p w14:paraId="57C07606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15 Park Rd, Seven Hills </w:t>
            </w:r>
          </w:p>
          <w:p w14:paraId="0D7CA0CB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013152B5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Opening Hours</w:t>
            </w:r>
          </w:p>
          <w:p w14:paraId="5C3E9DC1" w14:textId="6FBD0594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Fridays – 3</w:t>
            </w:r>
            <w:r w:rsidR="00A7279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pm </w:t>
            </w:r>
            <w:proofErr w:type="gramStart"/>
            <w:r w:rsidR="00A7279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-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4</w:t>
            </w:r>
            <w:proofErr w:type="gramEnd"/>
            <w:r w:rsidR="00A7279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pm</w:t>
            </w:r>
          </w:p>
          <w:p w14:paraId="6936D133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77047FE5" w14:textId="77777777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(02) 9624 8866</w:t>
            </w:r>
          </w:p>
          <w:p w14:paraId="15E8F45B" w14:textId="6AEDF914" w:rsidR="006D6465" w:rsidRPr="0058691E" w:rsidRDefault="006D6465" w:rsidP="00983B8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14:paraId="33A91E72" w14:textId="1B03BFE0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Fridays – (fortnightly during school term) 2</w:t>
            </w:r>
            <w:r w:rsidR="00A72798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pm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– 4pm</w:t>
            </w:r>
          </w:p>
          <w:p w14:paraId="26D1BE42" w14:textId="77777777" w:rsidR="0082346E" w:rsidRPr="0058691E" w:rsidRDefault="008234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5E6429CB" w14:textId="156F4CBF" w:rsidR="00A22549" w:rsidRPr="0058691E" w:rsidRDefault="00097FB4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The next open day is</w:t>
            </w:r>
            <w:r w:rsidR="00A22549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1</w:t>
            </w:r>
            <w:r w:rsidR="00A22549" w:rsidRPr="0058691E">
              <w:rPr>
                <w:rStyle w:val="normaltextrun"/>
                <w:rFonts w:ascii="Arial" w:hAnsi="Arial" w:cs="Arial"/>
                <w:sz w:val="16"/>
                <w:szCs w:val="16"/>
                <w:vertAlign w:val="superscript"/>
                <w:lang w:val="en-US"/>
              </w:rPr>
              <w:t>st</w:t>
            </w:r>
            <w:r w:rsidR="00A22549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gramStart"/>
            <w:r w:rsidR="00A22549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December</w:t>
            </w:r>
            <w:proofErr w:type="gramEnd"/>
          </w:p>
          <w:p w14:paraId="11F003B6" w14:textId="020D2C5B" w:rsidR="00712F8C" w:rsidRPr="0058691E" w:rsidRDefault="00712F8C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Finishes 15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vertAlign w:val="superscript"/>
                <w:lang w:val="en-US"/>
              </w:rPr>
              <w:t>th</w:t>
            </w: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December for 2023</w:t>
            </w:r>
          </w:p>
          <w:p w14:paraId="6634F455" w14:textId="77777777" w:rsidR="0082346E" w:rsidRPr="0058691E" w:rsidRDefault="008234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0398427C" w14:textId="4ED2C658" w:rsidR="00712F8C" w:rsidRPr="0058691E" w:rsidRDefault="00097FB4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R</w:t>
            </w:r>
            <w:r w:rsidR="0082346E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eturns</w:t>
            </w:r>
            <w:r w:rsidR="00712F8C"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 xml:space="preserve"> in Feb 2024</w:t>
            </w:r>
          </w:p>
          <w:p w14:paraId="32539C50" w14:textId="320A5F00" w:rsidR="0043776E" w:rsidRPr="0058691E" w:rsidRDefault="0043776E" w:rsidP="004377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24F30181" w14:textId="3926F0F6" w:rsidR="006D6465" w:rsidRPr="0058691E" w:rsidRDefault="006D6465" w:rsidP="0077395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71" w:type="dxa"/>
          </w:tcPr>
          <w:p w14:paraId="610E1C74" w14:textId="77777777" w:rsidR="0043776E" w:rsidRPr="0058691E" w:rsidRDefault="0043776E" w:rsidP="0043776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Bags</w:t>
            </w:r>
          </w:p>
          <w:p w14:paraId="198D7F6B" w14:textId="77777777" w:rsidR="006D6465" w:rsidRPr="0058691E" w:rsidRDefault="006D6465" w:rsidP="00A22549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25DD28B1" w14:textId="0F7FFB8A" w:rsidR="00A22549" w:rsidRPr="0058691E" w:rsidRDefault="00A22549" w:rsidP="00A22549">
            <w:pPr>
              <w:pStyle w:val="ListParagraph"/>
              <w:numPr>
                <w:ilvl w:val="0"/>
                <w:numId w:val="1"/>
              </w:num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Hope Outreach - 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Free </w:t>
            </w:r>
            <w:r w:rsidR="0082346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bags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of </w:t>
            </w:r>
            <w:r w:rsidR="0082346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food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to individuals (</w:t>
            </w:r>
            <w:r w:rsidR="0082346E"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depending</w:t>
            </w: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 xml:space="preserve"> on what food they have from donations)</w:t>
            </w:r>
          </w:p>
          <w:p w14:paraId="78ED0D8C" w14:textId="77777777" w:rsidR="0082346E" w:rsidRPr="0058691E" w:rsidRDefault="0082346E" w:rsidP="00A22549">
            <w:pPr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</w:p>
          <w:p w14:paraId="645DDF45" w14:textId="68A0B92E" w:rsidR="006D6465" w:rsidRPr="0058691E" w:rsidRDefault="00A22549" w:rsidP="00A22549">
            <w:pPr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I</w:t>
            </w:r>
            <w:r w:rsidR="0082346E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dentification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required on the first visit, e.g., Centrelink</w:t>
            </w:r>
          </w:p>
        </w:tc>
      </w:tr>
      <w:tr w:rsidR="006D6465" w14:paraId="6549830C" w14:textId="77777777" w:rsidTr="00677ED8">
        <w:tc>
          <w:tcPr>
            <w:tcW w:w="5098" w:type="dxa"/>
          </w:tcPr>
          <w:p w14:paraId="6A123F48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eop"/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sz w:val="16"/>
                <w:szCs w:val="16"/>
                <w:lang w:val="en-US"/>
              </w:rPr>
              <w:t>Hawkesbury Helping Hands</w:t>
            </w:r>
            <w:r w:rsidRPr="0058691E">
              <w:rPr>
                <w:rStyle w:val="eop"/>
                <w:rFonts w:ascii="Arial" w:hAnsi="Arial" w:cs="Arial"/>
                <w:b/>
                <w:bCs/>
                <w:sz w:val="16"/>
                <w:szCs w:val="16"/>
              </w:rPr>
              <w:t> </w:t>
            </w:r>
          </w:p>
          <w:p w14:paraId="591297EE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95B5915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  <w:t>Unit E, 28 Walker St, South Windsor</w:t>
            </w:r>
          </w:p>
          <w:p w14:paraId="22DF268A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4EBDC844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bdr w:val="none" w:sz="0" w:space="0" w:color="auto" w:frame="1"/>
                <w:lang w:val="en-US"/>
              </w:rPr>
              <w:t>Opening Hours</w:t>
            </w:r>
          </w:p>
          <w:p w14:paraId="61B8C486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  <w:t>Vary</w:t>
            </w:r>
          </w:p>
          <w:p w14:paraId="08583122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</w:p>
          <w:p w14:paraId="3A61A0C5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bdr w:val="none" w:sz="0" w:space="0" w:color="auto" w:frame="1"/>
                <w:lang w:val="en-US"/>
              </w:rPr>
              <w:t>(02) 4577 7077</w:t>
            </w:r>
          </w:p>
          <w:p w14:paraId="77810E6F" w14:textId="77777777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normaltextrun"/>
                <w:rFonts w:ascii="Arial" w:hAnsi="Arial" w:cs="Arial"/>
                <w:sz w:val="16"/>
                <w:szCs w:val="16"/>
                <w:lang w:val="en-US"/>
              </w:rPr>
            </w:pPr>
          </w:p>
          <w:p w14:paraId="6226D399" w14:textId="41BF5778" w:rsidR="00663303" w:rsidRPr="0058691E" w:rsidRDefault="00663303" w:rsidP="006D646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14:paraId="6EEA3CEE" w14:textId="2B305DA4" w:rsidR="006D6465" w:rsidRPr="0058691E" w:rsidRDefault="006D6465" w:rsidP="006D6465">
            <w:pPr>
              <w:rPr>
                <w:rFonts w:ascii="Arial" w:hAnsi="Arial" w:cs="Arial"/>
                <w:sz w:val="16"/>
                <w:szCs w:val="16"/>
              </w:rPr>
            </w:pPr>
          </w:p>
          <w:p w14:paraId="3AC7DE7D" w14:textId="5525B352" w:rsidR="004F4758" w:rsidRPr="0058691E" w:rsidRDefault="004F475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 </w:t>
            </w:r>
            <w:r w:rsidR="00A72798"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Saturday 9.30am – 12pm</w:t>
            </w:r>
          </w:p>
          <w:p w14:paraId="2B6C4B3D" w14:textId="77777777" w:rsidR="00A72798" w:rsidRPr="0058691E" w:rsidRDefault="00A7279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333E5C0A" w14:textId="1D2C11C6" w:rsidR="00A72798" w:rsidRPr="0058691E" w:rsidRDefault="00A72798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Open through December and January</w:t>
            </w:r>
          </w:p>
          <w:p w14:paraId="359924A0" w14:textId="77777777" w:rsidR="0082346E" w:rsidRPr="0058691E" w:rsidRDefault="0082346E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6D9958B7" w14:textId="61CAF084" w:rsidR="0082346E" w:rsidRPr="0058691E" w:rsidRDefault="0082346E" w:rsidP="004F4758">
            <w:pPr>
              <w:pStyle w:val="paragraph"/>
              <w:spacing w:before="0" w:beforeAutospacing="0" w:after="0" w:afterAutospacing="0"/>
              <w:ind w:left="45"/>
              <w:textAlignment w:val="baseline"/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eop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Strictly street parking only </w:t>
            </w:r>
          </w:p>
          <w:p w14:paraId="0177F2BE" w14:textId="4AE8B338" w:rsidR="006D6465" w:rsidRPr="0058691E" w:rsidRDefault="006D6465" w:rsidP="006D6465">
            <w:p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</w:p>
          <w:p w14:paraId="069085CD" w14:textId="77777777" w:rsidR="006D6465" w:rsidRPr="0058691E" w:rsidRDefault="006D6465" w:rsidP="006D646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71" w:type="dxa"/>
          </w:tcPr>
          <w:p w14:paraId="413B977D" w14:textId="77777777" w:rsidR="004F4758" w:rsidRPr="0058691E" w:rsidRDefault="004F4758" w:rsidP="004F475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Food Hampers</w:t>
            </w:r>
          </w:p>
          <w:p w14:paraId="262F66CF" w14:textId="77777777" w:rsidR="004F4758" w:rsidRPr="0058691E" w:rsidRDefault="004F4758" w:rsidP="004F475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omelessness Support</w:t>
            </w:r>
          </w:p>
          <w:p w14:paraId="0387E939" w14:textId="77777777" w:rsidR="004F4758" w:rsidRPr="0058691E" w:rsidRDefault="004F4758" w:rsidP="004F475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Shower Facilities</w:t>
            </w:r>
          </w:p>
          <w:p w14:paraId="100AD0E7" w14:textId="77777777" w:rsidR="004F4758" w:rsidRPr="0058691E" w:rsidRDefault="004F4758" w:rsidP="004F475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Clothing</w:t>
            </w:r>
          </w:p>
          <w:p w14:paraId="7169CE8E" w14:textId="70BA1DFE" w:rsidR="006D6465" w:rsidRPr="0058691E" w:rsidRDefault="006D6465" w:rsidP="004F4758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5" w:type="dxa"/>
          </w:tcPr>
          <w:p w14:paraId="6E31FC6C" w14:textId="0A020F75" w:rsidR="004F4758" w:rsidRPr="0058691E" w:rsidRDefault="004F4758" w:rsidP="0082346E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Food Hampers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 </w:t>
            </w:r>
            <w:r w:rsidR="00A72798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$20.00</w:t>
            </w:r>
            <w:r w:rsidR="0082346E"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 xml:space="preserve"> Saturday</w:t>
            </w:r>
          </w:p>
          <w:p w14:paraId="23D731C9" w14:textId="0C17B67A" w:rsidR="0082346E" w:rsidRPr="0058691E" w:rsidRDefault="0082346E" w:rsidP="0082346E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eastAsia="en-AU"/>
              </w:rPr>
              <w:t>Community meal on Saturday and Sunday served at 1 pm</w:t>
            </w:r>
          </w:p>
          <w:p w14:paraId="0EADA9AF" w14:textId="6C17F00B" w:rsidR="004F4758" w:rsidRPr="0058691E" w:rsidRDefault="0082346E" w:rsidP="004F4758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ascii="Arial" w:eastAsia="Times New Roman" w:hAnsi="Arial" w:cs="Arial"/>
                <w:sz w:val="16"/>
                <w:szCs w:val="16"/>
                <w:lang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Hot showers Wednesday, Thursday, Friday and Saturday. </w:t>
            </w:r>
          </w:p>
          <w:p w14:paraId="651168CF" w14:textId="77777777" w:rsidR="00A72798" w:rsidRPr="0058691E" w:rsidRDefault="00A72798" w:rsidP="004F4758">
            <w:pPr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</w:p>
          <w:p w14:paraId="4E7BC367" w14:textId="49B504E6" w:rsidR="006D6465" w:rsidRPr="0058691E" w:rsidRDefault="004F4758" w:rsidP="004F4758">
            <w:pPr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</w:pP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Open all year long including Christmas </w:t>
            </w:r>
            <w:r w:rsidR="00A72798"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>Day</w:t>
            </w:r>
            <w:r w:rsidRPr="0058691E">
              <w:rPr>
                <w:rFonts w:ascii="Arial" w:eastAsia="Times New Roman" w:hAnsi="Arial" w:cs="Arial"/>
                <w:sz w:val="16"/>
                <w:szCs w:val="16"/>
                <w:lang w:val="en-US" w:eastAsia="en-AU"/>
              </w:rPr>
              <w:t xml:space="preserve"> (call for information)</w:t>
            </w:r>
          </w:p>
          <w:p w14:paraId="2CD6541C" w14:textId="77777777" w:rsidR="00A72798" w:rsidRPr="0058691E" w:rsidRDefault="00A72798" w:rsidP="00A72798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ot lunch on Christmas Day for anyone on their own</w:t>
            </w:r>
          </w:p>
          <w:p w14:paraId="07D1A4C3" w14:textId="77777777" w:rsidR="00097FB4" w:rsidRPr="0058691E" w:rsidRDefault="00097FB4" w:rsidP="00097FB4">
            <w:pPr>
              <w:rPr>
                <w:rFonts w:ascii="Arial" w:hAnsi="Arial" w:cs="Arial"/>
                <w:sz w:val="16"/>
                <w:szCs w:val="16"/>
              </w:rPr>
            </w:pPr>
          </w:p>
          <w:p w14:paraId="029CF5DB" w14:textId="5FC075FC" w:rsidR="00097FB4" w:rsidRPr="0058691E" w:rsidRDefault="00097FB4" w:rsidP="00097FB4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Check Facebook for pop-up food donation days. </w:t>
            </w:r>
          </w:p>
          <w:p w14:paraId="03260990" w14:textId="4BE406B6" w:rsidR="00097FB4" w:rsidRPr="0058691E" w:rsidRDefault="00C702CB" w:rsidP="00097FB4">
            <w:pPr>
              <w:rPr>
                <w:rFonts w:ascii="Arial" w:hAnsi="Arial" w:cs="Arial"/>
                <w:sz w:val="16"/>
                <w:szCs w:val="16"/>
              </w:rPr>
            </w:pPr>
            <w:hyperlink r:id="rId23" w:history="1">
              <w:r w:rsidR="00097FB4" w:rsidRPr="0058691E">
                <w:rPr>
                  <w:rStyle w:val="Hyperlink"/>
                  <w:rFonts w:ascii="Arial" w:hAnsi="Arial" w:cs="Arial"/>
                  <w:sz w:val="16"/>
                  <w:szCs w:val="16"/>
                </w:rPr>
                <w:t>www.facebook.com/HawkesburysHelpingHands</w:t>
              </w:r>
            </w:hyperlink>
            <w:r w:rsidR="00097FB4" w:rsidRPr="0058691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6D6465" w14:paraId="189DC14B" w14:textId="77777777" w:rsidTr="00677ED8">
        <w:tc>
          <w:tcPr>
            <w:tcW w:w="5098" w:type="dxa"/>
          </w:tcPr>
          <w:p w14:paraId="725C2DAD" w14:textId="77777777" w:rsidR="00663303" w:rsidRPr="0058691E" w:rsidRDefault="00DF744B" w:rsidP="007A3ED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Mobile Community Pantry</w:t>
            </w:r>
          </w:p>
          <w:p w14:paraId="1D75CC1E" w14:textId="77777777" w:rsidR="00DF744B" w:rsidRPr="0058691E" w:rsidRDefault="00D2187B" w:rsidP="007A3ED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8691E">
              <w:rPr>
                <w:rFonts w:ascii="Arial" w:hAnsi="Arial" w:cs="Arial"/>
                <w:b/>
                <w:bCs/>
                <w:sz w:val="16"/>
                <w:szCs w:val="16"/>
              </w:rPr>
              <w:t>St James Mount Druitt Anglican Church</w:t>
            </w:r>
          </w:p>
          <w:p w14:paraId="4CAB75DB" w14:textId="77777777" w:rsidR="00D2187B" w:rsidRPr="0058691E" w:rsidRDefault="00D2187B" w:rsidP="007A3ED8">
            <w:pPr>
              <w:rPr>
                <w:rFonts w:ascii="Arial" w:hAnsi="Arial" w:cs="Arial"/>
                <w:sz w:val="16"/>
                <w:szCs w:val="16"/>
              </w:rPr>
            </w:pPr>
          </w:p>
          <w:p w14:paraId="65565D7C" w14:textId="77777777" w:rsidR="00991A24" w:rsidRPr="0058691E" w:rsidRDefault="00991A24" w:rsidP="007A3ED8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40 </w:t>
            </w:r>
            <w:proofErr w:type="spellStart"/>
            <w:r w:rsidRPr="0058691E">
              <w:rPr>
                <w:rFonts w:ascii="Arial" w:hAnsi="Arial" w:cs="Arial"/>
                <w:sz w:val="16"/>
                <w:szCs w:val="16"/>
              </w:rPr>
              <w:t>Halinda</w:t>
            </w:r>
            <w:proofErr w:type="spellEnd"/>
            <w:r w:rsidRPr="0058691E">
              <w:rPr>
                <w:rFonts w:ascii="Arial" w:hAnsi="Arial" w:cs="Arial"/>
                <w:sz w:val="16"/>
                <w:szCs w:val="16"/>
              </w:rPr>
              <w:t xml:space="preserve"> St</w:t>
            </w:r>
          </w:p>
          <w:p w14:paraId="4C490F8E" w14:textId="77777777" w:rsidR="00977EBC" w:rsidRPr="0058691E" w:rsidRDefault="00977EBC" w:rsidP="007A3ED8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Whalan 2770</w:t>
            </w:r>
          </w:p>
          <w:p w14:paraId="0C353E28" w14:textId="77777777" w:rsidR="00977EBC" w:rsidRPr="0058691E" w:rsidRDefault="00977EBC" w:rsidP="007A3ED8">
            <w:pPr>
              <w:rPr>
                <w:rFonts w:ascii="Arial" w:hAnsi="Arial" w:cs="Arial"/>
                <w:sz w:val="16"/>
                <w:szCs w:val="16"/>
              </w:rPr>
            </w:pPr>
          </w:p>
          <w:p w14:paraId="169764C6" w14:textId="77777777" w:rsidR="00977EBC" w:rsidRPr="0058691E" w:rsidRDefault="00977EBC" w:rsidP="007A3ED8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Margaret </w:t>
            </w:r>
          </w:p>
          <w:p w14:paraId="1DFEBF12" w14:textId="77777777" w:rsidR="00977EBC" w:rsidRPr="0058691E" w:rsidRDefault="00977EBC" w:rsidP="007A3ED8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0418 622 523</w:t>
            </w:r>
          </w:p>
          <w:p w14:paraId="0E92F4A4" w14:textId="7F646BC1" w:rsidR="0082346E" w:rsidRPr="0058691E" w:rsidRDefault="0082346E" w:rsidP="007A3ED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</w:tcPr>
          <w:p w14:paraId="061D033D" w14:textId="77777777" w:rsidR="006D6465" w:rsidRPr="0058691E" w:rsidRDefault="00425442" w:rsidP="006D646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Every second Thursday</w:t>
            </w:r>
          </w:p>
          <w:p w14:paraId="5D6BCEEE" w14:textId="77777777" w:rsidR="00425442" w:rsidRPr="0058691E" w:rsidRDefault="00425442" w:rsidP="006D646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16</w:t>
            </w:r>
            <w:r w:rsidRPr="0058691E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November </w:t>
            </w:r>
          </w:p>
          <w:p w14:paraId="1B2B8F70" w14:textId="11648BA5" w:rsidR="00425442" w:rsidRPr="0058691E" w:rsidRDefault="00425442" w:rsidP="006D646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inishes </w:t>
            </w:r>
            <w:r w:rsidR="00684DC7" w:rsidRPr="0058691E">
              <w:rPr>
                <w:rFonts w:ascii="Arial" w:hAnsi="Arial" w:cs="Arial"/>
                <w:sz w:val="16"/>
                <w:szCs w:val="16"/>
              </w:rPr>
              <w:t>14</w:t>
            </w:r>
            <w:r w:rsidR="00684DC7" w:rsidRPr="0058691E">
              <w:rPr>
                <w:rFonts w:ascii="Arial" w:hAnsi="Arial" w:cs="Arial"/>
                <w:sz w:val="16"/>
                <w:szCs w:val="16"/>
                <w:vertAlign w:val="superscript"/>
              </w:rPr>
              <w:t>th</w:t>
            </w:r>
            <w:r w:rsidR="00684DC7" w:rsidRPr="0058691E">
              <w:rPr>
                <w:rFonts w:ascii="Arial" w:hAnsi="Arial" w:cs="Arial"/>
                <w:sz w:val="16"/>
                <w:szCs w:val="16"/>
              </w:rPr>
              <w:t xml:space="preserve"> December 2023</w:t>
            </w:r>
          </w:p>
          <w:p w14:paraId="36BFDE9E" w14:textId="48F9C69F" w:rsidR="00684DC7" w:rsidRPr="0058691E" w:rsidRDefault="00684DC7" w:rsidP="006D6465">
            <w:p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Back in Feb</w:t>
            </w:r>
            <w:r w:rsidR="0082346E" w:rsidRPr="0058691E">
              <w:rPr>
                <w:rFonts w:ascii="Arial" w:hAnsi="Arial" w:cs="Arial"/>
                <w:sz w:val="16"/>
                <w:szCs w:val="16"/>
              </w:rPr>
              <w:t>ruary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2024</w:t>
            </w:r>
          </w:p>
        </w:tc>
        <w:tc>
          <w:tcPr>
            <w:tcW w:w="3071" w:type="dxa"/>
          </w:tcPr>
          <w:p w14:paraId="79CC1F39" w14:textId="787559D1" w:rsidR="006D6465" w:rsidRPr="0058691E" w:rsidRDefault="00684DC7" w:rsidP="007A3ED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Mobile Food Pantry</w:t>
            </w:r>
          </w:p>
        </w:tc>
        <w:tc>
          <w:tcPr>
            <w:tcW w:w="5045" w:type="dxa"/>
          </w:tcPr>
          <w:p w14:paraId="79324D94" w14:textId="71FF9B41" w:rsidR="006D6465" w:rsidRPr="0058691E" w:rsidRDefault="0049798A" w:rsidP="00D35F7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$4 Donation for fruit,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vegetables,</w:t>
            </w:r>
            <w:r w:rsidRPr="0058691E">
              <w:rPr>
                <w:rFonts w:ascii="Arial" w:hAnsi="Arial" w:cs="Arial"/>
                <w:sz w:val="16"/>
                <w:szCs w:val="16"/>
              </w:rPr>
              <w:t xml:space="preserve"> and bread</w:t>
            </w:r>
          </w:p>
          <w:p w14:paraId="3016A2EF" w14:textId="7AB117F3" w:rsidR="009550CA" w:rsidRPr="0058691E" w:rsidRDefault="009550CA" w:rsidP="00D35F7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Identification required: </w:t>
            </w:r>
            <w:r w:rsidR="00A95F73" w:rsidRPr="0058691E">
              <w:rPr>
                <w:rFonts w:ascii="Arial" w:hAnsi="Arial" w:cs="Arial"/>
                <w:sz w:val="16"/>
                <w:szCs w:val="16"/>
              </w:rPr>
              <w:t xml:space="preserve">Health Care Card, pension card,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Centrelink</w:t>
            </w:r>
            <w:r w:rsidR="00A95F73" w:rsidRPr="0058691E">
              <w:rPr>
                <w:rFonts w:ascii="Arial" w:hAnsi="Arial" w:cs="Arial"/>
                <w:sz w:val="16"/>
                <w:szCs w:val="16"/>
              </w:rPr>
              <w:t xml:space="preserve"> card.</w:t>
            </w:r>
          </w:p>
          <w:p w14:paraId="26D6C705" w14:textId="7DEF3231" w:rsidR="00A95F73" w:rsidRPr="0058691E" w:rsidRDefault="00E733BF" w:rsidP="00D35F7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irst time is free - </w:t>
            </w:r>
            <w:r w:rsidR="00F268FF" w:rsidRPr="0058691E">
              <w:rPr>
                <w:rFonts w:ascii="Arial" w:hAnsi="Arial" w:cs="Arial"/>
                <w:sz w:val="16"/>
                <w:szCs w:val="16"/>
              </w:rPr>
              <w:t xml:space="preserve">Must bring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 xml:space="preserve">a </w:t>
            </w:r>
            <w:r w:rsidR="00F268FF" w:rsidRPr="0058691E">
              <w:rPr>
                <w:rFonts w:ascii="Arial" w:hAnsi="Arial" w:cs="Arial"/>
                <w:sz w:val="16"/>
                <w:szCs w:val="16"/>
              </w:rPr>
              <w:t xml:space="preserve">letter from </w:t>
            </w:r>
            <w:r w:rsidR="00097FB4" w:rsidRPr="0058691E">
              <w:rPr>
                <w:rFonts w:ascii="Arial" w:hAnsi="Arial" w:cs="Arial"/>
                <w:sz w:val="16"/>
                <w:szCs w:val="16"/>
              </w:rPr>
              <w:t>Centrelink</w:t>
            </w:r>
            <w:r w:rsidRPr="0058691E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82346E" w14:paraId="65B7A29A" w14:textId="77777777" w:rsidTr="00677ED8">
        <w:tc>
          <w:tcPr>
            <w:tcW w:w="5098" w:type="dxa"/>
          </w:tcPr>
          <w:p w14:paraId="389718EE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Salvation Army – Moneycare</w:t>
            </w:r>
          </w:p>
          <w:p w14:paraId="17A43123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10FDDAEB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>Opening Hours</w:t>
            </w:r>
          </w:p>
          <w:p w14:paraId="75C41C9E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Vary</w:t>
            </w:r>
          </w:p>
          <w:p w14:paraId="7F8AE2E3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</w:p>
          <w:p w14:paraId="3D3C13F8" w14:textId="77777777" w:rsidR="0082346E" w:rsidRPr="0058691E" w:rsidRDefault="0082346E" w:rsidP="0082346E">
            <w:p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1800 722 363</w:t>
            </w:r>
          </w:p>
          <w:p w14:paraId="6857407A" w14:textId="0E2F2AA9" w:rsidR="0082346E" w:rsidRPr="0058691E" w:rsidRDefault="0082346E" w:rsidP="0082346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410" w:type="dxa"/>
          </w:tcPr>
          <w:p w14:paraId="04D6108D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 xml:space="preserve">Monday – Friday </w:t>
            </w:r>
          </w:p>
          <w:p w14:paraId="234595B7" w14:textId="77777777" w:rsidR="0082346E" w:rsidRPr="0058691E" w:rsidRDefault="0082346E" w:rsidP="00823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</w:pPr>
            <w:r w:rsidRPr="0058691E"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Varying Hours</w:t>
            </w:r>
          </w:p>
          <w:p w14:paraId="76517B68" w14:textId="77777777" w:rsidR="0082346E" w:rsidRPr="0058691E" w:rsidRDefault="0082346E" w:rsidP="006D646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71" w:type="dxa"/>
          </w:tcPr>
          <w:p w14:paraId="2EF844FC" w14:textId="3C953B5E" w:rsidR="0082346E" w:rsidRPr="0058691E" w:rsidRDefault="0082346E" w:rsidP="007A3ED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6"/>
                <w:szCs w:val="16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 xml:space="preserve">Financial counselling  </w:t>
            </w:r>
            <w:r w:rsidRPr="0058691E">
              <w:rPr>
                <w:rFonts w:ascii="Arial" w:hAnsi="Arial" w:cs="Arial"/>
                <w:sz w:val="16"/>
                <w:szCs w:val="16"/>
              </w:rPr>
              <w:br/>
            </w:r>
            <w:r w:rsidRPr="0058691E">
              <w:rPr>
                <w:rFonts w:ascii="Arial" w:hAnsi="Arial" w:cs="Arial"/>
                <w:sz w:val="16"/>
                <w:szCs w:val="16"/>
              </w:rPr>
              <w:br/>
            </w:r>
          </w:p>
        </w:tc>
        <w:tc>
          <w:tcPr>
            <w:tcW w:w="5045" w:type="dxa"/>
          </w:tcPr>
          <w:p w14:paraId="057B494C" w14:textId="4AC8114D" w:rsidR="0082346E" w:rsidRPr="0058691E" w:rsidRDefault="0082346E" w:rsidP="0082346E">
            <w:pPr>
              <w:pStyle w:val="ListParagraph"/>
              <w:numPr>
                <w:ilvl w:val="0"/>
                <w:numId w:val="1"/>
              </w:numPr>
              <w:rPr>
                <w:rStyle w:val="normaltextrun"/>
                <w:rFonts w:ascii="Arial" w:hAnsi="Arial" w:cs="Arial"/>
                <w:color w:val="000000"/>
                <w:sz w:val="16"/>
                <w:szCs w:val="16"/>
                <w:shd w:val="clear" w:color="auto" w:fill="FFFFFF"/>
                <w:lang w:val="en-US"/>
              </w:rPr>
            </w:pPr>
            <w:r w:rsidRPr="0058691E">
              <w:rPr>
                <w:rFonts w:ascii="Arial" w:hAnsi="Arial" w:cs="Arial"/>
                <w:sz w:val="16"/>
                <w:szCs w:val="16"/>
              </w:rPr>
              <w:t>Hours vary weekly – please call</w:t>
            </w:r>
          </w:p>
        </w:tc>
      </w:tr>
    </w:tbl>
    <w:p w14:paraId="003517B6" w14:textId="7BAB8808" w:rsidR="00F90900" w:rsidRPr="0082346E" w:rsidRDefault="00F90900" w:rsidP="0082346E">
      <w:pPr>
        <w:rPr>
          <w:rStyle w:val="normaltextrun"/>
        </w:rPr>
      </w:pPr>
    </w:p>
    <w:p w14:paraId="6A40EB4B" w14:textId="77777777" w:rsidR="00F90900" w:rsidRDefault="00F90900" w:rsidP="00045E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18"/>
          <w:szCs w:val="18"/>
        </w:rPr>
      </w:pPr>
    </w:p>
    <w:p w14:paraId="4D2904EA" w14:textId="0FDB4709" w:rsidR="00045E2B" w:rsidRPr="00B15A17" w:rsidRDefault="00045E2B" w:rsidP="00045E2B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980D60">
        <w:rPr>
          <w:rStyle w:val="normaltextrun"/>
          <w:rFonts w:ascii="Arial" w:hAnsi="Arial" w:cs="Arial"/>
          <w:b/>
          <w:bCs/>
          <w:sz w:val="18"/>
          <w:szCs w:val="18"/>
        </w:rPr>
        <w:t>Blacktown Council – Local Material Aid Assistance.</w:t>
      </w:r>
      <w:r w:rsidRPr="00980D60">
        <w:rPr>
          <w:rStyle w:val="eop"/>
          <w:rFonts w:ascii="Arial" w:hAnsi="Arial" w:cs="Arial"/>
          <w:sz w:val="18"/>
          <w:szCs w:val="18"/>
        </w:rPr>
        <w:t> </w:t>
      </w:r>
    </w:p>
    <w:p w14:paraId="148ABB7E" w14:textId="106D75D3" w:rsidR="002A20FF" w:rsidRPr="004329DA" w:rsidRDefault="00C702CB" w:rsidP="004329D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hyperlink r:id="rId24" w:history="1">
        <w:r w:rsidR="00045E2B" w:rsidRPr="00980D60">
          <w:rPr>
            <w:rStyle w:val="Hyperlink"/>
            <w:rFonts w:ascii="Arial" w:hAnsi="Arial" w:cs="Arial"/>
            <w:sz w:val="18"/>
            <w:szCs w:val="18"/>
          </w:rPr>
          <w:t>https://www.blacktown.nsw.gov.au/Services/Health-and-safety/Response-to-Coronavirus/Support-services-available/Charitable-food-services</w:t>
        </w:r>
      </w:hyperlink>
      <w:r w:rsidR="00045E2B" w:rsidRPr="00980D60">
        <w:rPr>
          <w:rStyle w:val="eop"/>
          <w:rFonts w:ascii="Arial" w:hAnsi="Arial" w:cs="Arial"/>
          <w:sz w:val="18"/>
          <w:szCs w:val="18"/>
        </w:rPr>
        <w:t> </w:t>
      </w:r>
    </w:p>
    <w:sectPr w:rsidR="002A20FF" w:rsidRPr="004329DA" w:rsidSect="00AE5AAF">
      <w:headerReference w:type="default" r:id="rId25"/>
      <w:footerReference w:type="default" r:id="rId26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C50E9" w14:textId="77777777" w:rsidR="00C63693" w:rsidRDefault="00C63693" w:rsidP="003F0DC3">
      <w:pPr>
        <w:spacing w:after="0" w:line="240" w:lineRule="auto"/>
      </w:pPr>
      <w:r>
        <w:separator/>
      </w:r>
    </w:p>
  </w:endnote>
  <w:endnote w:type="continuationSeparator" w:id="0">
    <w:p w14:paraId="432137DB" w14:textId="77777777" w:rsidR="00C63693" w:rsidRDefault="00C63693" w:rsidP="003F0DC3">
      <w:pPr>
        <w:spacing w:after="0" w:line="240" w:lineRule="auto"/>
      </w:pPr>
      <w:r>
        <w:continuationSeparator/>
      </w:r>
    </w:p>
  </w:endnote>
  <w:endnote w:type="continuationNotice" w:id="1">
    <w:p w14:paraId="02C4EB43" w14:textId="77777777" w:rsidR="00C63693" w:rsidRDefault="00C636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8ADB4" w14:textId="19D257BF" w:rsidR="007F2BEB" w:rsidRDefault="00127D07" w:rsidP="003E5EF4">
    <w:pPr>
      <w:pStyle w:val="Footer"/>
      <w:rPr>
        <w:sz w:val="16"/>
        <w:szCs w:val="16"/>
      </w:rPr>
    </w:pPr>
    <w:r>
      <w:rPr>
        <w:sz w:val="16"/>
        <w:szCs w:val="16"/>
      </w:rPr>
      <w:t>Updated</w:t>
    </w:r>
    <w:r w:rsidR="00790086" w:rsidRPr="00487239">
      <w:rPr>
        <w:sz w:val="16"/>
        <w:szCs w:val="16"/>
      </w:rPr>
      <w:t xml:space="preserve"> by BACC on</w:t>
    </w:r>
    <w:r w:rsidR="007F2BEB">
      <w:rPr>
        <w:sz w:val="16"/>
        <w:szCs w:val="16"/>
      </w:rPr>
      <w:t xml:space="preserve"> </w:t>
    </w:r>
    <w:proofErr w:type="gramStart"/>
    <w:r w:rsidR="00C702CB">
      <w:rPr>
        <w:sz w:val="16"/>
        <w:szCs w:val="16"/>
      </w:rPr>
      <w:t>12</w:t>
    </w:r>
    <w:r w:rsidR="007F2BEB">
      <w:rPr>
        <w:sz w:val="16"/>
        <w:szCs w:val="16"/>
      </w:rPr>
      <w:t>.</w:t>
    </w:r>
    <w:r w:rsidR="00C702CB">
      <w:rPr>
        <w:sz w:val="16"/>
        <w:szCs w:val="16"/>
      </w:rPr>
      <w:t>01</w:t>
    </w:r>
    <w:r w:rsidR="007F2BEB">
      <w:rPr>
        <w:sz w:val="16"/>
        <w:szCs w:val="16"/>
      </w:rPr>
      <w:t>.202</w:t>
    </w:r>
    <w:r w:rsidR="00C702CB">
      <w:rPr>
        <w:sz w:val="16"/>
        <w:szCs w:val="16"/>
      </w:rPr>
      <w:t>4</w:t>
    </w:r>
    <w:proofErr w:type="gramEnd"/>
  </w:p>
  <w:p w14:paraId="1A0A3F90" w14:textId="7F0D7B86" w:rsidR="003E5EF4" w:rsidRPr="00487239" w:rsidRDefault="00790086" w:rsidP="003E5EF4">
    <w:pPr>
      <w:pStyle w:val="Footer"/>
      <w:rPr>
        <w:sz w:val="16"/>
        <w:szCs w:val="16"/>
      </w:rPr>
    </w:pPr>
    <w:r w:rsidRPr="00487239">
      <w:rPr>
        <w:sz w:val="16"/>
        <w:szCs w:val="16"/>
      </w:rPr>
      <w:tab/>
    </w:r>
    <w:r w:rsidRPr="00487239">
      <w:rPr>
        <w:sz w:val="16"/>
        <w:szCs w:val="16"/>
      </w:rPr>
      <w:tab/>
    </w:r>
    <w:r w:rsidRPr="00487239">
      <w:rPr>
        <w:sz w:val="16"/>
        <w:szCs w:val="16"/>
      </w:rPr>
      <w:tab/>
    </w:r>
    <w:r w:rsidRPr="00487239">
      <w:rPr>
        <w:sz w:val="16"/>
        <w:szCs w:val="16"/>
      </w:rPr>
      <w:tab/>
    </w:r>
    <w:r w:rsidRPr="00487239">
      <w:rPr>
        <w:sz w:val="16"/>
        <w:szCs w:val="16"/>
      </w:rPr>
      <w:tab/>
    </w:r>
    <w:r w:rsidRPr="00487239">
      <w:rPr>
        <w:sz w:val="16"/>
        <w:szCs w:val="16"/>
      </w:rPr>
      <w:tab/>
    </w:r>
    <w:sdt>
      <w:sdtPr>
        <w:rPr>
          <w:sz w:val="16"/>
          <w:szCs w:val="16"/>
        </w:rPr>
        <w:id w:val="-824203448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3E5EF4" w:rsidRPr="00487239">
              <w:rPr>
                <w:sz w:val="16"/>
                <w:szCs w:val="16"/>
              </w:rPr>
              <w:t xml:space="preserve">Page </w:t>
            </w:r>
            <w:r w:rsidR="003E5EF4" w:rsidRPr="00487239">
              <w:rPr>
                <w:b/>
                <w:bCs/>
                <w:sz w:val="16"/>
                <w:szCs w:val="16"/>
              </w:rPr>
              <w:fldChar w:fldCharType="begin"/>
            </w:r>
            <w:r w:rsidR="003E5EF4" w:rsidRPr="00487239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3E5EF4" w:rsidRPr="00487239">
              <w:rPr>
                <w:b/>
                <w:bCs/>
                <w:sz w:val="16"/>
                <w:szCs w:val="16"/>
              </w:rPr>
              <w:fldChar w:fldCharType="separate"/>
            </w:r>
            <w:r w:rsidR="003E5EF4" w:rsidRPr="00487239">
              <w:rPr>
                <w:b/>
                <w:bCs/>
                <w:noProof/>
                <w:sz w:val="16"/>
                <w:szCs w:val="16"/>
              </w:rPr>
              <w:t>2</w:t>
            </w:r>
            <w:r w:rsidR="003E5EF4" w:rsidRPr="00487239">
              <w:rPr>
                <w:b/>
                <w:bCs/>
                <w:sz w:val="16"/>
                <w:szCs w:val="16"/>
              </w:rPr>
              <w:fldChar w:fldCharType="end"/>
            </w:r>
            <w:r w:rsidR="003E5EF4" w:rsidRPr="00487239">
              <w:rPr>
                <w:sz w:val="16"/>
                <w:szCs w:val="16"/>
              </w:rPr>
              <w:t xml:space="preserve"> of </w:t>
            </w:r>
            <w:r w:rsidR="003E5EF4" w:rsidRPr="00487239">
              <w:rPr>
                <w:b/>
                <w:bCs/>
                <w:sz w:val="16"/>
                <w:szCs w:val="16"/>
              </w:rPr>
              <w:fldChar w:fldCharType="begin"/>
            </w:r>
            <w:r w:rsidR="003E5EF4" w:rsidRPr="00487239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3E5EF4" w:rsidRPr="00487239">
              <w:rPr>
                <w:b/>
                <w:bCs/>
                <w:sz w:val="16"/>
                <w:szCs w:val="16"/>
              </w:rPr>
              <w:fldChar w:fldCharType="separate"/>
            </w:r>
            <w:r w:rsidR="003E5EF4" w:rsidRPr="00487239">
              <w:rPr>
                <w:b/>
                <w:bCs/>
                <w:noProof/>
                <w:sz w:val="16"/>
                <w:szCs w:val="16"/>
              </w:rPr>
              <w:t>2</w:t>
            </w:r>
            <w:r w:rsidR="003E5EF4" w:rsidRPr="00487239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0353D8EF" w14:textId="77777777" w:rsidR="003E5EF4" w:rsidRPr="00487239" w:rsidRDefault="003E5EF4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B56F6" w14:textId="77777777" w:rsidR="00C63693" w:rsidRDefault="00C63693" w:rsidP="003F0DC3">
      <w:pPr>
        <w:spacing w:after="0" w:line="240" w:lineRule="auto"/>
      </w:pPr>
      <w:r>
        <w:separator/>
      </w:r>
    </w:p>
  </w:footnote>
  <w:footnote w:type="continuationSeparator" w:id="0">
    <w:p w14:paraId="28A8C3FC" w14:textId="77777777" w:rsidR="00C63693" w:rsidRDefault="00C63693" w:rsidP="003F0DC3">
      <w:pPr>
        <w:spacing w:after="0" w:line="240" w:lineRule="auto"/>
      </w:pPr>
      <w:r>
        <w:continuationSeparator/>
      </w:r>
    </w:p>
  </w:footnote>
  <w:footnote w:type="continuationNotice" w:id="1">
    <w:p w14:paraId="7E22CFB7" w14:textId="77777777" w:rsidR="00C63693" w:rsidRDefault="00C636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F89AF" w14:textId="39BDAE7F" w:rsidR="00BC618E" w:rsidRDefault="001A736A">
    <w:pPr>
      <w:pStyle w:val="Header"/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58240" behindDoc="1" locked="0" layoutInCell="1" allowOverlap="1" wp14:anchorId="3E8F4B55" wp14:editId="46B3140F">
          <wp:simplePos x="0" y="0"/>
          <wp:positionH relativeFrom="column">
            <wp:posOffset>7696200</wp:posOffset>
          </wp:positionH>
          <wp:positionV relativeFrom="page">
            <wp:posOffset>333375</wp:posOffset>
          </wp:positionV>
          <wp:extent cx="2182495" cy="494030"/>
          <wp:effectExtent l="0" t="0" r="8255" b="1270"/>
          <wp:wrapTight wrapText="bothSides">
            <wp:wrapPolygon edited="0">
              <wp:start x="1508" y="0"/>
              <wp:lineTo x="0" y="7496"/>
              <wp:lineTo x="0" y="20823"/>
              <wp:lineTo x="2451" y="20823"/>
              <wp:lineTo x="6599" y="20823"/>
              <wp:lineTo x="21493" y="19990"/>
              <wp:lineTo x="21493" y="0"/>
              <wp:lineTo x="7541" y="0"/>
              <wp:lineTo x="1508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2495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A5242DF" w14:textId="21E48AF6" w:rsidR="003F0DC3" w:rsidRPr="00931DB7" w:rsidRDefault="00931DB7" w:rsidP="00931DB7">
    <w:pPr>
      <w:pStyle w:val="Header"/>
      <w:rPr>
        <w:b/>
        <w:bCs/>
        <w:sz w:val="44"/>
        <w:szCs w:val="44"/>
      </w:rPr>
    </w:pPr>
    <w:r>
      <w:rPr>
        <w:b/>
        <w:bCs/>
        <w:sz w:val="44"/>
        <w:szCs w:val="44"/>
      </w:rPr>
      <w:t xml:space="preserve">                                                     </w:t>
    </w:r>
    <w:r w:rsidRPr="00931DB7">
      <w:rPr>
        <w:b/>
        <w:bCs/>
        <w:sz w:val="44"/>
        <w:szCs w:val="44"/>
      </w:rPr>
      <w:t>Support Services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79266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F30590"/>
    <w:multiLevelType w:val="multilevel"/>
    <w:tmpl w:val="04F0A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4C517A"/>
    <w:multiLevelType w:val="hybridMultilevel"/>
    <w:tmpl w:val="D2768D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51FD3"/>
    <w:multiLevelType w:val="hybridMultilevel"/>
    <w:tmpl w:val="29C01A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903C3"/>
    <w:multiLevelType w:val="multilevel"/>
    <w:tmpl w:val="FAC03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6835C0"/>
    <w:multiLevelType w:val="hybridMultilevel"/>
    <w:tmpl w:val="CB146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95CE9"/>
    <w:multiLevelType w:val="multilevel"/>
    <w:tmpl w:val="2AE6F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FD215E"/>
    <w:multiLevelType w:val="multilevel"/>
    <w:tmpl w:val="80269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D664EB"/>
    <w:multiLevelType w:val="hybridMultilevel"/>
    <w:tmpl w:val="9592A28A"/>
    <w:lvl w:ilvl="0" w:tplc="D18ECF34">
      <w:start w:val="4731"/>
      <w:numFmt w:val="decimal"/>
      <w:lvlText w:val="%1"/>
      <w:lvlJc w:val="left"/>
      <w:pPr>
        <w:ind w:left="780" w:hanging="42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E14C4"/>
    <w:multiLevelType w:val="hybridMultilevel"/>
    <w:tmpl w:val="04EC1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85DF9"/>
    <w:multiLevelType w:val="multilevel"/>
    <w:tmpl w:val="DD0E0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6430C72"/>
    <w:multiLevelType w:val="multilevel"/>
    <w:tmpl w:val="338A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8B15B45"/>
    <w:multiLevelType w:val="multilevel"/>
    <w:tmpl w:val="63540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8BE2D79"/>
    <w:multiLevelType w:val="multilevel"/>
    <w:tmpl w:val="8C587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D455DE6"/>
    <w:multiLevelType w:val="hybridMultilevel"/>
    <w:tmpl w:val="0E52C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551EC0"/>
    <w:multiLevelType w:val="hybridMultilevel"/>
    <w:tmpl w:val="E0D6F2EE"/>
    <w:lvl w:ilvl="0" w:tplc="CAE070EE">
      <w:start w:val="4731"/>
      <w:numFmt w:val="decimal"/>
      <w:lvlText w:val="%1"/>
      <w:lvlJc w:val="left"/>
      <w:pPr>
        <w:ind w:left="900" w:hanging="540"/>
      </w:pPr>
      <w:rPr>
        <w:rFonts w:ascii="Arial" w:hAnsi="Arial" w:cs="Arial" w:hint="default"/>
        <w:b/>
        <w:color w:val="000000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D2540"/>
    <w:multiLevelType w:val="hybridMultilevel"/>
    <w:tmpl w:val="8BB8BC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7D1247"/>
    <w:multiLevelType w:val="multilevel"/>
    <w:tmpl w:val="A162A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9E301D5"/>
    <w:multiLevelType w:val="multilevel"/>
    <w:tmpl w:val="01CEA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35223B"/>
    <w:multiLevelType w:val="hybridMultilevel"/>
    <w:tmpl w:val="F8C68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A25A67"/>
    <w:multiLevelType w:val="hybridMultilevel"/>
    <w:tmpl w:val="DE70ED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2F6B8D"/>
    <w:multiLevelType w:val="multilevel"/>
    <w:tmpl w:val="9B10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C3B4901"/>
    <w:multiLevelType w:val="multilevel"/>
    <w:tmpl w:val="EB7EE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69232D"/>
    <w:multiLevelType w:val="hybridMultilevel"/>
    <w:tmpl w:val="3ADEB2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5402DE"/>
    <w:multiLevelType w:val="multilevel"/>
    <w:tmpl w:val="733E8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E6A4B29"/>
    <w:multiLevelType w:val="multilevel"/>
    <w:tmpl w:val="61EAC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F6454BC"/>
    <w:multiLevelType w:val="multilevel"/>
    <w:tmpl w:val="FB78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2FD4DAA"/>
    <w:multiLevelType w:val="hybridMultilevel"/>
    <w:tmpl w:val="750E11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23048"/>
    <w:multiLevelType w:val="multilevel"/>
    <w:tmpl w:val="E444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B6D761C"/>
    <w:multiLevelType w:val="hybridMultilevel"/>
    <w:tmpl w:val="A0C2DED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3B5079"/>
    <w:multiLevelType w:val="hybridMultilevel"/>
    <w:tmpl w:val="3126C7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4514B4"/>
    <w:multiLevelType w:val="multilevel"/>
    <w:tmpl w:val="00A62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3FD0A37"/>
    <w:multiLevelType w:val="multilevel"/>
    <w:tmpl w:val="2ACEA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6A84B64"/>
    <w:multiLevelType w:val="hybridMultilevel"/>
    <w:tmpl w:val="96CCA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1947FF"/>
    <w:multiLevelType w:val="multilevel"/>
    <w:tmpl w:val="86D62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79A0E60"/>
    <w:multiLevelType w:val="multilevel"/>
    <w:tmpl w:val="3AB4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DAD29D5"/>
    <w:multiLevelType w:val="hybridMultilevel"/>
    <w:tmpl w:val="6C02F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8436767">
    <w:abstractNumId w:val="30"/>
  </w:num>
  <w:num w:numId="2" w16cid:durableId="1454179615">
    <w:abstractNumId w:val="24"/>
  </w:num>
  <w:num w:numId="3" w16cid:durableId="210657093">
    <w:abstractNumId w:val="17"/>
  </w:num>
  <w:num w:numId="4" w16cid:durableId="1153183824">
    <w:abstractNumId w:val="13"/>
  </w:num>
  <w:num w:numId="5" w16cid:durableId="1936788337">
    <w:abstractNumId w:val="5"/>
  </w:num>
  <w:num w:numId="6" w16cid:durableId="2112044698">
    <w:abstractNumId w:val="28"/>
  </w:num>
  <w:num w:numId="7" w16cid:durableId="1719040771">
    <w:abstractNumId w:val="25"/>
  </w:num>
  <w:num w:numId="8" w16cid:durableId="744305665">
    <w:abstractNumId w:val="4"/>
  </w:num>
  <w:num w:numId="9" w16cid:durableId="845485043">
    <w:abstractNumId w:val="6"/>
  </w:num>
  <w:num w:numId="10" w16cid:durableId="64304438">
    <w:abstractNumId w:val="22"/>
  </w:num>
  <w:num w:numId="11" w16cid:durableId="2021619242">
    <w:abstractNumId w:val="8"/>
  </w:num>
  <w:num w:numId="12" w16cid:durableId="1064763801">
    <w:abstractNumId w:val="15"/>
  </w:num>
  <w:num w:numId="13" w16cid:durableId="2012219642">
    <w:abstractNumId w:val="1"/>
  </w:num>
  <w:num w:numId="14" w16cid:durableId="131945756">
    <w:abstractNumId w:val="31"/>
  </w:num>
  <w:num w:numId="15" w16cid:durableId="886527043">
    <w:abstractNumId w:val="12"/>
  </w:num>
  <w:num w:numId="16" w16cid:durableId="1067995574">
    <w:abstractNumId w:val="10"/>
  </w:num>
  <w:num w:numId="17" w16cid:durableId="1245260727">
    <w:abstractNumId w:val="18"/>
  </w:num>
  <w:num w:numId="18" w16cid:durableId="1961296010">
    <w:abstractNumId w:val="11"/>
  </w:num>
  <w:num w:numId="19" w16cid:durableId="1140029311">
    <w:abstractNumId w:val="7"/>
  </w:num>
  <w:num w:numId="20" w16cid:durableId="291792638">
    <w:abstractNumId w:val="34"/>
  </w:num>
  <w:num w:numId="21" w16cid:durableId="671103132">
    <w:abstractNumId w:val="32"/>
  </w:num>
  <w:num w:numId="22" w16cid:durableId="1524249687">
    <w:abstractNumId w:val="21"/>
  </w:num>
  <w:num w:numId="23" w16cid:durableId="1619798974">
    <w:abstractNumId w:val="35"/>
  </w:num>
  <w:num w:numId="24" w16cid:durableId="1900942609">
    <w:abstractNumId w:val="26"/>
  </w:num>
  <w:num w:numId="25" w16cid:durableId="1044523583">
    <w:abstractNumId w:val="29"/>
  </w:num>
  <w:num w:numId="26" w16cid:durableId="1386292703">
    <w:abstractNumId w:val="3"/>
  </w:num>
  <w:num w:numId="27" w16cid:durableId="2061704581">
    <w:abstractNumId w:val="9"/>
  </w:num>
  <w:num w:numId="28" w16cid:durableId="1662151003">
    <w:abstractNumId w:val="0"/>
  </w:num>
  <w:num w:numId="29" w16cid:durableId="1355963197">
    <w:abstractNumId w:val="36"/>
  </w:num>
  <w:num w:numId="30" w16cid:durableId="1569923912">
    <w:abstractNumId w:val="19"/>
  </w:num>
  <w:num w:numId="31" w16cid:durableId="1466583323">
    <w:abstractNumId w:val="20"/>
  </w:num>
  <w:num w:numId="32" w16cid:durableId="1239749371">
    <w:abstractNumId w:val="27"/>
  </w:num>
  <w:num w:numId="33" w16cid:durableId="599996186">
    <w:abstractNumId w:val="14"/>
  </w:num>
  <w:num w:numId="34" w16cid:durableId="407072877">
    <w:abstractNumId w:val="23"/>
  </w:num>
  <w:num w:numId="35" w16cid:durableId="1867790505">
    <w:abstractNumId w:val="33"/>
  </w:num>
  <w:num w:numId="36" w16cid:durableId="1057437248">
    <w:abstractNumId w:val="2"/>
  </w:num>
  <w:num w:numId="37" w16cid:durableId="51407289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MysjS1MDA3t7BQ0lEKTi0uzszPAykwqgUAP8g7ACwAAAA="/>
  </w:docVars>
  <w:rsids>
    <w:rsidRoot w:val="003F0DC3"/>
    <w:rsid w:val="0000083C"/>
    <w:rsid w:val="000040D4"/>
    <w:rsid w:val="00004F18"/>
    <w:rsid w:val="00007C2F"/>
    <w:rsid w:val="00012A8A"/>
    <w:rsid w:val="00015D30"/>
    <w:rsid w:val="00020EBE"/>
    <w:rsid w:val="00023AA4"/>
    <w:rsid w:val="0003013D"/>
    <w:rsid w:val="00033F8A"/>
    <w:rsid w:val="000354B6"/>
    <w:rsid w:val="00040290"/>
    <w:rsid w:val="000424B7"/>
    <w:rsid w:val="00042A35"/>
    <w:rsid w:val="00045E2B"/>
    <w:rsid w:val="0005166B"/>
    <w:rsid w:val="00054DA3"/>
    <w:rsid w:val="00056518"/>
    <w:rsid w:val="0005794E"/>
    <w:rsid w:val="00067901"/>
    <w:rsid w:val="0007074F"/>
    <w:rsid w:val="0007127E"/>
    <w:rsid w:val="000719C5"/>
    <w:rsid w:val="000727A3"/>
    <w:rsid w:val="00073E4A"/>
    <w:rsid w:val="00082698"/>
    <w:rsid w:val="00082BB8"/>
    <w:rsid w:val="00086293"/>
    <w:rsid w:val="00086F7B"/>
    <w:rsid w:val="00087CF4"/>
    <w:rsid w:val="00091946"/>
    <w:rsid w:val="000955E3"/>
    <w:rsid w:val="00095FA3"/>
    <w:rsid w:val="000960B2"/>
    <w:rsid w:val="00097718"/>
    <w:rsid w:val="00097C5F"/>
    <w:rsid w:val="00097FB4"/>
    <w:rsid w:val="000A705F"/>
    <w:rsid w:val="000A7DD2"/>
    <w:rsid w:val="000B0924"/>
    <w:rsid w:val="000B1913"/>
    <w:rsid w:val="000B6446"/>
    <w:rsid w:val="000B6A70"/>
    <w:rsid w:val="000C3BB7"/>
    <w:rsid w:val="000C5D14"/>
    <w:rsid w:val="000C6655"/>
    <w:rsid w:val="000D32C1"/>
    <w:rsid w:val="000D3659"/>
    <w:rsid w:val="000D525F"/>
    <w:rsid w:val="000D53D1"/>
    <w:rsid w:val="000E0016"/>
    <w:rsid w:val="000E319F"/>
    <w:rsid w:val="000E385D"/>
    <w:rsid w:val="000E3FDE"/>
    <w:rsid w:val="000E5414"/>
    <w:rsid w:val="000F0416"/>
    <w:rsid w:val="000F1066"/>
    <w:rsid w:val="0010525F"/>
    <w:rsid w:val="00107696"/>
    <w:rsid w:val="00107BC7"/>
    <w:rsid w:val="001127AA"/>
    <w:rsid w:val="00113242"/>
    <w:rsid w:val="00117E95"/>
    <w:rsid w:val="0012009E"/>
    <w:rsid w:val="00120443"/>
    <w:rsid w:val="001214F5"/>
    <w:rsid w:val="001249CC"/>
    <w:rsid w:val="00124C6A"/>
    <w:rsid w:val="00124EF8"/>
    <w:rsid w:val="00126987"/>
    <w:rsid w:val="00126BE2"/>
    <w:rsid w:val="00126C2F"/>
    <w:rsid w:val="00127D07"/>
    <w:rsid w:val="00130056"/>
    <w:rsid w:val="001347EF"/>
    <w:rsid w:val="00153B7A"/>
    <w:rsid w:val="00153E92"/>
    <w:rsid w:val="00157D2F"/>
    <w:rsid w:val="00166CA2"/>
    <w:rsid w:val="00182FFB"/>
    <w:rsid w:val="001846E8"/>
    <w:rsid w:val="00190067"/>
    <w:rsid w:val="001922C3"/>
    <w:rsid w:val="00193701"/>
    <w:rsid w:val="0019521F"/>
    <w:rsid w:val="00195762"/>
    <w:rsid w:val="001A0FDB"/>
    <w:rsid w:val="001A2C86"/>
    <w:rsid w:val="001A3B26"/>
    <w:rsid w:val="001A4D1C"/>
    <w:rsid w:val="001A6C50"/>
    <w:rsid w:val="001A736A"/>
    <w:rsid w:val="001D0712"/>
    <w:rsid w:val="001D4136"/>
    <w:rsid w:val="001D4B9F"/>
    <w:rsid w:val="001D4BA5"/>
    <w:rsid w:val="001D5CF3"/>
    <w:rsid w:val="001D6395"/>
    <w:rsid w:val="001D67B6"/>
    <w:rsid w:val="001D7232"/>
    <w:rsid w:val="001E1B18"/>
    <w:rsid w:val="001E53B4"/>
    <w:rsid w:val="001F28C3"/>
    <w:rsid w:val="001F33FB"/>
    <w:rsid w:val="001F4DA6"/>
    <w:rsid w:val="00200DC5"/>
    <w:rsid w:val="00203356"/>
    <w:rsid w:val="0020389D"/>
    <w:rsid w:val="00205A71"/>
    <w:rsid w:val="00211556"/>
    <w:rsid w:val="00211F39"/>
    <w:rsid w:val="00213196"/>
    <w:rsid w:val="00213436"/>
    <w:rsid w:val="002138B2"/>
    <w:rsid w:val="00213D51"/>
    <w:rsid w:val="002209A2"/>
    <w:rsid w:val="00222C7A"/>
    <w:rsid w:val="00223873"/>
    <w:rsid w:val="00235E7B"/>
    <w:rsid w:val="00236286"/>
    <w:rsid w:val="00240D3A"/>
    <w:rsid w:val="00241D5B"/>
    <w:rsid w:val="00252B82"/>
    <w:rsid w:val="00255485"/>
    <w:rsid w:val="0025766A"/>
    <w:rsid w:val="00261568"/>
    <w:rsid w:val="00276407"/>
    <w:rsid w:val="002774D3"/>
    <w:rsid w:val="00277FBB"/>
    <w:rsid w:val="0028163C"/>
    <w:rsid w:val="00284650"/>
    <w:rsid w:val="00286D74"/>
    <w:rsid w:val="00295F61"/>
    <w:rsid w:val="002966D8"/>
    <w:rsid w:val="002A023E"/>
    <w:rsid w:val="002A06C7"/>
    <w:rsid w:val="002A1A76"/>
    <w:rsid w:val="002A1B33"/>
    <w:rsid w:val="002A1C4C"/>
    <w:rsid w:val="002A20FF"/>
    <w:rsid w:val="002B0F84"/>
    <w:rsid w:val="002B3822"/>
    <w:rsid w:val="002B5029"/>
    <w:rsid w:val="002B52D5"/>
    <w:rsid w:val="002B5A2A"/>
    <w:rsid w:val="002C3730"/>
    <w:rsid w:val="002C4005"/>
    <w:rsid w:val="002C7A29"/>
    <w:rsid w:val="002D05C1"/>
    <w:rsid w:val="002D651D"/>
    <w:rsid w:val="002D6579"/>
    <w:rsid w:val="002D6668"/>
    <w:rsid w:val="002E04B6"/>
    <w:rsid w:val="002E0C52"/>
    <w:rsid w:val="002E18CA"/>
    <w:rsid w:val="002E1B9E"/>
    <w:rsid w:val="002E4F27"/>
    <w:rsid w:val="002E6A53"/>
    <w:rsid w:val="002E6B1F"/>
    <w:rsid w:val="002F190B"/>
    <w:rsid w:val="002F44FD"/>
    <w:rsid w:val="002F5E28"/>
    <w:rsid w:val="002F7201"/>
    <w:rsid w:val="003003BB"/>
    <w:rsid w:val="003063ED"/>
    <w:rsid w:val="003070DF"/>
    <w:rsid w:val="003103FF"/>
    <w:rsid w:val="00310FA5"/>
    <w:rsid w:val="00317E14"/>
    <w:rsid w:val="00317E90"/>
    <w:rsid w:val="00320177"/>
    <w:rsid w:val="00320CAC"/>
    <w:rsid w:val="00321869"/>
    <w:rsid w:val="0032258E"/>
    <w:rsid w:val="0032306F"/>
    <w:rsid w:val="00326722"/>
    <w:rsid w:val="00332202"/>
    <w:rsid w:val="0033317F"/>
    <w:rsid w:val="0033575C"/>
    <w:rsid w:val="00344633"/>
    <w:rsid w:val="003513B1"/>
    <w:rsid w:val="003525E4"/>
    <w:rsid w:val="00362A32"/>
    <w:rsid w:val="00365A4F"/>
    <w:rsid w:val="00370CEF"/>
    <w:rsid w:val="00372AAE"/>
    <w:rsid w:val="0037486E"/>
    <w:rsid w:val="00387C91"/>
    <w:rsid w:val="00392177"/>
    <w:rsid w:val="0039704A"/>
    <w:rsid w:val="003A5C3A"/>
    <w:rsid w:val="003A7D8C"/>
    <w:rsid w:val="003B2246"/>
    <w:rsid w:val="003B48C0"/>
    <w:rsid w:val="003B5992"/>
    <w:rsid w:val="003C16EC"/>
    <w:rsid w:val="003C3BED"/>
    <w:rsid w:val="003D3F62"/>
    <w:rsid w:val="003D571A"/>
    <w:rsid w:val="003D57A0"/>
    <w:rsid w:val="003D5BF3"/>
    <w:rsid w:val="003D5D3A"/>
    <w:rsid w:val="003D5D44"/>
    <w:rsid w:val="003D7EA2"/>
    <w:rsid w:val="003E14A6"/>
    <w:rsid w:val="003E23F7"/>
    <w:rsid w:val="003E2C34"/>
    <w:rsid w:val="003E4F05"/>
    <w:rsid w:val="003E54DC"/>
    <w:rsid w:val="003E5EF4"/>
    <w:rsid w:val="003E6D29"/>
    <w:rsid w:val="003E73B2"/>
    <w:rsid w:val="003F0DC3"/>
    <w:rsid w:val="003F5493"/>
    <w:rsid w:val="003F6BA9"/>
    <w:rsid w:val="00402420"/>
    <w:rsid w:val="004043F8"/>
    <w:rsid w:val="0041272C"/>
    <w:rsid w:val="004143FA"/>
    <w:rsid w:val="00414CB3"/>
    <w:rsid w:val="00415D44"/>
    <w:rsid w:val="0041749D"/>
    <w:rsid w:val="0042213F"/>
    <w:rsid w:val="00422846"/>
    <w:rsid w:val="004241CE"/>
    <w:rsid w:val="00424679"/>
    <w:rsid w:val="00424746"/>
    <w:rsid w:val="00424DBF"/>
    <w:rsid w:val="00425442"/>
    <w:rsid w:val="00430540"/>
    <w:rsid w:val="0043072B"/>
    <w:rsid w:val="004313FA"/>
    <w:rsid w:val="004329DA"/>
    <w:rsid w:val="0043615A"/>
    <w:rsid w:val="0043667C"/>
    <w:rsid w:val="0043776E"/>
    <w:rsid w:val="00437872"/>
    <w:rsid w:val="0044043E"/>
    <w:rsid w:val="0044083D"/>
    <w:rsid w:val="004408B2"/>
    <w:rsid w:val="00441A39"/>
    <w:rsid w:val="00442B7E"/>
    <w:rsid w:val="00445D22"/>
    <w:rsid w:val="004466CA"/>
    <w:rsid w:val="00447039"/>
    <w:rsid w:val="00450016"/>
    <w:rsid w:val="00451434"/>
    <w:rsid w:val="004526A0"/>
    <w:rsid w:val="00454C9A"/>
    <w:rsid w:val="00456E6B"/>
    <w:rsid w:val="00487239"/>
    <w:rsid w:val="0048743A"/>
    <w:rsid w:val="00487E60"/>
    <w:rsid w:val="004901E9"/>
    <w:rsid w:val="00493C74"/>
    <w:rsid w:val="004951FC"/>
    <w:rsid w:val="0049798A"/>
    <w:rsid w:val="004A4B81"/>
    <w:rsid w:val="004A528B"/>
    <w:rsid w:val="004A6135"/>
    <w:rsid w:val="004A7DF2"/>
    <w:rsid w:val="004B1113"/>
    <w:rsid w:val="004B1349"/>
    <w:rsid w:val="004B14AF"/>
    <w:rsid w:val="004B607D"/>
    <w:rsid w:val="004B6D41"/>
    <w:rsid w:val="004B7301"/>
    <w:rsid w:val="004B758B"/>
    <w:rsid w:val="004B77DD"/>
    <w:rsid w:val="004C1CEB"/>
    <w:rsid w:val="004C2EEA"/>
    <w:rsid w:val="004C32F9"/>
    <w:rsid w:val="004C6641"/>
    <w:rsid w:val="004C71B0"/>
    <w:rsid w:val="004D0EC8"/>
    <w:rsid w:val="004D10FF"/>
    <w:rsid w:val="004E3571"/>
    <w:rsid w:val="004E5759"/>
    <w:rsid w:val="004F326C"/>
    <w:rsid w:val="004F4758"/>
    <w:rsid w:val="004F4C8F"/>
    <w:rsid w:val="004F6012"/>
    <w:rsid w:val="005048D7"/>
    <w:rsid w:val="00506C13"/>
    <w:rsid w:val="005076E0"/>
    <w:rsid w:val="0051064A"/>
    <w:rsid w:val="00516984"/>
    <w:rsid w:val="0051728C"/>
    <w:rsid w:val="005229A6"/>
    <w:rsid w:val="00523B07"/>
    <w:rsid w:val="00523EBC"/>
    <w:rsid w:val="00527F89"/>
    <w:rsid w:val="00546293"/>
    <w:rsid w:val="0055134B"/>
    <w:rsid w:val="005523F5"/>
    <w:rsid w:val="00552E7B"/>
    <w:rsid w:val="005538BB"/>
    <w:rsid w:val="005554F5"/>
    <w:rsid w:val="00555A80"/>
    <w:rsid w:val="00557A58"/>
    <w:rsid w:val="00562ADC"/>
    <w:rsid w:val="0056660B"/>
    <w:rsid w:val="00567288"/>
    <w:rsid w:val="00567887"/>
    <w:rsid w:val="005714B0"/>
    <w:rsid w:val="0057576F"/>
    <w:rsid w:val="005777EB"/>
    <w:rsid w:val="00584A9A"/>
    <w:rsid w:val="00586883"/>
    <w:rsid w:val="0058691E"/>
    <w:rsid w:val="00591064"/>
    <w:rsid w:val="00596E61"/>
    <w:rsid w:val="005A3B11"/>
    <w:rsid w:val="005A4ED5"/>
    <w:rsid w:val="005B0AA4"/>
    <w:rsid w:val="005B0C2A"/>
    <w:rsid w:val="005B4948"/>
    <w:rsid w:val="005B5B35"/>
    <w:rsid w:val="005B6C52"/>
    <w:rsid w:val="005D03C6"/>
    <w:rsid w:val="005D2771"/>
    <w:rsid w:val="005D49AF"/>
    <w:rsid w:val="005D736B"/>
    <w:rsid w:val="005E16BD"/>
    <w:rsid w:val="005E1B30"/>
    <w:rsid w:val="005E5066"/>
    <w:rsid w:val="005E7245"/>
    <w:rsid w:val="005F20CD"/>
    <w:rsid w:val="005F4862"/>
    <w:rsid w:val="005F778B"/>
    <w:rsid w:val="006005F9"/>
    <w:rsid w:val="006036DE"/>
    <w:rsid w:val="006054E2"/>
    <w:rsid w:val="006071A1"/>
    <w:rsid w:val="00615BBB"/>
    <w:rsid w:val="006168E9"/>
    <w:rsid w:val="00622E17"/>
    <w:rsid w:val="00624FB0"/>
    <w:rsid w:val="006325B2"/>
    <w:rsid w:val="00632B85"/>
    <w:rsid w:val="0063365C"/>
    <w:rsid w:val="00633E46"/>
    <w:rsid w:val="00634B47"/>
    <w:rsid w:val="00634BE9"/>
    <w:rsid w:val="0063589E"/>
    <w:rsid w:val="00636EC6"/>
    <w:rsid w:val="00640E2B"/>
    <w:rsid w:val="00642B8D"/>
    <w:rsid w:val="006473D9"/>
    <w:rsid w:val="00647750"/>
    <w:rsid w:val="006533C2"/>
    <w:rsid w:val="006543AE"/>
    <w:rsid w:val="00655CE0"/>
    <w:rsid w:val="00657E85"/>
    <w:rsid w:val="006624C8"/>
    <w:rsid w:val="00662E31"/>
    <w:rsid w:val="00663303"/>
    <w:rsid w:val="0066334E"/>
    <w:rsid w:val="00670827"/>
    <w:rsid w:val="00675408"/>
    <w:rsid w:val="00677ED8"/>
    <w:rsid w:val="00680F84"/>
    <w:rsid w:val="00684917"/>
    <w:rsid w:val="00684DC7"/>
    <w:rsid w:val="00687D58"/>
    <w:rsid w:val="00690220"/>
    <w:rsid w:val="006962F6"/>
    <w:rsid w:val="006A0F60"/>
    <w:rsid w:val="006A1A85"/>
    <w:rsid w:val="006A1AD5"/>
    <w:rsid w:val="006A7570"/>
    <w:rsid w:val="006B0E54"/>
    <w:rsid w:val="006B38E5"/>
    <w:rsid w:val="006B6CA2"/>
    <w:rsid w:val="006B7FB8"/>
    <w:rsid w:val="006C0504"/>
    <w:rsid w:val="006C0B2B"/>
    <w:rsid w:val="006C271D"/>
    <w:rsid w:val="006C4567"/>
    <w:rsid w:val="006C49C0"/>
    <w:rsid w:val="006C7117"/>
    <w:rsid w:val="006D103F"/>
    <w:rsid w:val="006D53E1"/>
    <w:rsid w:val="006D6465"/>
    <w:rsid w:val="006E0082"/>
    <w:rsid w:val="006E2F82"/>
    <w:rsid w:val="006E353E"/>
    <w:rsid w:val="006E3634"/>
    <w:rsid w:val="006E3F48"/>
    <w:rsid w:val="006F20D5"/>
    <w:rsid w:val="006F3C96"/>
    <w:rsid w:val="006F4F32"/>
    <w:rsid w:val="00703CE2"/>
    <w:rsid w:val="00706A96"/>
    <w:rsid w:val="00711A1C"/>
    <w:rsid w:val="007121DE"/>
    <w:rsid w:val="00712F8C"/>
    <w:rsid w:val="00713AE8"/>
    <w:rsid w:val="00714046"/>
    <w:rsid w:val="00731927"/>
    <w:rsid w:val="00733B4D"/>
    <w:rsid w:val="00735900"/>
    <w:rsid w:val="0074032E"/>
    <w:rsid w:val="007431BE"/>
    <w:rsid w:val="00745005"/>
    <w:rsid w:val="007458F1"/>
    <w:rsid w:val="007513FC"/>
    <w:rsid w:val="00752505"/>
    <w:rsid w:val="007536B8"/>
    <w:rsid w:val="00754C7D"/>
    <w:rsid w:val="007563DC"/>
    <w:rsid w:val="00757369"/>
    <w:rsid w:val="00757690"/>
    <w:rsid w:val="00757E5B"/>
    <w:rsid w:val="0076128B"/>
    <w:rsid w:val="0076566E"/>
    <w:rsid w:val="00772231"/>
    <w:rsid w:val="0077395F"/>
    <w:rsid w:val="00773F07"/>
    <w:rsid w:val="007747A3"/>
    <w:rsid w:val="00785BC0"/>
    <w:rsid w:val="00787CA7"/>
    <w:rsid w:val="00790086"/>
    <w:rsid w:val="00796048"/>
    <w:rsid w:val="007A0D00"/>
    <w:rsid w:val="007A1518"/>
    <w:rsid w:val="007A2533"/>
    <w:rsid w:val="007A3C48"/>
    <w:rsid w:val="007A3ED8"/>
    <w:rsid w:val="007B5008"/>
    <w:rsid w:val="007B5E9C"/>
    <w:rsid w:val="007C3EB2"/>
    <w:rsid w:val="007C513A"/>
    <w:rsid w:val="007C5F89"/>
    <w:rsid w:val="007D0BCC"/>
    <w:rsid w:val="007D0D45"/>
    <w:rsid w:val="007D190D"/>
    <w:rsid w:val="007D1A3B"/>
    <w:rsid w:val="007D2D29"/>
    <w:rsid w:val="007D5D38"/>
    <w:rsid w:val="007D7E25"/>
    <w:rsid w:val="007D7F80"/>
    <w:rsid w:val="007E1E3D"/>
    <w:rsid w:val="007E7F26"/>
    <w:rsid w:val="007F1504"/>
    <w:rsid w:val="007F1A70"/>
    <w:rsid w:val="007F2BEB"/>
    <w:rsid w:val="007F486A"/>
    <w:rsid w:val="007F4BCB"/>
    <w:rsid w:val="00800398"/>
    <w:rsid w:val="008125E8"/>
    <w:rsid w:val="008151A6"/>
    <w:rsid w:val="0082346E"/>
    <w:rsid w:val="00831A65"/>
    <w:rsid w:val="00835F44"/>
    <w:rsid w:val="0084058E"/>
    <w:rsid w:val="008425F7"/>
    <w:rsid w:val="0084371B"/>
    <w:rsid w:val="0084594A"/>
    <w:rsid w:val="00845C21"/>
    <w:rsid w:val="00847358"/>
    <w:rsid w:val="00850E5A"/>
    <w:rsid w:val="00852D19"/>
    <w:rsid w:val="00853739"/>
    <w:rsid w:val="00854BF3"/>
    <w:rsid w:val="00863C72"/>
    <w:rsid w:val="00873850"/>
    <w:rsid w:val="00875EB4"/>
    <w:rsid w:val="008804A3"/>
    <w:rsid w:val="008814F4"/>
    <w:rsid w:val="0089174C"/>
    <w:rsid w:val="008919A2"/>
    <w:rsid w:val="00892B0D"/>
    <w:rsid w:val="00892E35"/>
    <w:rsid w:val="00892F07"/>
    <w:rsid w:val="00893834"/>
    <w:rsid w:val="00895DCF"/>
    <w:rsid w:val="008A0C9A"/>
    <w:rsid w:val="008A6219"/>
    <w:rsid w:val="008A68AC"/>
    <w:rsid w:val="008C4272"/>
    <w:rsid w:val="008D4146"/>
    <w:rsid w:val="008E1232"/>
    <w:rsid w:val="008E163F"/>
    <w:rsid w:val="008E43C2"/>
    <w:rsid w:val="008F1504"/>
    <w:rsid w:val="008F2255"/>
    <w:rsid w:val="008F5213"/>
    <w:rsid w:val="008F53B5"/>
    <w:rsid w:val="008F7DAD"/>
    <w:rsid w:val="00902629"/>
    <w:rsid w:val="00902B6A"/>
    <w:rsid w:val="009036F9"/>
    <w:rsid w:val="00903D0D"/>
    <w:rsid w:val="009070C6"/>
    <w:rsid w:val="00912432"/>
    <w:rsid w:val="00912B9D"/>
    <w:rsid w:val="00914AEE"/>
    <w:rsid w:val="00922029"/>
    <w:rsid w:val="00922E8F"/>
    <w:rsid w:val="00925B3E"/>
    <w:rsid w:val="00931DB7"/>
    <w:rsid w:val="0093222E"/>
    <w:rsid w:val="00932C33"/>
    <w:rsid w:val="009443A8"/>
    <w:rsid w:val="00950A5B"/>
    <w:rsid w:val="009524F4"/>
    <w:rsid w:val="009536EC"/>
    <w:rsid w:val="009550CA"/>
    <w:rsid w:val="009605BB"/>
    <w:rsid w:val="0096354E"/>
    <w:rsid w:val="009728DF"/>
    <w:rsid w:val="00973248"/>
    <w:rsid w:val="00977EBC"/>
    <w:rsid w:val="00980D60"/>
    <w:rsid w:val="009811FC"/>
    <w:rsid w:val="00983479"/>
    <w:rsid w:val="00983B86"/>
    <w:rsid w:val="009845C6"/>
    <w:rsid w:val="00987D22"/>
    <w:rsid w:val="009909D0"/>
    <w:rsid w:val="00991A24"/>
    <w:rsid w:val="00997886"/>
    <w:rsid w:val="009A2D3F"/>
    <w:rsid w:val="009A3004"/>
    <w:rsid w:val="009A31E4"/>
    <w:rsid w:val="009A3E43"/>
    <w:rsid w:val="009A5219"/>
    <w:rsid w:val="009A606D"/>
    <w:rsid w:val="009A680D"/>
    <w:rsid w:val="009B14D2"/>
    <w:rsid w:val="009B5FC3"/>
    <w:rsid w:val="009B7362"/>
    <w:rsid w:val="009C2BEF"/>
    <w:rsid w:val="009C661F"/>
    <w:rsid w:val="009D1ADF"/>
    <w:rsid w:val="009D2029"/>
    <w:rsid w:val="009D24AE"/>
    <w:rsid w:val="009D2725"/>
    <w:rsid w:val="009D2B8F"/>
    <w:rsid w:val="009D30A6"/>
    <w:rsid w:val="009D5CA4"/>
    <w:rsid w:val="009D621E"/>
    <w:rsid w:val="009F0414"/>
    <w:rsid w:val="009F0947"/>
    <w:rsid w:val="00A010BD"/>
    <w:rsid w:val="00A02A56"/>
    <w:rsid w:val="00A043E9"/>
    <w:rsid w:val="00A10074"/>
    <w:rsid w:val="00A22549"/>
    <w:rsid w:val="00A25030"/>
    <w:rsid w:val="00A30C5C"/>
    <w:rsid w:val="00A41693"/>
    <w:rsid w:val="00A44CB4"/>
    <w:rsid w:val="00A52AC2"/>
    <w:rsid w:val="00A53B67"/>
    <w:rsid w:val="00A55642"/>
    <w:rsid w:val="00A57B8D"/>
    <w:rsid w:val="00A64F41"/>
    <w:rsid w:val="00A72798"/>
    <w:rsid w:val="00A73904"/>
    <w:rsid w:val="00A763F6"/>
    <w:rsid w:val="00A76A54"/>
    <w:rsid w:val="00A80211"/>
    <w:rsid w:val="00A802B1"/>
    <w:rsid w:val="00A84267"/>
    <w:rsid w:val="00A87961"/>
    <w:rsid w:val="00A90F70"/>
    <w:rsid w:val="00A95F73"/>
    <w:rsid w:val="00A974E9"/>
    <w:rsid w:val="00A97DA1"/>
    <w:rsid w:val="00AA3686"/>
    <w:rsid w:val="00AA73A0"/>
    <w:rsid w:val="00AC0B16"/>
    <w:rsid w:val="00AC2BC2"/>
    <w:rsid w:val="00AC6F63"/>
    <w:rsid w:val="00AD3B3B"/>
    <w:rsid w:val="00AD6482"/>
    <w:rsid w:val="00AE059C"/>
    <w:rsid w:val="00AE3079"/>
    <w:rsid w:val="00AE538D"/>
    <w:rsid w:val="00AE5AAF"/>
    <w:rsid w:val="00AE5B5D"/>
    <w:rsid w:val="00AE657C"/>
    <w:rsid w:val="00AE7711"/>
    <w:rsid w:val="00AF127A"/>
    <w:rsid w:val="00AF4321"/>
    <w:rsid w:val="00AF6412"/>
    <w:rsid w:val="00B03222"/>
    <w:rsid w:val="00B07D2F"/>
    <w:rsid w:val="00B14825"/>
    <w:rsid w:val="00B15604"/>
    <w:rsid w:val="00B15A17"/>
    <w:rsid w:val="00B15C52"/>
    <w:rsid w:val="00B22159"/>
    <w:rsid w:val="00B226C8"/>
    <w:rsid w:val="00B23EA8"/>
    <w:rsid w:val="00B3068A"/>
    <w:rsid w:val="00B31406"/>
    <w:rsid w:val="00B371D1"/>
    <w:rsid w:val="00B375A3"/>
    <w:rsid w:val="00B40CC2"/>
    <w:rsid w:val="00B43927"/>
    <w:rsid w:val="00B52C6F"/>
    <w:rsid w:val="00B54074"/>
    <w:rsid w:val="00B54364"/>
    <w:rsid w:val="00B66FC8"/>
    <w:rsid w:val="00B77C81"/>
    <w:rsid w:val="00B81FAD"/>
    <w:rsid w:val="00B83EE8"/>
    <w:rsid w:val="00B85DB1"/>
    <w:rsid w:val="00B87AC9"/>
    <w:rsid w:val="00B90080"/>
    <w:rsid w:val="00B90761"/>
    <w:rsid w:val="00B96E4B"/>
    <w:rsid w:val="00BB072A"/>
    <w:rsid w:val="00BB1EAF"/>
    <w:rsid w:val="00BB6A18"/>
    <w:rsid w:val="00BC1BBF"/>
    <w:rsid w:val="00BC41C9"/>
    <w:rsid w:val="00BC4ACB"/>
    <w:rsid w:val="00BC618E"/>
    <w:rsid w:val="00BC7C99"/>
    <w:rsid w:val="00BD09AD"/>
    <w:rsid w:val="00BD559A"/>
    <w:rsid w:val="00BD627C"/>
    <w:rsid w:val="00BD63B8"/>
    <w:rsid w:val="00BD6768"/>
    <w:rsid w:val="00BE133F"/>
    <w:rsid w:val="00BE3584"/>
    <w:rsid w:val="00BF10B5"/>
    <w:rsid w:val="00BF409E"/>
    <w:rsid w:val="00BF6048"/>
    <w:rsid w:val="00BF64C6"/>
    <w:rsid w:val="00C02000"/>
    <w:rsid w:val="00C03BAA"/>
    <w:rsid w:val="00C07780"/>
    <w:rsid w:val="00C1055F"/>
    <w:rsid w:val="00C107AF"/>
    <w:rsid w:val="00C10C0A"/>
    <w:rsid w:val="00C12176"/>
    <w:rsid w:val="00C253D7"/>
    <w:rsid w:val="00C27462"/>
    <w:rsid w:val="00C30482"/>
    <w:rsid w:val="00C32F23"/>
    <w:rsid w:val="00C35B4B"/>
    <w:rsid w:val="00C37392"/>
    <w:rsid w:val="00C4039A"/>
    <w:rsid w:val="00C41A70"/>
    <w:rsid w:val="00C420F6"/>
    <w:rsid w:val="00C45C5E"/>
    <w:rsid w:val="00C46CE7"/>
    <w:rsid w:val="00C47168"/>
    <w:rsid w:val="00C4761A"/>
    <w:rsid w:val="00C50531"/>
    <w:rsid w:val="00C51DA2"/>
    <w:rsid w:val="00C55405"/>
    <w:rsid w:val="00C6015E"/>
    <w:rsid w:val="00C63693"/>
    <w:rsid w:val="00C702CB"/>
    <w:rsid w:val="00C77052"/>
    <w:rsid w:val="00C77435"/>
    <w:rsid w:val="00C77458"/>
    <w:rsid w:val="00C81062"/>
    <w:rsid w:val="00C9236A"/>
    <w:rsid w:val="00C96E7E"/>
    <w:rsid w:val="00C97610"/>
    <w:rsid w:val="00CA0121"/>
    <w:rsid w:val="00CA0CE8"/>
    <w:rsid w:val="00CB4CC3"/>
    <w:rsid w:val="00CB5A6C"/>
    <w:rsid w:val="00CB7846"/>
    <w:rsid w:val="00CB7CE9"/>
    <w:rsid w:val="00CB7EDE"/>
    <w:rsid w:val="00CC081C"/>
    <w:rsid w:val="00CC0F61"/>
    <w:rsid w:val="00CC3E9D"/>
    <w:rsid w:val="00CC6663"/>
    <w:rsid w:val="00CD0176"/>
    <w:rsid w:val="00CD7577"/>
    <w:rsid w:val="00CF02C4"/>
    <w:rsid w:val="00CF1471"/>
    <w:rsid w:val="00CF23C8"/>
    <w:rsid w:val="00CF26E2"/>
    <w:rsid w:val="00CF482C"/>
    <w:rsid w:val="00CF6912"/>
    <w:rsid w:val="00D00F9C"/>
    <w:rsid w:val="00D03E87"/>
    <w:rsid w:val="00D05478"/>
    <w:rsid w:val="00D10C8E"/>
    <w:rsid w:val="00D14FCF"/>
    <w:rsid w:val="00D20511"/>
    <w:rsid w:val="00D2187B"/>
    <w:rsid w:val="00D22976"/>
    <w:rsid w:val="00D30A7B"/>
    <w:rsid w:val="00D32D4F"/>
    <w:rsid w:val="00D35B6C"/>
    <w:rsid w:val="00D35F74"/>
    <w:rsid w:val="00D37DEA"/>
    <w:rsid w:val="00D42248"/>
    <w:rsid w:val="00D43043"/>
    <w:rsid w:val="00D468EB"/>
    <w:rsid w:val="00D51670"/>
    <w:rsid w:val="00D51C5B"/>
    <w:rsid w:val="00D536FF"/>
    <w:rsid w:val="00D53A65"/>
    <w:rsid w:val="00D56FEC"/>
    <w:rsid w:val="00D5718A"/>
    <w:rsid w:val="00D602F2"/>
    <w:rsid w:val="00D610F1"/>
    <w:rsid w:val="00D6230C"/>
    <w:rsid w:val="00D6487E"/>
    <w:rsid w:val="00D66BC8"/>
    <w:rsid w:val="00D7556D"/>
    <w:rsid w:val="00D804E6"/>
    <w:rsid w:val="00D80BE9"/>
    <w:rsid w:val="00D828F6"/>
    <w:rsid w:val="00D834AA"/>
    <w:rsid w:val="00D83805"/>
    <w:rsid w:val="00D85EC2"/>
    <w:rsid w:val="00D877E0"/>
    <w:rsid w:val="00D92862"/>
    <w:rsid w:val="00D93FED"/>
    <w:rsid w:val="00D96265"/>
    <w:rsid w:val="00D97AAD"/>
    <w:rsid w:val="00DA21CE"/>
    <w:rsid w:val="00DA63F9"/>
    <w:rsid w:val="00DA6ED2"/>
    <w:rsid w:val="00DB01E7"/>
    <w:rsid w:val="00DC2316"/>
    <w:rsid w:val="00DC2F1D"/>
    <w:rsid w:val="00DD0298"/>
    <w:rsid w:val="00DD1EF3"/>
    <w:rsid w:val="00DD374E"/>
    <w:rsid w:val="00DD3A31"/>
    <w:rsid w:val="00DE445A"/>
    <w:rsid w:val="00DE47F5"/>
    <w:rsid w:val="00DF44C1"/>
    <w:rsid w:val="00DF492B"/>
    <w:rsid w:val="00DF5F58"/>
    <w:rsid w:val="00DF744B"/>
    <w:rsid w:val="00E03238"/>
    <w:rsid w:val="00E058D8"/>
    <w:rsid w:val="00E06534"/>
    <w:rsid w:val="00E0783D"/>
    <w:rsid w:val="00E10A71"/>
    <w:rsid w:val="00E11503"/>
    <w:rsid w:val="00E126A5"/>
    <w:rsid w:val="00E14CF9"/>
    <w:rsid w:val="00E2213B"/>
    <w:rsid w:val="00E252EB"/>
    <w:rsid w:val="00E30B31"/>
    <w:rsid w:val="00E327FC"/>
    <w:rsid w:val="00E34606"/>
    <w:rsid w:val="00E467A0"/>
    <w:rsid w:val="00E51959"/>
    <w:rsid w:val="00E5363F"/>
    <w:rsid w:val="00E53FEB"/>
    <w:rsid w:val="00E60550"/>
    <w:rsid w:val="00E62703"/>
    <w:rsid w:val="00E6307B"/>
    <w:rsid w:val="00E644A1"/>
    <w:rsid w:val="00E707B3"/>
    <w:rsid w:val="00E70CD7"/>
    <w:rsid w:val="00E71D41"/>
    <w:rsid w:val="00E7338F"/>
    <w:rsid w:val="00E733BF"/>
    <w:rsid w:val="00E80DAC"/>
    <w:rsid w:val="00E818D8"/>
    <w:rsid w:val="00E91287"/>
    <w:rsid w:val="00E9185B"/>
    <w:rsid w:val="00E932E8"/>
    <w:rsid w:val="00E94739"/>
    <w:rsid w:val="00E97416"/>
    <w:rsid w:val="00EA14EF"/>
    <w:rsid w:val="00EA42B9"/>
    <w:rsid w:val="00EA5C93"/>
    <w:rsid w:val="00EA791A"/>
    <w:rsid w:val="00EB0484"/>
    <w:rsid w:val="00EB487A"/>
    <w:rsid w:val="00EB4FBA"/>
    <w:rsid w:val="00EB50C6"/>
    <w:rsid w:val="00EB5114"/>
    <w:rsid w:val="00EB5C3B"/>
    <w:rsid w:val="00EB5F40"/>
    <w:rsid w:val="00EC29B8"/>
    <w:rsid w:val="00EC521F"/>
    <w:rsid w:val="00EC60C8"/>
    <w:rsid w:val="00EC772C"/>
    <w:rsid w:val="00EE073F"/>
    <w:rsid w:val="00EE257B"/>
    <w:rsid w:val="00EE31DC"/>
    <w:rsid w:val="00EE4923"/>
    <w:rsid w:val="00EE5E9E"/>
    <w:rsid w:val="00EE6083"/>
    <w:rsid w:val="00EE688C"/>
    <w:rsid w:val="00EF033E"/>
    <w:rsid w:val="00EF270D"/>
    <w:rsid w:val="00EF2B9B"/>
    <w:rsid w:val="00EF351F"/>
    <w:rsid w:val="00F024FD"/>
    <w:rsid w:val="00F0356D"/>
    <w:rsid w:val="00F03846"/>
    <w:rsid w:val="00F0766A"/>
    <w:rsid w:val="00F12229"/>
    <w:rsid w:val="00F130F7"/>
    <w:rsid w:val="00F268FF"/>
    <w:rsid w:val="00F35A12"/>
    <w:rsid w:val="00F4717B"/>
    <w:rsid w:val="00F507B7"/>
    <w:rsid w:val="00F529F4"/>
    <w:rsid w:val="00F52D49"/>
    <w:rsid w:val="00F570FD"/>
    <w:rsid w:val="00F614C1"/>
    <w:rsid w:val="00F62E1E"/>
    <w:rsid w:val="00F678C6"/>
    <w:rsid w:val="00F74B0A"/>
    <w:rsid w:val="00F81448"/>
    <w:rsid w:val="00F8352B"/>
    <w:rsid w:val="00F85D6F"/>
    <w:rsid w:val="00F90900"/>
    <w:rsid w:val="00F90A5F"/>
    <w:rsid w:val="00F91444"/>
    <w:rsid w:val="00F954A9"/>
    <w:rsid w:val="00FA1208"/>
    <w:rsid w:val="00FB1562"/>
    <w:rsid w:val="00FB4CF8"/>
    <w:rsid w:val="00FC5F96"/>
    <w:rsid w:val="00FC6EC5"/>
    <w:rsid w:val="00FD288C"/>
    <w:rsid w:val="00FD529A"/>
    <w:rsid w:val="00FE028B"/>
    <w:rsid w:val="00FE138F"/>
    <w:rsid w:val="00FE18DF"/>
    <w:rsid w:val="00FE22BB"/>
    <w:rsid w:val="00FE4F35"/>
    <w:rsid w:val="00FE690D"/>
    <w:rsid w:val="00FF678A"/>
    <w:rsid w:val="00FF6DC2"/>
    <w:rsid w:val="06C4AE7C"/>
    <w:rsid w:val="22D9194F"/>
    <w:rsid w:val="40A85AB7"/>
    <w:rsid w:val="42442B18"/>
    <w:rsid w:val="43DFFB79"/>
    <w:rsid w:val="4B42FFF0"/>
    <w:rsid w:val="57FA1A88"/>
    <w:rsid w:val="5C091EAE"/>
    <w:rsid w:val="6EA4BD37"/>
    <w:rsid w:val="73691E92"/>
    <w:rsid w:val="7419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48A98E"/>
  <w15:chartTrackingRefBased/>
  <w15:docId w15:val="{164B75B7-5EC9-48FD-8A4E-93530EE7D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5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0D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C3"/>
  </w:style>
  <w:style w:type="paragraph" w:styleId="Footer">
    <w:name w:val="footer"/>
    <w:basedOn w:val="Normal"/>
    <w:link w:val="FooterChar"/>
    <w:uiPriority w:val="99"/>
    <w:unhideWhenUsed/>
    <w:rsid w:val="003F0D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C3"/>
  </w:style>
  <w:style w:type="table" w:styleId="TableGrid">
    <w:name w:val="Table Grid"/>
    <w:basedOn w:val="TableNormal"/>
    <w:uiPriority w:val="39"/>
    <w:rsid w:val="000E5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A253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143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43F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C4ACB"/>
  </w:style>
  <w:style w:type="character" w:customStyle="1" w:styleId="eop">
    <w:name w:val="eop"/>
    <w:basedOn w:val="DefaultParagraphFont"/>
    <w:rsid w:val="00BC4ACB"/>
  </w:style>
  <w:style w:type="paragraph" w:customStyle="1" w:styleId="paragraph">
    <w:name w:val="paragraph"/>
    <w:basedOn w:val="Normal"/>
    <w:rsid w:val="004408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276407"/>
    <w:pPr>
      <w:ind w:left="720"/>
      <w:contextualSpacing/>
    </w:pPr>
  </w:style>
  <w:style w:type="character" w:customStyle="1" w:styleId="tabchar">
    <w:name w:val="tabchar"/>
    <w:basedOn w:val="DefaultParagraphFont"/>
    <w:rsid w:val="00D5718A"/>
  </w:style>
  <w:style w:type="character" w:styleId="Strong">
    <w:name w:val="Strong"/>
    <w:basedOn w:val="DefaultParagraphFont"/>
    <w:uiPriority w:val="22"/>
    <w:qFormat/>
    <w:rsid w:val="00130056"/>
    <w:rPr>
      <w:b/>
      <w:bCs/>
    </w:rPr>
  </w:style>
  <w:style w:type="paragraph" w:styleId="ListBullet">
    <w:name w:val="List Bullet"/>
    <w:basedOn w:val="Normal"/>
    <w:uiPriority w:val="99"/>
    <w:unhideWhenUsed/>
    <w:rsid w:val="00442B7E"/>
    <w:pPr>
      <w:numPr>
        <w:numId w:val="2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543A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23A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05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6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5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6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06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5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9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4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3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9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71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9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1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0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7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5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6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0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27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6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2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0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1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1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16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9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3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0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6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cocos.org.au" TargetMode="External"/><Relationship Id="rId18" Type="http://schemas.openxmlformats.org/officeDocument/2006/relationships/hyperlink" Target="mailto:Ray.radiance@gmail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contact@oneheartblacktown.org.a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bulafeeding@gmail.com" TargetMode="External"/><Relationship Id="rId17" Type="http://schemas.openxmlformats.org/officeDocument/2006/relationships/hyperlink" Target="mailto:Blacktown@onemeal.org.au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stparaskevicommunitymission@gmail.com" TargetMode="External"/><Relationship Id="rId20" Type="http://schemas.openxmlformats.org/officeDocument/2006/relationships/hyperlink" Target="mailto:Admin@streetsidemedics.com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onycalman@oneheartblacktown.org.au" TargetMode="External"/><Relationship Id="rId24" Type="http://schemas.openxmlformats.org/officeDocument/2006/relationships/hyperlink" Target="https://www.blacktown.nsw.gov.au/Services/Health-and-safety/Response-to-Coronavirus/Support-services-available/Charitable-food-services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ontactus@harmanfoundation.org.au" TargetMode="External"/><Relationship Id="rId23" Type="http://schemas.openxmlformats.org/officeDocument/2006/relationships/hyperlink" Target="http://www.facebook.com/HawkesburysHelpingHands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info@immortalresearch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nshul.c.74@gmail.com" TargetMode="External"/><Relationship Id="rId22" Type="http://schemas.openxmlformats.org/officeDocument/2006/relationships/hyperlink" Target="https://www.anglicare.org.au/locations/mount-druitt/anglicare-mt-druitt-office/?t=service-details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e161fe-6cfb-43ca-b8dc-6db502397bb7" xsi:nil="true"/>
    <lcf76f155ced4ddcb4097134ff3c332f xmlns="619b2207-75be-4f90-976c-6e720541eea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4C41FB65C0748A935DE2135B4859C" ma:contentTypeVersion="17" ma:contentTypeDescription="Create a new document." ma:contentTypeScope="" ma:versionID="235b723b78e7ffe467628875673b2f7f">
  <xsd:schema xmlns:xsd="http://www.w3.org/2001/XMLSchema" xmlns:xs="http://www.w3.org/2001/XMLSchema" xmlns:p="http://schemas.microsoft.com/office/2006/metadata/properties" xmlns:ns2="619b2207-75be-4f90-976c-6e720541eea8" xmlns:ns3="03e161fe-6cfb-43ca-b8dc-6db502397bb7" targetNamespace="http://schemas.microsoft.com/office/2006/metadata/properties" ma:root="true" ma:fieldsID="9a5036baeefec85269209146dae832e4" ns2:_="" ns3:_="">
    <xsd:import namespace="619b2207-75be-4f90-976c-6e720541eea8"/>
    <xsd:import namespace="03e161fe-6cfb-43ca-b8dc-6db502397b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b2207-75be-4f90-976c-6e720541ee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df8b555-113a-4caa-b29e-5df5d737f3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161fe-6cfb-43ca-b8dc-6db502397b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8c38f15-76fc-492e-ba89-0dc030b566ea}" ma:internalName="TaxCatchAll" ma:showField="CatchAllData" ma:web="03e161fe-6cfb-43ca-b8dc-6db502397b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4221BC-FE61-4A1C-B88D-58EF95FEB669}">
  <ds:schemaRefs>
    <ds:schemaRef ds:uri="http://schemas.microsoft.com/office/2006/metadata/properties"/>
    <ds:schemaRef ds:uri="http://schemas.microsoft.com/office/infopath/2007/PartnerControls"/>
    <ds:schemaRef ds:uri="03e161fe-6cfb-43ca-b8dc-6db502397bb7"/>
    <ds:schemaRef ds:uri="619b2207-75be-4f90-976c-6e720541eea8"/>
  </ds:schemaRefs>
</ds:datastoreItem>
</file>

<file path=customXml/itemProps2.xml><?xml version="1.0" encoding="utf-8"?>
<ds:datastoreItem xmlns:ds="http://schemas.openxmlformats.org/officeDocument/2006/customXml" ds:itemID="{C66612E5-38EF-4888-A3FD-77B250AD5D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A366FE-7F89-49D7-A66E-8DDF950E25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39FDCA-5B01-46B1-8295-B670D0134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b2207-75be-4f90-976c-6e720541eea8"/>
    <ds:schemaRef ds:uri="03e161fe-6cfb-43ca-b8dc-6db502397b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74</Words>
  <Characters>8089</Characters>
  <Application>Microsoft Office Word</Application>
  <DocSecurity>0</DocSecurity>
  <Lines>590</Lines>
  <Paragraphs>3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8</CharactersWithSpaces>
  <SharedDoc>false</SharedDoc>
  <HLinks>
    <vt:vector size="24" baseType="variant">
      <vt:variant>
        <vt:i4>6357101</vt:i4>
      </vt:variant>
      <vt:variant>
        <vt:i4>9</vt:i4>
      </vt:variant>
      <vt:variant>
        <vt:i4>0</vt:i4>
      </vt:variant>
      <vt:variant>
        <vt:i4>5</vt:i4>
      </vt:variant>
      <vt:variant>
        <vt:lpwstr>https://www.blacktown.nsw.gov.au/Services/Health-and-safety/Response-to-Coronavirus/Support-services-available/Charitable-food-services</vt:lpwstr>
      </vt:variant>
      <vt:variant>
        <vt:lpwstr/>
      </vt:variant>
      <vt:variant>
        <vt:i4>851980</vt:i4>
      </vt:variant>
      <vt:variant>
        <vt:i4>6</vt:i4>
      </vt:variant>
      <vt:variant>
        <vt:i4>0</vt:i4>
      </vt:variant>
      <vt:variant>
        <vt:i4>5</vt:i4>
      </vt:variant>
      <vt:variant>
        <vt:lpwstr>https://www.anglicare.org.au/location-map/?service=22365&amp;serviceType=23647&amp;location=Doonside+NSW</vt:lpwstr>
      </vt:variant>
      <vt:variant>
        <vt:lpwstr/>
      </vt:variant>
      <vt:variant>
        <vt:i4>2752590</vt:i4>
      </vt:variant>
      <vt:variant>
        <vt:i4>3</vt:i4>
      </vt:variant>
      <vt:variant>
        <vt:i4>0</vt:i4>
      </vt:variant>
      <vt:variant>
        <vt:i4>5</vt:i4>
      </vt:variant>
      <vt:variant>
        <vt:lpwstr>mailto:thehubrc@gmail.com.au</vt:lpwstr>
      </vt:variant>
      <vt:variant>
        <vt:lpwstr/>
      </vt:variant>
      <vt:variant>
        <vt:i4>4325385</vt:i4>
      </vt:variant>
      <vt:variant>
        <vt:i4>0</vt:i4>
      </vt:variant>
      <vt:variant>
        <vt:i4>0</vt:i4>
      </vt:variant>
      <vt:variant>
        <vt:i4>5</vt:i4>
      </vt:variant>
      <vt:variant>
        <vt:lpwstr>https://www.anglicare.org.au/locations/mount-druitt/anglicare-mt-druitt-office/?t=service-detai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Jacobs</dc:creator>
  <cp:keywords/>
  <dc:description/>
  <cp:lastModifiedBy>Kylie Jacobs</cp:lastModifiedBy>
  <cp:revision>3</cp:revision>
  <cp:lastPrinted>2023-11-22T01:38:00Z</cp:lastPrinted>
  <dcterms:created xsi:type="dcterms:W3CDTF">2024-01-12T04:51:00Z</dcterms:created>
  <dcterms:modified xsi:type="dcterms:W3CDTF">2024-01-12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64C41FB65C0748A935DE2135B4859C</vt:lpwstr>
  </property>
  <property fmtid="{D5CDD505-2E9C-101B-9397-08002B2CF9AE}" pid="3" name="MediaServiceImageTags">
    <vt:lpwstr/>
  </property>
  <property fmtid="{D5CDD505-2E9C-101B-9397-08002B2CF9AE}" pid="4" name="GrammarlyDocumentId">
    <vt:lpwstr>95f6c0a0a35f34a55bead397cf57aee1380fafbf8959451a15c32140b2e5c29f</vt:lpwstr>
  </property>
</Properties>
</file>